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31E534" w14:textId="3FF1F092" w:rsidR="0064401C" w:rsidRDefault="0064401C" w:rsidP="008D1EFA">
      <w:pPr>
        <w:spacing w:after="240" w:line="240" w:lineRule="auto"/>
        <w:rPr>
          <w:rFonts w:eastAsia="Times New Roman" w:cstheme="minorHAnsi"/>
          <w:lang w:eastAsia="ca-ES"/>
        </w:rPr>
      </w:pPr>
      <w:r>
        <w:rPr>
          <w:rFonts w:eastAsia="Times New Roman" w:cstheme="minorHAnsi"/>
          <w:noProof/>
          <w:lang w:eastAsia="ca-ES"/>
        </w:rPr>
        <w:drawing>
          <wp:anchor distT="0" distB="0" distL="114300" distR="114300" simplePos="0" relativeHeight="251698176" behindDoc="0" locked="0" layoutInCell="1" allowOverlap="1" wp14:anchorId="4A193542" wp14:editId="23AE14D5">
            <wp:simplePos x="0" y="0"/>
            <wp:positionH relativeFrom="column">
              <wp:posOffset>-299085</wp:posOffset>
            </wp:positionH>
            <wp:positionV relativeFrom="paragraph">
              <wp:posOffset>257810</wp:posOffset>
            </wp:positionV>
            <wp:extent cx="4086860" cy="617855"/>
            <wp:effectExtent l="0" t="0" r="8890" b="0"/>
            <wp:wrapNone/>
            <wp:docPr id="2" name="Imat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6860" cy="617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E166870" w14:textId="3C6C5469" w:rsidR="0064401C" w:rsidRDefault="0064401C" w:rsidP="008D1EFA">
      <w:pPr>
        <w:spacing w:after="240" w:line="240" w:lineRule="auto"/>
        <w:rPr>
          <w:rFonts w:eastAsia="Times New Roman" w:cstheme="minorHAnsi"/>
          <w:lang w:eastAsia="ca-ES"/>
        </w:rPr>
      </w:pPr>
    </w:p>
    <w:p w14:paraId="2AF0EB51" w14:textId="5F7770AF" w:rsidR="008D1EFA" w:rsidRDefault="008D1EFA" w:rsidP="008D1EFA">
      <w:pPr>
        <w:spacing w:after="240" w:line="240" w:lineRule="auto"/>
        <w:rPr>
          <w:rFonts w:eastAsia="Times New Roman" w:cstheme="minorHAnsi"/>
          <w:lang w:eastAsia="ca-ES"/>
        </w:rPr>
      </w:pPr>
    </w:p>
    <w:p w14:paraId="030EBA16" w14:textId="265009DC" w:rsidR="0064401C" w:rsidRPr="0064401C" w:rsidRDefault="0064401C" w:rsidP="00DB59ED">
      <w:pPr>
        <w:spacing w:after="240" w:line="240" w:lineRule="auto"/>
        <w:jc w:val="center"/>
        <w:rPr>
          <w:rFonts w:eastAsia="Times New Roman" w:cstheme="minorHAnsi"/>
          <w:b/>
          <w:bCs/>
          <w:sz w:val="28"/>
          <w:szCs w:val="28"/>
          <w:lang w:eastAsia="ca-ES"/>
        </w:rPr>
      </w:pPr>
      <w:r w:rsidRPr="0064401C">
        <w:rPr>
          <w:rFonts w:eastAsia="Times New Roman" w:cstheme="minorHAnsi"/>
          <w:b/>
          <w:bCs/>
          <w:sz w:val="28"/>
          <w:szCs w:val="28"/>
          <w:lang w:eastAsia="ca-ES"/>
        </w:rPr>
        <w:t>Qüestionari al tutor/a</w:t>
      </w:r>
    </w:p>
    <w:p w14:paraId="3B601C90" w14:textId="6C5CB79E" w:rsidR="0064401C" w:rsidRDefault="0064401C" w:rsidP="008D1EFA">
      <w:pPr>
        <w:spacing w:after="240" w:line="240" w:lineRule="auto"/>
        <w:rPr>
          <w:rFonts w:eastAsia="Times New Roman" w:cstheme="minorHAnsi"/>
          <w:sz w:val="28"/>
          <w:szCs w:val="28"/>
          <w:lang w:eastAsia="ca-ES"/>
        </w:rPr>
      </w:pPr>
      <w:r w:rsidRPr="0064401C">
        <w:rPr>
          <w:rFonts w:eastAsia="Times New Roman" w:cstheme="minorHAnsi"/>
          <w:sz w:val="28"/>
          <w:szCs w:val="28"/>
          <w:lang w:eastAsia="ca-ES"/>
        </w:rPr>
        <w:t>Escola:</w:t>
      </w:r>
      <w:r w:rsidRPr="0064401C">
        <w:rPr>
          <w:rFonts w:eastAsia="Times New Roman" w:cstheme="minorHAnsi"/>
          <w:sz w:val="28"/>
          <w:szCs w:val="28"/>
          <w:lang w:eastAsia="ca-ES"/>
        </w:rPr>
        <w:tab/>
      </w:r>
      <w:r w:rsidRPr="0064401C">
        <w:rPr>
          <w:rFonts w:eastAsia="Times New Roman" w:cstheme="minorHAnsi"/>
          <w:sz w:val="28"/>
          <w:szCs w:val="28"/>
          <w:lang w:eastAsia="ca-ES"/>
        </w:rPr>
        <w:tab/>
      </w:r>
      <w:r w:rsidRPr="0064401C">
        <w:rPr>
          <w:rFonts w:eastAsia="Times New Roman" w:cstheme="minorHAnsi"/>
          <w:sz w:val="28"/>
          <w:szCs w:val="28"/>
          <w:lang w:eastAsia="ca-ES"/>
        </w:rPr>
        <w:tab/>
      </w:r>
      <w:r w:rsidRPr="0064401C">
        <w:rPr>
          <w:rFonts w:eastAsia="Times New Roman" w:cstheme="minorHAnsi"/>
          <w:sz w:val="28"/>
          <w:szCs w:val="28"/>
          <w:lang w:eastAsia="ca-ES"/>
        </w:rPr>
        <w:tab/>
      </w:r>
      <w:r w:rsidRPr="0064401C">
        <w:rPr>
          <w:rFonts w:eastAsia="Times New Roman" w:cstheme="minorHAnsi"/>
          <w:sz w:val="28"/>
          <w:szCs w:val="28"/>
          <w:lang w:eastAsia="ca-ES"/>
        </w:rPr>
        <w:tab/>
      </w:r>
      <w:r w:rsidRPr="0064401C">
        <w:rPr>
          <w:rFonts w:eastAsia="Times New Roman" w:cstheme="minorHAnsi"/>
          <w:sz w:val="28"/>
          <w:szCs w:val="28"/>
          <w:lang w:eastAsia="ca-ES"/>
        </w:rPr>
        <w:tab/>
      </w:r>
      <w:r w:rsidRPr="0064401C">
        <w:rPr>
          <w:rFonts w:eastAsia="Times New Roman" w:cstheme="minorHAnsi"/>
          <w:sz w:val="28"/>
          <w:szCs w:val="28"/>
          <w:lang w:eastAsia="ca-ES"/>
        </w:rPr>
        <w:tab/>
      </w:r>
      <w:r>
        <w:rPr>
          <w:rFonts w:eastAsia="Times New Roman" w:cstheme="minorHAnsi"/>
          <w:sz w:val="28"/>
          <w:szCs w:val="28"/>
          <w:lang w:eastAsia="ca-ES"/>
        </w:rPr>
        <w:tab/>
      </w:r>
      <w:r w:rsidRPr="0064401C">
        <w:rPr>
          <w:rFonts w:eastAsia="Times New Roman" w:cstheme="minorHAnsi"/>
          <w:sz w:val="28"/>
          <w:szCs w:val="28"/>
          <w:lang w:eastAsia="ca-ES"/>
        </w:rPr>
        <w:t xml:space="preserve">Classe: </w:t>
      </w:r>
      <w:r w:rsidRPr="0064401C">
        <w:rPr>
          <w:rFonts w:eastAsia="Times New Roman" w:cstheme="minorHAnsi"/>
          <w:sz w:val="28"/>
          <w:szCs w:val="28"/>
          <w:lang w:eastAsia="ca-ES"/>
        </w:rPr>
        <w:tab/>
      </w:r>
      <w:r w:rsidRPr="0064401C">
        <w:rPr>
          <w:rFonts w:eastAsia="Times New Roman" w:cstheme="minorHAnsi"/>
          <w:sz w:val="28"/>
          <w:szCs w:val="28"/>
          <w:lang w:eastAsia="ca-ES"/>
        </w:rPr>
        <w:tab/>
      </w:r>
      <w:r w:rsidRPr="0064401C">
        <w:rPr>
          <w:rFonts w:eastAsia="Times New Roman" w:cstheme="minorHAnsi"/>
          <w:sz w:val="28"/>
          <w:szCs w:val="28"/>
          <w:lang w:eastAsia="ca-ES"/>
        </w:rPr>
        <w:tab/>
      </w:r>
      <w:r w:rsidRPr="0064401C">
        <w:rPr>
          <w:rFonts w:eastAsia="Times New Roman" w:cstheme="minorHAnsi"/>
          <w:sz w:val="28"/>
          <w:szCs w:val="28"/>
          <w:lang w:eastAsia="ca-ES"/>
        </w:rPr>
        <w:tab/>
      </w:r>
      <w:r w:rsidRPr="0064401C">
        <w:rPr>
          <w:rFonts w:eastAsia="Times New Roman" w:cstheme="minorHAnsi"/>
          <w:sz w:val="28"/>
          <w:szCs w:val="28"/>
          <w:lang w:eastAsia="ca-ES"/>
        </w:rPr>
        <w:tab/>
      </w:r>
      <w:r w:rsidRPr="0064401C">
        <w:rPr>
          <w:rFonts w:eastAsia="Times New Roman" w:cstheme="minorHAnsi"/>
          <w:sz w:val="28"/>
          <w:szCs w:val="28"/>
          <w:lang w:eastAsia="ca-ES"/>
        </w:rPr>
        <w:tab/>
        <w:t xml:space="preserve">Data: </w:t>
      </w:r>
    </w:p>
    <w:p w14:paraId="3BFD23CE" w14:textId="77777777" w:rsidR="00DB59ED" w:rsidRPr="0064401C" w:rsidRDefault="00DB59ED" w:rsidP="008D1EFA">
      <w:pPr>
        <w:spacing w:after="240" w:line="240" w:lineRule="auto"/>
        <w:rPr>
          <w:rFonts w:eastAsia="Times New Roman" w:cstheme="minorHAnsi"/>
          <w:sz w:val="28"/>
          <w:szCs w:val="28"/>
          <w:lang w:eastAsia="ca-ES"/>
        </w:rPr>
      </w:pPr>
    </w:p>
    <w:tbl>
      <w:tblPr>
        <w:tblStyle w:val="Taulaambquadrcula"/>
        <w:tblW w:w="14889" w:type="dxa"/>
        <w:tblInd w:w="-714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8"/>
        <w:gridCol w:w="3979"/>
        <w:gridCol w:w="1984"/>
        <w:gridCol w:w="6237"/>
        <w:gridCol w:w="2131"/>
      </w:tblGrid>
      <w:tr w:rsidR="009F16A6" w14:paraId="2F3486B4" w14:textId="77777777" w:rsidTr="00A161F5">
        <w:tc>
          <w:tcPr>
            <w:tcW w:w="558" w:type="dxa"/>
          </w:tcPr>
          <w:p w14:paraId="75700113" w14:textId="450EF387" w:rsidR="009F16A6" w:rsidRDefault="009F16A6" w:rsidP="008D1EFA">
            <w:pPr>
              <w:spacing w:after="240"/>
              <w:rPr>
                <w:rFonts w:eastAsia="Times New Roman" w:cstheme="minorHAnsi"/>
                <w:lang w:eastAsia="ca-ES"/>
              </w:rPr>
            </w:pPr>
          </w:p>
        </w:tc>
        <w:tc>
          <w:tcPr>
            <w:tcW w:w="3979" w:type="dxa"/>
            <w:vAlign w:val="center"/>
          </w:tcPr>
          <w:p w14:paraId="5E264883" w14:textId="69A15A15" w:rsidR="009F16A6" w:rsidRDefault="009F16A6" w:rsidP="00A161F5">
            <w:pPr>
              <w:spacing w:after="240"/>
              <w:jc w:val="center"/>
              <w:rPr>
                <w:rFonts w:eastAsia="Times New Roman" w:cstheme="minorHAnsi"/>
                <w:lang w:eastAsia="ca-ES"/>
              </w:rPr>
            </w:pPr>
            <w:r>
              <w:rPr>
                <w:rFonts w:eastAsia="Times New Roman" w:cstheme="minorHAnsi"/>
                <w:lang w:eastAsia="ca-ES"/>
              </w:rPr>
              <w:t>Nom de l’escolar</w:t>
            </w:r>
          </w:p>
        </w:tc>
        <w:tc>
          <w:tcPr>
            <w:tcW w:w="10352" w:type="dxa"/>
            <w:gridSpan w:val="3"/>
          </w:tcPr>
          <w:p w14:paraId="43E34C61" w14:textId="5EEEBE6E" w:rsidR="009F16A6" w:rsidRPr="008D1EFA" w:rsidRDefault="009F16A6" w:rsidP="009F16A6">
            <w:pPr>
              <w:jc w:val="center"/>
              <w:textAlignment w:val="baseline"/>
              <w:rPr>
                <w:rFonts w:eastAsia="Times New Roman" w:cstheme="minorHAnsi"/>
                <w:color w:val="000000"/>
                <w:lang w:eastAsia="ca-ES"/>
              </w:rPr>
            </w:pPr>
            <w:r w:rsidRPr="008D1EFA">
              <w:rPr>
                <w:rFonts w:eastAsia="Times New Roman" w:cstheme="minorHAnsi"/>
                <w:color w:val="000000"/>
                <w:lang w:eastAsia="ca-ES"/>
              </w:rPr>
              <w:t>Penseu que, en general, el nen està rendint acadèmicament</w:t>
            </w:r>
            <w:r>
              <w:rPr>
                <w:rFonts w:eastAsia="Times New Roman" w:cstheme="minorHAnsi"/>
                <w:color w:val="000000"/>
                <w:lang w:eastAsia="ca-ES"/>
              </w:rPr>
              <w:t>....</w:t>
            </w:r>
          </w:p>
          <w:p w14:paraId="7DB8A23A" w14:textId="5731DDE7" w:rsidR="009F16A6" w:rsidRDefault="009F16A6" w:rsidP="009F16A6">
            <w:pPr>
              <w:ind w:firstLine="360"/>
              <w:jc w:val="center"/>
              <w:rPr>
                <w:rFonts w:eastAsia="Times New Roman" w:cstheme="minorHAnsi"/>
                <w:lang w:eastAsia="ca-ES"/>
              </w:rPr>
            </w:pPr>
            <w:r w:rsidRPr="008D1EFA">
              <w:rPr>
                <w:rFonts w:eastAsia="Times New Roman" w:cstheme="minorHAnsi"/>
                <w:color w:val="000000"/>
                <w:lang w:eastAsia="ca-ES"/>
              </w:rPr>
              <w:t>Marqueu amb una línia el punt a on ubicaríeu el nen/a</w:t>
            </w:r>
          </w:p>
        </w:tc>
      </w:tr>
      <w:tr w:rsidR="00621CE1" w14:paraId="456F4020" w14:textId="77777777" w:rsidTr="0064401C">
        <w:trPr>
          <w:trHeight w:val="397"/>
        </w:trPr>
        <w:tc>
          <w:tcPr>
            <w:tcW w:w="558" w:type="dxa"/>
            <w:vAlign w:val="bottom"/>
          </w:tcPr>
          <w:p w14:paraId="4FD30956" w14:textId="11015E1E" w:rsidR="00E92346" w:rsidRDefault="00621CE1" w:rsidP="00A161F5">
            <w:pPr>
              <w:spacing w:after="240"/>
              <w:jc w:val="center"/>
              <w:rPr>
                <w:rFonts w:eastAsia="Times New Roman" w:cstheme="minorHAnsi"/>
                <w:lang w:eastAsia="ca-ES"/>
              </w:rPr>
            </w:pPr>
            <w:r>
              <w:rPr>
                <w:rFonts w:eastAsia="Times New Roman" w:cstheme="minorHAnsi"/>
                <w:lang w:eastAsia="ca-ES"/>
              </w:rPr>
              <w:t>1</w:t>
            </w:r>
          </w:p>
        </w:tc>
        <w:tc>
          <w:tcPr>
            <w:tcW w:w="3979" w:type="dxa"/>
            <w:vAlign w:val="bottom"/>
          </w:tcPr>
          <w:p w14:paraId="20EC03A1" w14:textId="3B29DB68" w:rsidR="00621CE1" w:rsidRDefault="00621CE1" w:rsidP="00E92346">
            <w:pPr>
              <w:spacing w:after="240"/>
              <w:rPr>
                <w:rFonts w:eastAsia="Times New Roman" w:cstheme="minorHAnsi"/>
                <w:lang w:eastAsia="ca-ES"/>
              </w:rPr>
            </w:pPr>
          </w:p>
        </w:tc>
        <w:tc>
          <w:tcPr>
            <w:tcW w:w="1984" w:type="dxa"/>
            <w:tcBorders>
              <w:right w:val="nil"/>
            </w:tcBorders>
            <w:vAlign w:val="bottom"/>
          </w:tcPr>
          <w:p w14:paraId="6C7F1A18" w14:textId="30623DA6" w:rsidR="00621CE1" w:rsidRPr="00204D40" w:rsidRDefault="00621CE1" w:rsidP="00A161F5">
            <w:pPr>
              <w:spacing w:after="240"/>
              <w:jc w:val="right"/>
              <w:rPr>
                <w:rFonts w:eastAsia="Times New Roman" w:cstheme="minorHAnsi"/>
                <w:sz w:val="16"/>
                <w:szCs w:val="16"/>
                <w:lang w:eastAsia="ca-ES"/>
              </w:rPr>
            </w:pPr>
            <w:r w:rsidRPr="00204D40">
              <w:rPr>
                <w:rFonts w:eastAsia="Times New Roman" w:cstheme="minorHAnsi"/>
                <w:sz w:val="16"/>
                <w:szCs w:val="16"/>
                <w:lang w:eastAsia="ca-ES"/>
              </w:rPr>
              <w:t>Molt per sota de la mitjana</w:t>
            </w:r>
          </w:p>
        </w:tc>
        <w:tc>
          <w:tcPr>
            <w:tcW w:w="6237" w:type="dxa"/>
            <w:tcBorders>
              <w:left w:val="nil"/>
              <w:right w:val="nil"/>
            </w:tcBorders>
            <w:vAlign w:val="bottom"/>
          </w:tcPr>
          <w:p w14:paraId="63190DD7" w14:textId="40784C80" w:rsidR="00621CE1" w:rsidRDefault="00621CE1" w:rsidP="00A161F5">
            <w:pPr>
              <w:spacing w:after="240"/>
              <w:rPr>
                <w:rFonts w:eastAsia="Times New Roman" w:cstheme="minorHAnsi"/>
                <w:lang w:eastAsia="ca-ES"/>
              </w:rPr>
            </w:pPr>
            <w:r>
              <w:rPr>
                <w:rFonts w:eastAsia="Times New Roman" w:cstheme="minorHAnsi"/>
                <w:noProof/>
                <w:lang w:eastAsia="ca-ES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621BAE4D" wp14:editId="5AFABE13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137795</wp:posOffset>
                      </wp:positionV>
                      <wp:extent cx="3599815" cy="0"/>
                      <wp:effectExtent l="0" t="0" r="0" b="0"/>
                      <wp:wrapSquare wrapText="bothSides"/>
                      <wp:docPr id="1" name="Connector rect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99815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4EA4ABF" id="Connector recte 1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6pt,10.85pt" to="297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" strokecolor="black [3213]" strokeweight="1.5pt">
                      <v:stroke joinstyle="miter"/>
                      <w10:wrap type="square"/>
                    </v:line>
                  </w:pict>
                </mc:Fallback>
              </mc:AlternateContent>
            </w:r>
          </w:p>
        </w:tc>
        <w:tc>
          <w:tcPr>
            <w:tcW w:w="2131" w:type="dxa"/>
            <w:tcBorders>
              <w:left w:val="nil"/>
            </w:tcBorders>
            <w:vAlign w:val="bottom"/>
          </w:tcPr>
          <w:p w14:paraId="1953F874" w14:textId="28BB8FD4" w:rsidR="00621CE1" w:rsidRPr="00204D40" w:rsidRDefault="00621CE1" w:rsidP="00E92346">
            <w:pPr>
              <w:spacing w:after="240"/>
              <w:rPr>
                <w:rFonts w:eastAsia="Times New Roman" w:cstheme="minorHAnsi"/>
                <w:sz w:val="16"/>
                <w:szCs w:val="16"/>
                <w:lang w:eastAsia="ca-ES"/>
              </w:rPr>
            </w:pPr>
            <w:r w:rsidRPr="00204D40">
              <w:rPr>
                <w:rFonts w:eastAsia="Times New Roman" w:cstheme="minorHAnsi"/>
                <w:sz w:val="16"/>
                <w:szCs w:val="16"/>
                <w:lang w:eastAsia="ca-ES"/>
              </w:rPr>
              <w:t>Molt per sobre de la mitjana</w:t>
            </w:r>
          </w:p>
        </w:tc>
      </w:tr>
      <w:tr w:rsidR="00621CE1" w14:paraId="1CFCAF2E" w14:textId="77777777" w:rsidTr="0064401C">
        <w:trPr>
          <w:trHeight w:val="397"/>
        </w:trPr>
        <w:tc>
          <w:tcPr>
            <w:tcW w:w="558" w:type="dxa"/>
            <w:vAlign w:val="bottom"/>
          </w:tcPr>
          <w:p w14:paraId="454A8171" w14:textId="5AB05BD9" w:rsidR="00621CE1" w:rsidRDefault="00621CE1" w:rsidP="00A161F5">
            <w:pPr>
              <w:spacing w:after="240"/>
              <w:jc w:val="center"/>
              <w:rPr>
                <w:rFonts w:eastAsia="Times New Roman" w:cstheme="minorHAnsi"/>
                <w:lang w:eastAsia="ca-ES"/>
              </w:rPr>
            </w:pPr>
            <w:r>
              <w:rPr>
                <w:rFonts w:eastAsia="Times New Roman" w:cstheme="minorHAnsi"/>
                <w:lang w:eastAsia="ca-ES"/>
              </w:rPr>
              <w:t>2</w:t>
            </w:r>
          </w:p>
        </w:tc>
        <w:tc>
          <w:tcPr>
            <w:tcW w:w="3979" w:type="dxa"/>
            <w:vAlign w:val="bottom"/>
          </w:tcPr>
          <w:p w14:paraId="5654AFB4" w14:textId="77777777" w:rsidR="00621CE1" w:rsidRDefault="00621CE1" w:rsidP="00E92346">
            <w:pPr>
              <w:spacing w:after="240"/>
              <w:rPr>
                <w:rFonts w:eastAsia="Times New Roman" w:cstheme="minorHAnsi"/>
                <w:lang w:eastAsia="ca-ES"/>
              </w:rPr>
            </w:pPr>
          </w:p>
        </w:tc>
        <w:tc>
          <w:tcPr>
            <w:tcW w:w="1984" w:type="dxa"/>
            <w:tcBorders>
              <w:right w:val="nil"/>
            </w:tcBorders>
            <w:vAlign w:val="bottom"/>
          </w:tcPr>
          <w:p w14:paraId="09E57C90" w14:textId="77777777" w:rsidR="00621CE1" w:rsidRPr="00204D40" w:rsidRDefault="00621CE1" w:rsidP="00A161F5">
            <w:pPr>
              <w:spacing w:after="240"/>
              <w:jc w:val="right"/>
              <w:rPr>
                <w:rFonts w:eastAsia="Times New Roman" w:cstheme="minorHAnsi"/>
                <w:sz w:val="16"/>
                <w:szCs w:val="16"/>
                <w:lang w:eastAsia="ca-ES"/>
              </w:rPr>
            </w:pPr>
            <w:r w:rsidRPr="00204D40">
              <w:rPr>
                <w:rFonts w:eastAsia="Times New Roman" w:cstheme="minorHAnsi"/>
                <w:sz w:val="16"/>
                <w:szCs w:val="16"/>
                <w:lang w:eastAsia="ca-ES"/>
              </w:rPr>
              <w:t>Molt per sota de la mitjana</w:t>
            </w:r>
          </w:p>
        </w:tc>
        <w:tc>
          <w:tcPr>
            <w:tcW w:w="6237" w:type="dxa"/>
            <w:tcBorders>
              <w:left w:val="nil"/>
              <w:right w:val="nil"/>
            </w:tcBorders>
            <w:vAlign w:val="bottom"/>
          </w:tcPr>
          <w:p w14:paraId="43E85091" w14:textId="77777777" w:rsidR="00621CE1" w:rsidRDefault="00621CE1" w:rsidP="00A161F5">
            <w:pPr>
              <w:spacing w:after="240"/>
              <w:rPr>
                <w:rFonts w:eastAsia="Times New Roman" w:cstheme="minorHAnsi"/>
                <w:lang w:eastAsia="ca-ES"/>
              </w:rPr>
            </w:pPr>
            <w:r>
              <w:rPr>
                <w:rFonts w:eastAsia="Times New Roman" w:cstheme="minorHAnsi"/>
                <w:noProof/>
                <w:lang w:eastAsia="ca-ES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24D935D4" wp14:editId="25E667E4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137795</wp:posOffset>
                      </wp:positionV>
                      <wp:extent cx="3599815" cy="0"/>
                      <wp:effectExtent l="0" t="0" r="0" b="0"/>
                      <wp:wrapSquare wrapText="bothSides"/>
                      <wp:docPr id="4" name="Connector rect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99815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44D874C" id="Connector recte 4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6pt,10.85pt" to="297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" strokecolor="black [3213]" strokeweight="1.5pt">
                      <v:stroke joinstyle="miter"/>
                      <w10:wrap type="square"/>
                    </v:line>
                  </w:pict>
                </mc:Fallback>
              </mc:AlternateContent>
            </w:r>
          </w:p>
        </w:tc>
        <w:tc>
          <w:tcPr>
            <w:tcW w:w="2131" w:type="dxa"/>
            <w:tcBorders>
              <w:left w:val="nil"/>
            </w:tcBorders>
            <w:vAlign w:val="bottom"/>
          </w:tcPr>
          <w:p w14:paraId="4267A39E" w14:textId="77777777" w:rsidR="00621CE1" w:rsidRPr="00204D40" w:rsidRDefault="00621CE1" w:rsidP="00E92346">
            <w:pPr>
              <w:spacing w:after="240"/>
              <w:rPr>
                <w:rFonts w:eastAsia="Times New Roman" w:cstheme="minorHAnsi"/>
                <w:sz w:val="16"/>
                <w:szCs w:val="16"/>
                <w:lang w:eastAsia="ca-ES"/>
              </w:rPr>
            </w:pPr>
            <w:r w:rsidRPr="00204D40">
              <w:rPr>
                <w:rFonts w:eastAsia="Times New Roman" w:cstheme="minorHAnsi"/>
                <w:sz w:val="16"/>
                <w:szCs w:val="16"/>
                <w:lang w:eastAsia="ca-ES"/>
              </w:rPr>
              <w:t>Molt per sobre de la mitjana</w:t>
            </w:r>
          </w:p>
        </w:tc>
      </w:tr>
      <w:tr w:rsidR="00E92346" w14:paraId="03431406" w14:textId="77777777" w:rsidTr="0064401C">
        <w:trPr>
          <w:trHeight w:val="397"/>
        </w:trPr>
        <w:tc>
          <w:tcPr>
            <w:tcW w:w="558" w:type="dxa"/>
            <w:vAlign w:val="bottom"/>
          </w:tcPr>
          <w:p w14:paraId="051C767D" w14:textId="37585064" w:rsidR="00E92346" w:rsidRDefault="00E92346" w:rsidP="00A161F5">
            <w:pPr>
              <w:spacing w:after="240"/>
              <w:jc w:val="center"/>
              <w:rPr>
                <w:rFonts w:eastAsia="Times New Roman" w:cstheme="minorHAnsi"/>
                <w:lang w:eastAsia="ca-ES"/>
              </w:rPr>
            </w:pPr>
            <w:r>
              <w:rPr>
                <w:rFonts w:eastAsia="Times New Roman" w:cstheme="minorHAnsi"/>
                <w:lang w:eastAsia="ca-ES"/>
              </w:rPr>
              <w:t>3</w:t>
            </w:r>
          </w:p>
        </w:tc>
        <w:tc>
          <w:tcPr>
            <w:tcW w:w="3979" w:type="dxa"/>
            <w:vAlign w:val="bottom"/>
          </w:tcPr>
          <w:p w14:paraId="2FFA532E" w14:textId="77777777" w:rsidR="00E92346" w:rsidRDefault="00E92346" w:rsidP="00EC5EBB">
            <w:pPr>
              <w:spacing w:after="240"/>
              <w:rPr>
                <w:rFonts w:eastAsia="Times New Roman" w:cstheme="minorHAnsi"/>
                <w:lang w:eastAsia="ca-ES"/>
              </w:rPr>
            </w:pPr>
          </w:p>
        </w:tc>
        <w:tc>
          <w:tcPr>
            <w:tcW w:w="1984" w:type="dxa"/>
            <w:tcBorders>
              <w:right w:val="nil"/>
            </w:tcBorders>
            <w:vAlign w:val="bottom"/>
          </w:tcPr>
          <w:p w14:paraId="3155E746" w14:textId="77777777" w:rsidR="00E92346" w:rsidRPr="00204D40" w:rsidRDefault="00E92346" w:rsidP="00A161F5">
            <w:pPr>
              <w:spacing w:after="240"/>
              <w:jc w:val="right"/>
              <w:rPr>
                <w:rFonts w:eastAsia="Times New Roman" w:cstheme="minorHAnsi"/>
                <w:sz w:val="16"/>
                <w:szCs w:val="16"/>
                <w:lang w:eastAsia="ca-ES"/>
              </w:rPr>
            </w:pPr>
            <w:r w:rsidRPr="00204D40">
              <w:rPr>
                <w:rFonts w:eastAsia="Times New Roman" w:cstheme="minorHAnsi"/>
                <w:sz w:val="16"/>
                <w:szCs w:val="16"/>
                <w:lang w:eastAsia="ca-ES"/>
              </w:rPr>
              <w:t>Molt per sota de la mitjana</w:t>
            </w:r>
          </w:p>
        </w:tc>
        <w:tc>
          <w:tcPr>
            <w:tcW w:w="6237" w:type="dxa"/>
            <w:tcBorders>
              <w:left w:val="nil"/>
              <w:right w:val="nil"/>
            </w:tcBorders>
            <w:vAlign w:val="bottom"/>
          </w:tcPr>
          <w:p w14:paraId="479640EB" w14:textId="77777777" w:rsidR="00E92346" w:rsidRDefault="00E92346" w:rsidP="00A161F5">
            <w:pPr>
              <w:spacing w:after="240"/>
              <w:rPr>
                <w:rFonts w:eastAsia="Times New Roman" w:cstheme="minorHAnsi"/>
                <w:lang w:eastAsia="ca-ES"/>
              </w:rPr>
            </w:pPr>
            <w:r>
              <w:rPr>
                <w:rFonts w:eastAsia="Times New Roman" w:cstheme="minorHAnsi"/>
                <w:noProof/>
                <w:lang w:eastAsia="ca-ES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3F63CB4C" wp14:editId="727B0763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137795</wp:posOffset>
                      </wp:positionV>
                      <wp:extent cx="3599815" cy="0"/>
                      <wp:effectExtent l="0" t="0" r="0" b="0"/>
                      <wp:wrapSquare wrapText="bothSides"/>
                      <wp:docPr id="7" name="Connector rect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99815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8C641E1" id="Connector recte 7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6pt,10.85pt" to="297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" strokecolor="black [3213]" strokeweight="1.5pt">
                      <v:stroke joinstyle="miter"/>
                      <w10:wrap type="square"/>
                    </v:line>
                  </w:pict>
                </mc:Fallback>
              </mc:AlternateContent>
            </w:r>
          </w:p>
        </w:tc>
        <w:tc>
          <w:tcPr>
            <w:tcW w:w="2131" w:type="dxa"/>
            <w:tcBorders>
              <w:left w:val="nil"/>
            </w:tcBorders>
            <w:vAlign w:val="bottom"/>
          </w:tcPr>
          <w:p w14:paraId="6A456510" w14:textId="77777777" w:rsidR="00E92346" w:rsidRPr="00204D40" w:rsidRDefault="00E92346" w:rsidP="00EC5EBB">
            <w:pPr>
              <w:spacing w:after="240"/>
              <w:rPr>
                <w:rFonts w:eastAsia="Times New Roman" w:cstheme="minorHAnsi"/>
                <w:sz w:val="16"/>
                <w:szCs w:val="16"/>
                <w:lang w:eastAsia="ca-ES"/>
              </w:rPr>
            </w:pPr>
            <w:r w:rsidRPr="00204D40">
              <w:rPr>
                <w:rFonts w:eastAsia="Times New Roman" w:cstheme="minorHAnsi"/>
                <w:sz w:val="16"/>
                <w:szCs w:val="16"/>
                <w:lang w:eastAsia="ca-ES"/>
              </w:rPr>
              <w:t>Molt per sobre de la mitjana</w:t>
            </w:r>
          </w:p>
        </w:tc>
      </w:tr>
      <w:tr w:rsidR="00E92346" w14:paraId="211719E1" w14:textId="77777777" w:rsidTr="0064401C">
        <w:trPr>
          <w:trHeight w:val="397"/>
        </w:trPr>
        <w:tc>
          <w:tcPr>
            <w:tcW w:w="558" w:type="dxa"/>
            <w:vAlign w:val="bottom"/>
          </w:tcPr>
          <w:p w14:paraId="74D75D91" w14:textId="6E690522" w:rsidR="00E92346" w:rsidRDefault="00E92346" w:rsidP="00A161F5">
            <w:pPr>
              <w:spacing w:after="240"/>
              <w:jc w:val="center"/>
              <w:rPr>
                <w:rFonts w:eastAsia="Times New Roman" w:cstheme="minorHAnsi"/>
                <w:lang w:eastAsia="ca-ES"/>
              </w:rPr>
            </w:pPr>
            <w:r>
              <w:rPr>
                <w:rFonts w:eastAsia="Times New Roman" w:cstheme="minorHAnsi"/>
                <w:lang w:eastAsia="ca-ES"/>
              </w:rPr>
              <w:t>4</w:t>
            </w:r>
          </w:p>
        </w:tc>
        <w:tc>
          <w:tcPr>
            <w:tcW w:w="3979" w:type="dxa"/>
            <w:vAlign w:val="bottom"/>
          </w:tcPr>
          <w:p w14:paraId="052D8694" w14:textId="77777777" w:rsidR="00E92346" w:rsidRDefault="00E92346" w:rsidP="00EC5EBB">
            <w:pPr>
              <w:spacing w:after="240"/>
              <w:rPr>
                <w:rFonts w:eastAsia="Times New Roman" w:cstheme="minorHAnsi"/>
                <w:lang w:eastAsia="ca-ES"/>
              </w:rPr>
            </w:pPr>
          </w:p>
        </w:tc>
        <w:tc>
          <w:tcPr>
            <w:tcW w:w="1984" w:type="dxa"/>
            <w:tcBorders>
              <w:right w:val="nil"/>
            </w:tcBorders>
            <w:vAlign w:val="bottom"/>
          </w:tcPr>
          <w:p w14:paraId="3E909BD4" w14:textId="77777777" w:rsidR="00E92346" w:rsidRPr="00204D40" w:rsidRDefault="00E92346" w:rsidP="00A161F5">
            <w:pPr>
              <w:spacing w:after="240"/>
              <w:jc w:val="right"/>
              <w:rPr>
                <w:rFonts w:eastAsia="Times New Roman" w:cstheme="minorHAnsi"/>
                <w:sz w:val="16"/>
                <w:szCs w:val="16"/>
                <w:lang w:eastAsia="ca-ES"/>
              </w:rPr>
            </w:pPr>
            <w:r w:rsidRPr="00204D40">
              <w:rPr>
                <w:rFonts w:eastAsia="Times New Roman" w:cstheme="minorHAnsi"/>
                <w:sz w:val="16"/>
                <w:szCs w:val="16"/>
                <w:lang w:eastAsia="ca-ES"/>
              </w:rPr>
              <w:t>Molt per sota de la mitjana</w:t>
            </w:r>
          </w:p>
        </w:tc>
        <w:tc>
          <w:tcPr>
            <w:tcW w:w="6237" w:type="dxa"/>
            <w:tcBorders>
              <w:left w:val="nil"/>
              <w:right w:val="nil"/>
            </w:tcBorders>
            <w:vAlign w:val="bottom"/>
          </w:tcPr>
          <w:p w14:paraId="4CB6F978" w14:textId="77777777" w:rsidR="00E92346" w:rsidRDefault="00E92346" w:rsidP="00A161F5">
            <w:pPr>
              <w:spacing w:after="240"/>
              <w:rPr>
                <w:rFonts w:eastAsia="Times New Roman" w:cstheme="minorHAnsi"/>
                <w:lang w:eastAsia="ca-ES"/>
              </w:rPr>
            </w:pPr>
            <w:r>
              <w:rPr>
                <w:rFonts w:eastAsia="Times New Roman" w:cstheme="minorHAnsi"/>
                <w:noProof/>
                <w:lang w:eastAsia="ca-ES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0E48884F" wp14:editId="0FA201B0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137795</wp:posOffset>
                      </wp:positionV>
                      <wp:extent cx="3599815" cy="0"/>
                      <wp:effectExtent l="0" t="0" r="0" b="0"/>
                      <wp:wrapSquare wrapText="bothSides"/>
                      <wp:docPr id="8" name="Connector rect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99815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C6F9DE1" id="Connector recte 8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6pt,10.85pt" to="297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" strokecolor="black [3213]" strokeweight="1.5pt">
                      <v:stroke joinstyle="miter"/>
                      <w10:wrap type="square"/>
                    </v:line>
                  </w:pict>
                </mc:Fallback>
              </mc:AlternateContent>
            </w:r>
          </w:p>
        </w:tc>
        <w:tc>
          <w:tcPr>
            <w:tcW w:w="2131" w:type="dxa"/>
            <w:tcBorders>
              <w:left w:val="nil"/>
            </w:tcBorders>
            <w:vAlign w:val="bottom"/>
          </w:tcPr>
          <w:p w14:paraId="228D4830" w14:textId="77777777" w:rsidR="00E92346" w:rsidRPr="00204D40" w:rsidRDefault="00E92346" w:rsidP="00EC5EBB">
            <w:pPr>
              <w:spacing w:after="240"/>
              <w:rPr>
                <w:rFonts w:eastAsia="Times New Roman" w:cstheme="minorHAnsi"/>
                <w:sz w:val="16"/>
                <w:szCs w:val="16"/>
                <w:lang w:eastAsia="ca-ES"/>
              </w:rPr>
            </w:pPr>
            <w:r w:rsidRPr="00204D40">
              <w:rPr>
                <w:rFonts w:eastAsia="Times New Roman" w:cstheme="minorHAnsi"/>
                <w:sz w:val="16"/>
                <w:szCs w:val="16"/>
                <w:lang w:eastAsia="ca-ES"/>
              </w:rPr>
              <w:t>Molt per sobre de la mitjana</w:t>
            </w:r>
          </w:p>
        </w:tc>
      </w:tr>
      <w:tr w:rsidR="00E92346" w14:paraId="308201B6" w14:textId="77777777" w:rsidTr="0064401C">
        <w:trPr>
          <w:trHeight w:val="397"/>
        </w:trPr>
        <w:tc>
          <w:tcPr>
            <w:tcW w:w="558" w:type="dxa"/>
            <w:vAlign w:val="bottom"/>
          </w:tcPr>
          <w:p w14:paraId="78A675A4" w14:textId="13C9C594" w:rsidR="00E92346" w:rsidRDefault="00E92346" w:rsidP="00A161F5">
            <w:pPr>
              <w:spacing w:after="240"/>
              <w:jc w:val="center"/>
              <w:rPr>
                <w:rFonts w:eastAsia="Times New Roman" w:cstheme="minorHAnsi"/>
                <w:lang w:eastAsia="ca-ES"/>
              </w:rPr>
            </w:pPr>
            <w:r>
              <w:rPr>
                <w:rFonts w:eastAsia="Times New Roman" w:cstheme="minorHAnsi"/>
                <w:lang w:eastAsia="ca-ES"/>
              </w:rPr>
              <w:t>5</w:t>
            </w:r>
          </w:p>
        </w:tc>
        <w:tc>
          <w:tcPr>
            <w:tcW w:w="3979" w:type="dxa"/>
            <w:vAlign w:val="bottom"/>
          </w:tcPr>
          <w:p w14:paraId="24FC154F" w14:textId="77777777" w:rsidR="00E92346" w:rsidRDefault="00E92346" w:rsidP="00EC5EBB">
            <w:pPr>
              <w:spacing w:after="240"/>
              <w:rPr>
                <w:rFonts w:eastAsia="Times New Roman" w:cstheme="minorHAnsi"/>
                <w:lang w:eastAsia="ca-ES"/>
              </w:rPr>
            </w:pPr>
          </w:p>
        </w:tc>
        <w:tc>
          <w:tcPr>
            <w:tcW w:w="1984" w:type="dxa"/>
            <w:tcBorders>
              <w:right w:val="nil"/>
            </w:tcBorders>
            <w:vAlign w:val="bottom"/>
          </w:tcPr>
          <w:p w14:paraId="75CA2D92" w14:textId="77777777" w:rsidR="00E92346" w:rsidRPr="00204D40" w:rsidRDefault="00E92346" w:rsidP="00A161F5">
            <w:pPr>
              <w:spacing w:after="240"/>
              <w:jc w:val="right"/>
              <w:rPr>
                <w:rFonts w:eastAsia="Times New Roman" w:cstheme="minorHAnsi"/>
                <w:sz w:val="16"/>
                <w:szCs w:val="16"/>
                <w:lang w:eastAsia="ca-ES"/>
              </w:rPr>
            </w:pPr>
            <w:r w:rsidRPr="00204D40">
              <w:rPr>
                <w:rFonts w:eastAsia="Times New Roman" w:cstheme="minorHAnsi"/>
                <w:sz w:val="16"/>
                <w:szCs w:val="16"/>
                <w:lang w:eastAsia="ca-ES"/>
              </w:rPr>
              <w:t>Molt per sota de la mitjana</w:t>
            </w:r>
          </w:p>
        </w:tc>
        <w:tc>
          <w:tcPr>
            <w:tcW w:w="6237" w:type="dxa"/>
            <w:tcBorders>
              <w:left w:val="nil"/>
              <w:right w:val="nil"/>
            </w:tcBorders>
            <w:vAlign w:val="bottom"/>
          </w:tcPr>
          <w:p w14:paraId="68432AE1" w14:textId="77777777" w:rsidR="00E92346" w:rsidRDefault="00E92346" w:rsidP="00A161F5">
            <w:pPr>
              <w:spacing w:after="240"/>
              <w:rPr>
                <w:rFonts w:eastAsia="Times New Roman" w:cstheme="minorHAnsi"/>
                <w:lang w:eastAsia="ca-ES"/>
              </w:rPr>
            </w:pPr>
            <w:r>
              <w:rPr>
                <w:rFonts w:eastAsia="Times New Roman" w:cstheme="minorHAnsi"/>
                <w:noProof/>
                <w:lang w:eastAsia="ca-ES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0688692E" wp14:editId="3A37B6D2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137795</wp:posOffset>
                      </wp:positionV>
                      <wp:extent cx="3599815" cy="0"/>
                      <wp:effectExtent l="0" t="0" r="0" b="0"/>
                      <wp:wrapSquare wrapText="bothSides"/>
                      <wp:docPr id="10" name="Connector rect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99815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588E50D" id="Connector recte 10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6pt,10.85pt" to="297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" strokecolor="black [3213]" strokeweight="1.5pt">
                      <v:stroke joinstyle="miter"/>
                      <w10:wrap type="square"/>
                    </v:line>
                  </w:pict>
                </mc:Fallback>
              </mc:AlternateContent>
            </w:r>
          </w:p>
        </w:tc>
        <w:tc>
          <w:tcPr>
            <w:tcW w:w="2131" w:type="dxa"/>
            <w:tcBorders>
              <w:left w:val="nil"/>
            </w:tcBorders>
            <w:vAlign w:val="bottom"/>
          </w:tcPr>
          <w:p w14:paraId="73D0E8DB" w14:textId="77777777" w:rsidR="00E92346" w:rsidRPr="00204D40" w:rsidRDefault="00E92346" w:rsidP="00EC5EBB">
            <w:pPr>
              <w:spacing w:after="240"/>
              <w:rPr>
                <w:rFonts w:eastAsia="Times New Roman" w:cstheme="minorHAnsi"/>
                <w:sz w:val="16"/>
                <w:szCs w:val="16"/>
                <w:lang w:eastAsia="ca-ES"/>
              </w:rPr>
            </w:pPr>
            <w:r w:rsidRPr="00204D40">
              <w:rPr>
                <w:rFonts w:eastAsia="Times New Roman" w:cstheme="minorHAnsi"/>
                <w:sz w:val="16"/>
                <w:szCs w:val="16"/>
                <w:lang w:eastAsia="ca-ES"/>
              </w:rPr>
              <w:t>Molt per sobre de la mitjana</w:t>
            </w:r>
          </w:p>
        </w:tc>
      </w:tr>
      <w:tr w:rsidR="00E92346" w14:paraId="5107B4CE" w14:textId="77777777" w:rsidTr="0064401C">
        <w:trPr>
          <w:trHeight w:val="397"/>
        </w:trPr>
        <w:tc>
          <w:tcPr>
            <w:tcW w:w="558" w:type="dxa"/>
            <w:vAlign w:val="bottom"/>
          </w:tcPr>
          <w:p w14:paraId="066D571B" w14:textId="201599E9" w:rsidR="00E92346" w:rsidRDefault="00E92346" w:rsidP="00A161F5">
            <w:pPr>
              <w:spacing w:after="240"/>
              <w:jc w:val="center"/>
              <w:rPr>
                <w:rFonts w:eastAsia="Times New Roman" w:cstheme="minorHAnsi"/>
                <w:lang w:eastAsia="ca-ES"/>
              </w:rPr>
            </w:pPr>
            <w:r>
              <w:rPr>
                <w:rFonts w:eastAsia="Times New Roman" w:cstheme="minorHAnsi"/>
                <w:lang w:eastAsia="ca-ES"/>
              </w:rPr>
              <w:t>6</w:t>
            </w:r>
          </w:p>
        </w:tc>
        <w:tc>
          <w:tcPr>
            <w:tcW w:w="3979" w:type="dxa"/>
            <w:vAlign w:val="bottom"/>
          </w:tcPr>
          <w:p w14:paraId="2BB35EDB" w14:textId="77777777" w:rsidR="00E92346" w:rsidRDefault="00E92346" w:rsidP="00EC5EBB">
            <w:pPr>
              <w:spacing w:after="240"/>
              <w:rPr>
                <w:rFonts w:eastAsia="Times New Roman" w:cstheme="minorHAnsi"/>
                <w:lang w:eastAsia="ca-ES"/>
              </w:rPr>
            </w:pPr>
          </w:p>
        </w:tc>
        <w:tc>
          <w:tcPr>
            <w:tcW w:w="1984" w:type="dxa"/>
            <w:tcBorders>
              <w:right w:val="nil"/>
            </w:tcBorders>
            <w:vAlign w:val="bottom"/>
          </w:tcPr>
          <w:p w14:paraId="1B4ACC4E" w14:textId="77777777" w:rsidR="00E92346" w:rsidRPr="00204D40" w:rsidRDefault="00E92346" w:rsidP="00A161F5">
            <w:pPr>
              <w:spacing w:after="240"/>
              <w:jc w:val="right"/>
              <w:rPr>
                <w:rFonts w:eastAsia="Times New Roman" w:cstheme="minorHAnsi"/>
                <w:sz w:val="16"/>
                <w:szCs w:val="16"/>
                <w:lang w:eastAsia="ca-ES"/>
              </w:rPr>
            </w:pPr>
            <w:r w:rsidRPr="00204D40">
              <w:rPr>
                <w:rFonts w:eastAsia="Times New Roman" w:cstheme="minorHAnsi"/>
                <w:sz w:val="16"/>
                <w:szCs w:val="16"/>
                <w:lang w:eastAsia="ca-ES"/>
              </w:rPr>
              <w:t>Molt per sota de la mitjana</w:t>
            </w:r>
          </w:p>
        </w:tc>
        <w:tc>
          <w:tcPr>
            <w:tcW w:w="6237" w:type="dxa"/>
            <w:tcBorders>
              <w:left w:val="nil"/>
              <w:right w:val="nil"/>
            </w:tcBorders>
            <w:vAlign w:val="bottom"/>
          </w:tcPr>
          <w:p w14:paraId="1F8C9086" w14:textId="77777777" w:rsidR="00E92346" w:rsidRDefault="00E92346" w:rsidP="00A161F5">
            <w:pPr>
              <w:spacing w:after="240"/>
              <w:rPr>
                <w:rFonts w:eastAsia="Times New Roman" w:cstheme="minorHAnsi"/>
                <w:lang w:eastAsia="ca-ES"/>
              </w:rPr>
            </w:pPr>
            <w:r>
              <w:rPr>
                <w:rFonts w:eastAsia="Times New Roman" w:cstheme="minorHAnsi"/>
                <w:noProof/>
                <w:lang w:eastAsia="ca-ES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2FB017E2" wp14:editId="1190F2CD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137795</wp:posOffset>
                      </wp:positionV>
                      <wp:extent cx="3599815" cy="0"/>
                      <wp:effectExtent l="0" t="0" r="0" b="0"/>
                      <wp:wrapSquare wrapText="bothSides"/>
                      <wp:docPr id="11" name="Connector rect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99815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DECE035" id="Connector recte 11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6pt,10.85pt" to="297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" strokecolor="black [3213]" strokeweight="1.5pt">
                      <v:stroke joinstyle="miter"/>
                      <w10:wrap type="square"/>
                    </v:line>
                  </w:pict>
                </mc:Fallback>
              </mc:AlternateContent>
            </w:r>
          </w:p>
        </w:tc>
        <w:tc>
          <w:tcPr>
            <w:tcW w:w="2131" w:type="dxa"/>
            <w:tcBorders>
              <w:left w:val="nil"/>
            </w:tcBorders>
            <w:vAlign w:val="bottom"/>
          </w:tcPr>
          <w:p w14:paraId="6E912364" w14:textId="77777777" w:rsidR="00E92346" w:rsidRPr="00204D40" w:rsidRDefault="00E92346" w:rsidP="00EC5EBB">
            <w:pPr>
              <w:spacing w:after="240"/>
              <w:rPr>
                <w:rFonts w:eastAsia="Times New Roman" w:cstheme="minorHAnsi"/>
                <w:sz w:val="16"/>
                <w:szCs w:val="16"/>
                <w:lang w:eastAsia="ca-ES"/>
              </w:rPr>
            </w:pPr>
            <w:r w:rsidRPr="00204D40">
              <w:rPr>
                <w:rFonts w:eastAsia="Times New Roman" w:cstheme="minorHAnsi"/>
                <w:sz w:val="16"/>
                <w:szCs w:val="16"/>
                <w:lang w:eastAsia="ca-ES"/>
              </w:rPr>
              <w:t>Molt per sobre de la mitjana</w:t>
            </w:r>
          </w:p>
        </w:tc>
      </w:tr>
      <w:tr w:rsidR="00E92346" w14:paraId="4BE5F8CA" w14:textId="77777777" w:rsidTr="0064401C">
        <w:trPr>
          <w:trHeight w:val="397"/>
        </w:trPr>
        <w:tc>
          <w:tcPr>
            <w:tcW w:w="558" w:type="dxa"/>
            <w:vAlign w:val="bottom"/>
          </w:tcPr>
          <w:p w14:paraId="00BF50B5" w14:textId="5B3CAA13" w:rsidR="00E92346" w:rsidRDefault="00E92346" w:rsidP="00A161F5">
            <w:pPr>
              <w:spacing w:after="240"/>
              <w:jc w:val="center"/>
              <w:rPr>
                <w:rFonts w:eastAsia="Times New Roman" w:cstheme="minorHAnsi"/>
                <w:lang w:eastAsia="ca-ES"/>
              </w:rPr>
            </w:pPr>
            <w:r>
              <w:rPr>
                <w:rFonts w:eastAsia="Times New Roman" w:cstheme="minorHAnsi"/>
                <w:lang w:eastAsia="ca-ES"/>
              </w:rPr>
              <w:t>7</w:t>
            </w:r>
          </w:p>
        </w:tc>
        <w:tc>
          <w:tcPr>
            <w:tcW w:w="3979" w:type="dxa"/>
            <w:vAlign w:val="bottom"/>
          </w:tcPr>
          <w:p w14:paraId="4687E600" w14:textId="77777777" w:rsidR="00E92346" w:rsidRDefault="00E92346" w:rsidP="00EC5EBB">
            <w:pPr>
              <w:spacing w:after="240"/>
              <w:rPr>
                <w:rFonts w:eastAsia="Times New Roman" w:cstheme="minorHAnsi"/>
                <w:lang w:eastAsia="ca-ES"/>
              </w:rPr>
            </w:pPr>
          </w:p>
        </w:tc>
        <w:tc>
          <w:tcPr>
            <w:tcW w:w="1984" w:type="dxa"/>
            <w:tcBorders>
              <w:right w:val="nil"/>
            </w:tcBorders>
            <w:vAlign w:val="bottom"/>
          </w:tcPr>
          <w:p w14:paraId="668F7B52" w14:textId="77777777" w:rsidR="00E92346" w:rsidRPr="00204D40" w:rsidRDefault="00E92346" w:rsidP="00A161F5">
            <w:pPr>
              <w:spacing w:after="240"/>
              <w:jc w:val="right"/>
              <w:rPr>
                <w:rFonts w:eastAsia="Times New Roman" w:cstheme="minorHAnsi"/>
                <w:sz w:val="16"/>
                <w:szCs w:val="16"/>
                <w:lang w:eastAsia="ca-ES"/>
              </w:rPr>
            </w:pPr>
            <w:r w:rsidRPr="00204D40">
              <w:rPr>
                <w:rFonts w:eastAsia="Times New Roman" w:cstheme="minorHAnsi"/>
                <w:sz w:val="16"/>
                <w:szCs w:val="16"/>
                <w:lang w:eastAsia="ca-ES"/>
              </w:rPr>
              <w:t>Molt per sota de la mitjana</w:t>
            </w:r>
          </w:p>
        </w:tc>
        <w:tc>
          <w:tcPr>
            <w:tcW w:w="6237" w:type="dxa"/>
            <w:tcBorders>
              <w:left w:val="nil"/>
              <w:right w:val="nil"/>
            </w:tcBorders>
            <w:vAlign w:val="bottom"/>
          </w:tcPr>
          <w:p w14:paraId="297ADE9E" w14:textId="77777777" w:rsidR="00E92346" w:rsidRDefault="00E92346" w:rsidP="00A161F5">
            <w:pPr>
              <w:spacing w:after="240"/>
              <w:rPr>
                <w:rFonts w:eastAsia="Times New Roman" w:cstheme="minorHAnsi"/>
                <w:lang w:eastAsia="ca-ES"/>
              </w:rPr>
            </w:pPr>
            <w:r>
              <w:rPr>
                <w:rFonts w:eastAsia="Times New Roman" w:cstheme="minorHAnsi"/>
                <w:noProof/>
                <w:lang w:eastAsia="ca-ES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50864130" wp14:editId="497FA62E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137795</wp:posOffset>
                      </wp:positionV>
                      <wp:extent cx="3599815" cy="0"/>
                      <wp:effectExtent l="0" t="0" r="0" b="0"/>
                      <wp:wrapSquare wrapText="bothSides"/>
                      <wp:docPr id="12" name="Connector rect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99815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8AD8970" id="Connector recte 12" o:spid="_x0000_s1026" style="position:absolute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6pt,10.85pt" to="297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" strokecolor="black [3213]" strokeweight="1.5pt">
                      <v:stroke joinstyle="miter"/>
                      <w10:wrap type="square"/>
                    </v:line>
                  </w:pict>
                </mc:Fallback>
              </mc:AlternateContent>
            </w:r>
          </w:p>
        </w:tc>
        <w:tc>
          <w:tcPr>
            <w:tcW w:w="2131" w:type="dxa"/>
            <w:tcBorders>
              <w:left w:val="nil"/>
            </w:tcBorders>
            <w:vAlign w:val="bottom"/>
          </w:tcPr>
          <w:p w14:paraId="69BB2777" w14:textId="77777777" w:rsidR="00E92346" w:rsidRPr="00204D40" w:rsidRDefault="00E92346" w:rsidP="00EC5EBB">
            <w:pPr>
              <w:spacing w:after="240"/>
              <w:rPr>
                <w:rFonts w:eastAsia="Times New Roman" w:cstheme="minorHAnsi"/>
                <w:sz w:val="16"/>
                <w:szCs w:val="16"/>
                <w:lang w:eastAsia="ca-ES"/>
              </w:rPr>
            </w:pPr>
            <w:r w:rsidRPr="00204D40">
              <w:rPr>
                <w:rFonts w:eastAsia="Times New Roman" w:cstheme="minorHAnsi"/>
                <w:sz w:val="16"/>
                <w:szCs w:val="16"/>
                <w:lang w:eastAsia="ca-ES"/>
              </w:rPr>
              <w:t>Molt per sobre de la mitjana</w:t>
            </w:r>
          </w:p>
        </w:tc>
      </w:tr>
      <w:tr w:rsidR="00E92346" w14:paraId="1CA222DB" w14:textId="77777777" w:rsidTr="0064401C">
        <w:trPr>
          <w:trHeight w:val="397"/>
        </w:trPr>
        <w:tc>
          <w:tcPr>
            <w:tcW w:w="558" w:type="dxa"/>
            <w:vAlign w:val="bottom"/>
          </w:tcPr>
          <w:p w14:paraId="41170116" w14:textId="05EDF464" w:rsidR="00E92346" w:rsidRDefault="00E92346" w:rsidP="00A161F5">
            <w:pPr>
              <w:spacing w:after="240"/>
              <w:jc w:val="center"/>
              <w:rPr>
                <w:rFonts w:eastAsia="Times New Roman" w:cstheme="minorHAnsi"/>
                <w:lang w:eastAsia="ca-ES"/>
              </w:rPr>
            </w:pPr>
            <w:r>
              <w:rPr>
                <w:rFonts w:eastAsia="Times New Roman" w:cstheme="minorHAnsi"/>
                <w:lang w:eastAsia="ca-ES"/>
              </w:rPr>
              <w:t>8</w:t>
            </w:r>
          </w:p>
        </w:tc>
        <w:tc>
          <w:tcPr>
            <w:tcW w:w="3979" w:type="dxa"/>
            <w:vAlign w:val="bottom"/>
          </w:tcPr>
          <w:p w14:paraId="2A9182AF" w14:textId="77777777" w:rsidR="00E92346" w:rsidRDefault="00E92346" w:rsidP="00EC5EBB">
            <w:pPr>
              <w:spacing w:after="240"/>
              <w:rPr>
                <w:rFonts w:eastAsia="Times New Roman" w:cstheme="minorHAnsi"/>
                <w:lang w:eastAsia="ca-ES"/>
              </w:rPr>
            </w:pPr>
          </w:p>
        </w:tc>
        <w:tc>
          <w:tcPr>
            <w:tcW w:w="1984" w:type="dxa"/>
            <w:tcBorders>
              <w:right w:val="nil"/>
            </w:tcBorders>
            <w:vAlign w:val="bottom"/>
          </w:tcPr>
          <w:p w14:paraId="2B4F3750" w14:textId="77777777" w:rsidR="00E92346" w:rsidRPr="00204D40" w:rsidRDefault="00E92346" w:rsidP="00A161F5">
            <w:pPr>
              <w:spacing w:after="240"/>
              <w:jc w:val="right"/>
              <w:rPr>
                <w:rFonts w:eastAsia="Times New Roman" w:cstheme="minorHAnsi"/>
                <w:sz w:val="16"/>
                <w:szCs w:val="16"/>
                <w:lang w:eastAsia="ca-ES"/>
              </w:rPr>
            </w:pPr>
            <w:r w:rsidRPr="00204D40">
              <w:rPr>
                <w:rFonts w:eastAsia="Times New Roman" w:cstheme="minorHAnsi"/>
                <w:sz w:val="16"/>
                <w:szCs w:val="16"/>
                <w:lang w:eastAsia="ca-ES"/>
              </w:rPr>
              <w:t>Molt per sota de la mitjana</w:t>
            </w:r>
          </w:p>
        </w:tc>
        <w:tc>
          <w:tcPr>
            <w:tcW w:w="6237" w:type="dxa"/>
            <w:tcBorders>
              <w:left w:val="nil"/>
              <w:right w:val="nil"/>
            </w:tcBorders>
            <w:vAlign w:val="bottom"/>
          </w:tcPr>
          <w:p w14:paraId="1909B355" w14:textId="77777777" w:rsidR="00E92346" w:rsidRDefault="00E92346" w:rsidP="00A161F5">
            <w:pPr>
              <w:spacing w:after="240"/>
              <w:rPr>
                <w:rFonts w:eastAsia="Times New Roman" w:cstheme="minorHAnsi"/>
                <w:lang w:eastAsia="ca-ES"/>
              </w:rPr>
            </w:pPr>
            <w:r>
              <w:rPr>
                <w:rFonts w:eastAsia="Times New Roman" w:cstheme="minorHAnsi"/>
                <w:noProof/>
                <w:lang w:eastAsia="ca-ES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131FFA63" wp14:editId="4CD55EBD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137795</wp:posOffset>
                      </wp:positionV>
                      <wp:extent cx="3599815" cy="0"/>
                      <wp:effectExtent l="0" t="0" r="0" b="0"/>
                      <wp:wrapSquare wrapText="bothSides"/>
                      <wp:docPr id="13" name="Connector rect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99815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F920CA9" id="Connector recte 13" o:spid="_x0000_s1026" style="position:absolute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6pt,10.85pt" to="297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" strokecolor="black [3213]" strokeweight="1.5pt">
                      <v:stroke joinstyle="miter"/>
                      <w10:wrap type="square"/>
                    </v:line>
                  </w:pict>
                </mc:Fallback>
              </mc:AlternateContent>
            </w:r>
          </w:p>
        </w:tc>
        <w:tc>
          <w:tcPr>
            <w:tcW w:w="2131" w:type="dxa"/>
            <w:tcBorders>
              <w:left w:val="nil"/>
            </w:tcBorders>
            <w:vAlign w:val="bottom"/>
          </w:tcPr>
          <w:p w14:paraId="2431915B" w14:textId="77777777" w:rsidR="00E92346" w:rsidRPr="00204D40" w:rsidRDefault="00E92346" w:rsidP="00EC5EBB">
            <w:pPr>
              <w:spacing w:after="240"/>
              <w:rPr>
                <w:rFonts w:eastAsia="Times New Roman" w:cstheme="minorHAnsi"/>
                <w:sz w:val="16"/>
                <w:szCs w:val="16"/>
                <w:lang w:eastAsia="ca-ES"/>
              </w:rPr>
            </w:pPr>
            <w:r w:rsidRPr="00204D40">
              <w:rPr>
                <w:rFonts w:eastAsia="Times New Roman" w:cstheme="minorHAnsi"/>
                <w:sz w:val="16"/>
                <w:szCs w:val="16"/>
                <w:lang w:eastAsia="ca-ES"/>
              </w:rPr>
              <w:t>Molt per sobre de la mitjana</w:t>
            </w:r>
          </w:p>
        </w:tc>
      </w:tr>
      <w:tr w:rsidR="00E92346" w14:paraId="21867C72" w14:textId="77777777" w:rsidTr="0064401C">
        <w:trPr>
          <w:trHeight w:val="397"/>
        </w:trPr>
        <w:tc>
          <w:tcPr>
            <w:tcW w:w="558" w:type="dxa"/>
            <w:vAlign w:val="bottom"/>
          </w:tcPr>
          <w:p w14:paraId="61006B31" w14:textId="6F892A63" w:rsidR="00E92346" w:rsidRDefault="00E92346" w:rsidP="00A161F5">
            <w:pPr>
              <w:spacing w:after="240"/>
              <w:jc w:val="center"/>
              <w:rPr>
                <w:rFonts w:eastAsia="Times New Roman" w:cstheme="minorHAnsi"/>
                <w:lang w:eastAsia="ca-ES"/>
              </w:rPr>
            </w:pPr>
            <w:r>
              <w:rPr>
                <w:rFonts w:eastAsia="Times New Roman" w:cstheme="minorHAnsi"/>
                <w:lang w:eastAsia="ca-ES"/>
              </w:rPr>
              <w:t>9</w:t>
            </w:r>
          </w:p>
        </w:tc>
        <w:tc>
          <w:tcPr>
            <w:tcW w:w="3979" w:type="dxa"/>
            <w:vAlign w:val="bottom"/>
          </w:tcPr>
          <w:p w14:paraId="681D2ACA" w14:textId="77777777" w:rsidR="00E92346" w:rsidRDefault="00E92346" w:rsidP="00EC5EBB">
            <w:pPr>
              <w:spacing w:after="240"/>
              <w:rPr>
                <w:rFonts w:eastAsia="Times New Roman" w:cstheme="minorHAnsi"/>
                <w:lang w:eastAsia="ca-ES"/>
              </w:rPr>
            </w:pPr>
          </w:p>
        </w:tc>
        <w:tc>
          <w:tcPr>
            <w:tcW w:w="1984" w:type="dxa"/>
            <w:tcBorders>
              <w:right w:val="nil"/>
            </w:tcBorders>
            <w:vAlign w:val="bottom"/>
          </w:tcPr>
          <w:p w14:paraId="41FF681E" w14:textId="77777777" w:rsidR="00E92346" w:rsidRPr="00204D40" w:rsidRDefault="00E92346" w:rsidP="00A161F5">
            <w:pPr>
              <w:spacing w:after="240"/>
              <w:jc w:val="right"/>
              <w:rPr>
                <w:rFonts w:eastAsia="Times New Roman" w:cstheme="minorHAnsi"/>
                <w:sz w:val="16"/>
                <w:szCs w:val="16"/>
                <w:lang w:eastAsia="ca-ES"/>
              </w:rPr>
            </w:pPr>
            <w:r w:rsidRPr="00204D40">
              <w:rPr>
                <w:rFonts w:eastAsia="Times New Roman" w:cstheme="minorHAnsi"/>
                <w:sz w:val="16"/>
                <w:szCs w:val="16"/>
                <w:lang w:eastAsia="ca-ES"/>
              </w:rPr>
              <w:t>Molt per sota de la mitjana</w:t>
            </w:r>
          </w:p>
        </w:tc>
        <w:tc>
          <w:tcPr>
            <w:tcW w:w="6237" w:type="dxa"/>
            <w:tcBorders>
              <w:left w:val="nil"/>
              <w:right w:val="nil"/>
            </w:tcBorders>
            <w:vAlign w:val="bottom"/>
          </w:tcPr>
          <w:p w14:paraId="7E4A0D7A" w14:textId="77777777" w:rsidR="00E92346" w:rsidRDefault="00E92346" w:rsidP="00A161F5">
            <w:pPr>
              <w:spacing w:after="240"/>
              <w:rPr>
                <w:rFonts w:eastAsia="Times New Roman" w:cstheme="minorHAnsi"/>
                <w:lang w:eastAsia="ca-ES"/>
              </w:rPr>
            </w:pPr>
            <w:r>
              <w:rPr>
                <w:rFonts w:eastAsia="Times New Roman" w:cstheme="minorHAnsi"/>
                <w:noProof/>
                <w:lang w:eastAsia="ca-ES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3F60E320" wp14:editId="02F627EF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137795</wp:posOffset>
                      </wp:positionV>
                      <wp:extent cx="3599815" cy="0"/>
                      <wp:effectExtent l="0" t="0" r="0" b="0"/>
                      <wp:wrapSquare wrapText="bothSides"/>
                      <wp:docPr id="15" name="Connector rect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99815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D065592" id="Connector recte 15" o:spid="_x0000_s1026" style="position:absolute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6pt,10.85pt" to="297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" strokecolor="black [3213]" strokeweight="1.5pt">
                      <v:stroke joinstyle="miter"/>
                      <w10:wrap type="square"/>
                    </v:line>
                  </w:pict>
                </mc:Fallback>
              </mc:AlternateContent>
            </w:r>
          </w:p>
        </w:tc>
        <w:tc>
          <w:tcPr>
            <w:tcW w:w="2131" w:type="dxa"/>
            <w:tcBorders>
              <w:left w:val="nil"/>
            </w:tcBorders>
            <w:vAlign w:val="bottom"/>
          </w:tcPr>
          <w:p w14:paraId="79F40591" w14:textId="77777777" w:rsidR="00E92346" w:rsidRPr="00204D40" w:rsidRDefault="00E92346" w:rsidP="00EC5EBB">
            <w:pPr>
              <w:spacing w:after="240"/>
              <w:rPr>
                <w:rFonts w:eastAsia="Times New Roman" w:cstheme="minorHAnsi"/>
                <w:sz w:val="16"/>
                <w:szCs w:val="16"/>
                <w:lang w:eastAsia="ca-ES"/>
              </w:rPr>
            </w:pPr>
            <w:r w:rsidRPr="00204D40">
              <w:rPr>
                <w:rFonts w:eastAsia="Times New Roman" w:cstheme="minorHAnsi"/>
                <w:sz w:val="16"/>
                <w:szCs w:val="16"/>
                <w:lang w:eastAsia="ca-ES"/>
              </w:rPr>
              <w:t>Molt per sobre de la mitjana</w:t>
            </w:r>
          </w:p>
        </w:tc>
      </w:tr>
      <w:tr w:rsidR="00E92346" w14:paraId="0EBA85E7" w14:textId="77777777" w:rsidTr="0064401C">
        <w:trPr>
          <w:trHeight w:val="397"/>
        </w:trPr>
        <w:tc>
          <w:tcPr>
            <w:tcW w:w="558" w:type="dxa"/>
            <w:vAlign w:val="bottom"/>
          </w:tcPr>
          <w:p w14:paraId="38669F1E" w14:textId="632DA7F3" w:rsidR="00E92346" w:rsidRDefault="00E92346" w:rsidP="00A161F5">
            <w:pPr>
              <w:spacing w:after="240"/>
              <w:jc w:val="center"/>
              <w:rPr>
                <w:rFonts w:eastAsia="Times New Roman" w:cstheme="minorHAnsi"/>
                <w:lang w:eastAsia="ca-ES"/>
              </w:rPr>
            </w:pPr>
            <w:r>
              <w:rPr>
                <w:rFonts w:eastAsia="Times New Roman" w:cstheme="minorHAnsi"/>
                <w:lang w:eastAsia="ca-ES"/>
              </w:rPr>
              <w:t>10</w:t>
            </w:r>
          </w:p>
        </w:tc>
        <w:tc>
          <w:tcPr>
            <w:tcW w:w="3979" w:type="dxa"/>
            <w:vAlign w:val="bottom"/>
          </w:tcPr>
          <w:p w14:paraId="53F30A95" w14:textId="77777777" w:rsidR="00E92346" w:rsidRDefault="00E92346" w:rsidP="00EC5EBB">
            <w:pPr>
              <w:spacing w:after="240"/>
              <w:rPr>
                <w:rFonts w:eastAsia="Times New Roman" w:cstheme="minorHAnsi"/>
                <w:lang w:eastAsia="ca-ES"/>
              </w:rPr>
            </w:pPr>
          </w:p>
        </w:tc>
        <w:tc>
          <w:tcPr>
            <w:tcW w:w="1984" w:type="dxa"/>
            <w:tcBorders>
              <w:right w:val="nil"/>
            </w:tcBorders>
            <w:vAlign w:val="bottom"/>
          </w:tcPr>
          <w:p w14:paraId="2DE9C7F4" w14:textId="77777777" w:rsidR="00E92346" w:rsidRPr="00204D40" w:rsidRDefault="00E92346" w:rsidP="00A161F5">
            <w:pPr>
              <w:spacing w:after="240"/>
              <w:jc w:val="right"/>
              <w:rPr>
                <w:rFonts w:eastAsia="Times New Roman" w:cstheme="minorHAnsi"/>
                <w:sz w:val="16"/>
                <w:szCs w:val="16"/>
                <w:lang w:eastAsia="ca-ES"/>
              </w:rPr>
            </w:pPr>
            <w:r w:rsidRPr="00204D40">
              <w:rPr>
                <w:rFonts w:eastAsia="Times New Roman" w:cstheme="minorHAnsi"/>
                <w:sz w:val="16"/>
                <w:szCs w:val="16"/>
                <w:lang w:eastAsia="ca-ES"/>
              </w:rPr>
              <w:t>Molt per sota de la mitjana</w:t>
            </w:r>
          </w:p>
        </w:tc>
        <w:tc>
          <w:tcPr>
            <w:tcW w:w="6237" w:type="dxa"/>
            <w:tcBorders>
              <w:left w:val="nil"/>
              <w:right w:val="nil"/>
            </w:tcBorders>
            <w:vAlign w:val="bottom"/>
          </w:tcPr>
          <w:p w14:paraId="7CA89C9A" w14:textId="77777777" w:rsidR="00E92346" w:rsidRDefault="00E92346" w:rsidP="00A161F5">
            <w:pPr>
              <w:spacing w:after="240"/>
              <w:rPr>
                <w:rFonts w:eastAsia="Times New Roman" w:cstheme="minorHAnsi"/>
                <w:lang w:eastAsia="ca-ES"/>
              </w:rPr>
            </w:pPr>
            <w:r>
              <w:rPr>
                <w:rFonts w:eastAsia="Times New Roman" w:cstheme="minorHAnsi"/>
                <w:noProof/>
                <w:lang w:eastAsia="ca-ES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24AF9B81" wp14:editId="7FED5A42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137795</wp:posOffset>
                      </wp:positionV>
                      <wp:extent cx="3599815" cy="0"/>
                      <wp:effectExtent l="0" t="0" r="0" b="0"/>
                      <wp:wrapSquare wrapText="bothSides"/>
                      <wp:docPr id="16" name="Connector rect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99815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CC5C8E9" id="Connector recte 16" o:spid="_x0000_s1026" style="position:absolute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6pt,10.85pt" to="297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" strokecolor="black [3213]" strokeweight="1.5pt">
                      <v:stroke joinstyle="miter"/>
                      <w10:wrap type="square"/>
                    </v:line>
                  </w:pict>
                </mc:Fallback>
              </mc:AlternateContent>
            </w:r>
          </w:p>
        </w:tc>
        <w:tc>
          <w:tcPr>
            <w:tcW w:w="2131" w:type="dxa"/>
            <w:tcBorders>
              <w:left w:val="nil"/>
            </w:tcBorders>
            <w:vAlign w:val="bottom"/>
          </w:tcPr>
          <w:p w14:paraId="6B8CAC4A" w14:textId="77777777" w:rsidR="00E92346" w:rsidRPr="00204D40" w:rsidRDefault="00E92346" w:rsidP="00EC5EBB">
            <w:pPr>
              <w:spacing w:after="240"/>
              <w:rPr>
                <w:rFonts w:eastAsia="Times New Roman" w:cstheme="minorHAnsi"/>
                <w:sz w:val="16"/>
                <w:szCs w:val="16"/>
                <w:lang w:eastAsia="ca-ES"/>
              </w:rPr>
            </w:pPr>
            <w:r w:rsidRPr="00204D40">
              <w:rPr>
                <w:rFonts w:eastAsia="Times New Roman" w:cstheme="minorHAnsi"/>
                <w:sz w:val="16"/>
                <w:szCs w:val="16"/>
                <w:lang w:eastAsia="ca-ES"/>
              </w:rPr>
              <w:t>Molt per sobre de la mitjana</w:t>
            </w:r>
          </w:p>
        </w:tc>
      </w:tr>
      <w:tr w:rsidR="00E92346" w14:paraId="7BF45D22" w14:textId="77777777" w:rsidTr="0064401C">
        <w:trPr>
          <w:trHeight w:val="397"/>
        </w:trPr>
        <w:tc>
          <w:tcPr>
            <w:tcW w:w="558" w:type="dxa"/>
            <w:vAlign w:val="bottom"/>
          </w:tcPr>
          <w:p w14:paraId="4FAC913C" w14:textId="12F9281B" w:rsidR="00E92346" w:rsidRDefault="00E92346" w:rsidP="00A161F5">
            <w:pPr>
              <w:spacing w:after="240"/>
              <w:jc w:val="center"/>
              <w:rPr>
                <w:rFonts w:eastAsia="Times New Roman" w:cstheme="minorHAnsi"/>
                <w:lang w:eastAsia="ca-ES"/>
              </w:rPr>
            </w:pPr>
            <w:r>
              <w:rPr>
                <w:rFonts w:eastAsia="Times New Roman" w:cstheme="minorHAnsi"/>
                <w:lang w:eastAsia="ca-ES"/>
              </w:rPr>
              <w:t>11</w:t>
            </w:r>
          </w:p>
        </w:tc>
        <w:tc>
          <w:tcPr>
            <w:tcW w:w="3979" w:type="dxa"/>
            <w:vAlign w:val="bottom"/>
          </w:tcPr>
          <w:p w14:paraId="2A4C7CFF" w14:textId="77777777" w:rsidR="00E92346" w:rsidRDefault="00E92346" w:rsidP="00EC5EBB">
            <w:pPr>
              <w:spacing w:after="240"/>
              <w:rPr>
                <w:rFonts w:eastAsia="Times New Roman" w:cstheme="minorHAnsi"/>
                <w:lang w:eastAsia="ca-ES"/>
              </w:rPr>
            </w:pPr>
          </w:p>
        </w:tc>
        <w:tc>
          <w:tcPr>
            <w:tcW w:w="1984" w:type="dxa"/>
            <w:tcBorders>
              <w:right w:val="nil"/>
            </w:tcBorders>
            <w:vAlign w:val="bottom"/>
          </w:tcPr>
          <w:p w14:paraId="53640014" w14:textId="77777777" w:rsidR="00E92346" w:rsidRPr="00204D40" w:rsidRDefault="00E92346" w:rsidP="00A161F5">
            <w:pPr>
              <w:spacing w:after="240"/>
              <w:jc w:val="right"/>
              <w:rPr>
                <w:rFonts w:eastAsia="Times New Roman" w:cstheme="minorHAnsi"/>
                <w:sz w:val="16"/>
                <w:szCs w:val="16"/>
                <w:lang w:eastAsia="ca-ES"/>
              </w:rPr>
            </w:pPr>
            <w:r w:rsidRPr="00204D40">
              <w:rPr>
                <w:rFonts w:eastAsia="Times New Roman" w:cstheme="minorHAnsi"/>
                <w:sz w:val="16"/>
                <w:szCs w:val="16"/>
                <w:lang w:eastAsia="ca-ES"/>
              </w:rPr>
              <w:t>Molt per sota de la mitjana</w:t>
            </w:r>
          </w:p>
        </w:tc>
        <w:tc>
          <w:tcPr>
            <w:tcW w:w="6237" w:type="dxa"/>
            <w:tcBorders>
              <w:left w:val="nil"/>
              <w:right w:val="nil"/>
            </w:tcBorders>
            <w:vAlign w:val="bottom"/>
          </w:tcPr>
          <w:p w14:paraId="3E63D702" w14:textId="77777777" w:rsidR="00E92346" w:rsidRDefault="00E92346" w:rsidP="00A161F5">
            <w:pPr>
              <w:spacing w:after="240"/>
              <w:rPr>
                <w:rFonts w:eastAsia="Times New Roman" w:cstheme="minorHAnsi"/>
                <w:lang w:eastAsia="ca-ES"/>
              </w:rPr>
            </w:pPr>
            <w:r>
              <w:rPr>
                <w:rFonts w:eastAsia="Times New Roman" w:cstheme="minorHAnsi"/>
                <w:noProof/>
                <w:lang w:eastAsia="ca-ES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68A5CB73" wp14:editId="3B7ADC69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137795</wp:posOffset>
                      </wp:positionV>
                      <wp:extent cx="3599815" cy="0"/>
                      <wp:effectExtent l="0" t="0" r="0" b="0"/>
                      <wp:wrapSquare wrapText="bothSides"/>
                      <wp:docPr id="17" name="Connector rect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99815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0D6A412" id="Connector recte 17" o:spid="_x0000_s1026" style="position:absolute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6pt,10.85pt" to="297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" strokecolor="black [3213]" strokeweight="1.5pt">
                      <v:stroke joinstyle="miter"/>
                      <w10:wrap type="square"/>
                    </v:line>
                  </w:pict>
                </mc:Fallback>
              </mc:AlternateContent>
            </w:r>
          </w:p>
        </w:tc>
        <w:tc>
          <w:tcPr>
            <w:tcW w:w="2131" w:type="dxa"/>
            <w:tcBorders>
              <w:left w:val="nil"/>
            </w:tcBorders>
            <w:vAlign w:val="bottom"/>
          </w:tcPr>
          <w:p w14:paraId="173C361B" w14:textId="77777777" w:rsidR="00E92346" w:rsidRPr="00204D40" w:rsidRDefault="00E92346" w:rsidP="00EC5EBB">
            <w:pPr>
              <w:spacing w:after="240"/>
              <w:rPr>
                <w:rFonts w:eastAsia="Times New Roman" w:cstheme="minorHAnsi"/>
                <w:sz w:val="16"/>
                <w:szCs w:val="16"/>
                <w:lang w:eastAsia="ca-ES"/>
              </w:rPr>
            </w:pPr>
            <w:r w:rsidRPr="00204D40">
              <w:rPr>
                <w:rFonts w:eastAsia="Times New Roman" w:cstheme="minorHAnsi"/>
                <w:sz w:val="16"/>
                <w:szCs w:val="16"/>
                <w:lang w:eastAsia="ca-ES"/>
              </w:rPr>
              <w:t>Molt per sobre de la mitjana</w:t>
            </w:r>
          </w:p>
        </w:tc>
      </w:tr>
      <w:tr w:rsidR="00E92346" w14:paraId="4956DE0B" w14:textId="77777777" w:rsidTr="0064401C">
        <w:trPr>
          <w:trHeight w:val="397"/>
        </w:trPr>
        <w:tc>
          <w:tcPr>
            <w:tcW w:w="558" w:type="dxa"/>
            <w:vAlign w:val="bottom"/>
          </w:tcPr>
          <w:p w14:paraId="7E4C179F" w14:textId="1F4ADEA9" w:rsidR="00E92346" w:rsidRDefault="00E92346" w:rsidP="00A161F5">
            <w:pPr>
              <w:spacing w:after="240"/>
              <w:jc w:val="center"/>
              <w:rPr>
                <w:rFonts w:eastAsia="Times New Roman" w:cstheme="minorHAnsi"/>
                <w:lang w:eastAsia="ca-ES"/>
              </w:rPr>
            </w:pPr>
            <w:r>
              <w:rPr>
                <w:rFonts w:eastAsia="Times New Roman" w:cstheme="minorHAnsi"/>
                <w:lang w:eastAsia="ca-ES"/>
              </w:rPr>
              <w:t>12</w:t>
            </w:r>
          </w:p>
        </w:tc>
        <w:tc>
          <w:tcPr>
            <w:tcW w:w="3979" w:type="dxa"/>
            <w:vAlign w:val="bottom"/>
          </w:tcPr>
          <w:p w14:paraId="48332692" w14:textId="77777777" w:rsidR="00E92346" w:rsidRDefault="00E92346" w:rsidP="00EC5EBB">
            <w:pPr>
              <w:spacing w:after="240"/>
              <w:rPr>
                <w:rFonts w:eastAsia="Times New Roman" w:cstheme="minorHAnsi"/>
                <w:lang w:eastAsia="ca-ES"/>
              </w:rPr>
            </w:pPr>
          </w:p>
        </w:tc>
        <w:tc>
          <w:tcPr>
            <w:tcW w:w="1984" w:type="dxa"/>
            <w:tcBorders>
              <w:right w:val="nil"/>
            </w:tcBorders>
            <w:vAlign w:val="bottom"/>
          </w:tcPr>
          <w:p w14:paraId="6D5B99F6" w14:textId="77777777" w:rsidR="00E92346" w:rsidRPr="00204D40" w:rsidRDefault="00E92346" w:rsidP="00A161F5">
            <w:pPr>
              <w:spacing w:after="240"/>
              <w:jc w:val="right"/>
              <w:rPr>
                <w:rFonts w:eastAsia="Times New Roman" w:cstheme="minorHAnsi"/>
                <w:sz w:val="16"/>
                <w:szCs w:val="16"/>
                <w:lang w:eastAsia="ca-ES"/>
              </w:rPr>
            </w:pPr>
            <w:r w:rsidRPr="00204D40">
              <w:rPr>
                <w:rFonts w:eastAsia="Times New Roman" w:cstheme="minorHAnsi"/>
                <w:sz w:val="16"/>
                <w:szCs w:val="16"/>
                <w:lang w:eastAsia="ca-ES"/>
              </w:rPr>
              <w:t>Molt per sota de la mitjana</w:t>
            </w:r>
          </w:p>
        </w:tc>
        <w:tc>
          <w:tcPr>
            <w:tcW w:w="6237" w:type="dxa"/>
            <w:tcBorders>
              <w:left w:val="nil"/>
              <w:right w:val="nil"/>
            </w:tcBorders>
            <w:vAlign w:val="bottom"/>
          </w:tcPr>
          <w:p w14:paraId="6E2E53EC" w14:textId="77777777" w:rsidR="00E92346" w:rsidRDefault="00E92346" w:rsidP="00A161F5">
            <w:pPr>
              <w:spacing w:after="240"/>
              <w:rPr>
                <w:rFonts w:eastAsia="Times New Roman" w:cstheme="minorHAnsi"/>
                <w:lang w:eastAsia="ca-ES"/>
              </w:rPr>
            </w:pPr>
            <w:r>
              <w:rPr>
                <w:rFonts w:eastAsia="Times New Roman" w:cstheme="minorHAnsi"/>
                <w:noProof/>
                <w:lang w:eastAsia="ca-ES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2491192D" wp14:editId="6D7FA145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137795</wp:posOffset>
                      </wp:positionV>
                      <wp:extent cx="3599815" cy="0"/>
                      <wp:effectExtent l="0" t="0" r="0" b="0"/>
                      <wp:wrapSquare wrapText="bothSides"/>
                      <wp:docPr id="18" name="Connector rect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99815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E3D10CC" id="Connector recte 18" o:spid="_x0000_s1026" style="position:absolute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6pt,10.85pt" to="297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" strokecolor="black [3213]" strokeweight="1.5pt">
                      <v:stroke joinstyle="miter"/>
                      <w10:wrap type="square"/>
                    </v:line>
                  </w:pict>
                </mc:Fallback>
              </mc:AlternateContent>
            </w:r>
          </w:p>
        </w:tc>
        <w:tc>
          <w:tcPr>
            <w:tcW w:w="2131" w:type="dxa"/>
            <w:tcBorders>
              <w:left w:val="nil"/>
            </w:tcBorders>
            <w:vAlign w:val="bottom"/>
          </w:tcPr>
          <w:p w14:paraId="025671C2" w14:textId="77777777" w:rsidR="00E92346" w:rsidRPr="00204D40" w:rsidRDefault="00E92346" w:rsidP="00EC5EBB">
            <w:pPr>
              <w:spacing w:after="240"/>
              <w:rPr>
                <w:rFonts w:eastAsia="Times New Roman" w:cstheme="minorHAnsi"/>
                <w:sz w:val="16"/>
                <w:szCs w:val="16"/>
                <w:lang w:eastAsia="ca-ES"/>
              </w:rPr>
            </w:pPr>
            <w:r w:rsidRPr="00204D40">
              <w:rPr>
                <w:rFonts w:eastAsia="Times New Roman" w:cstheme="minorHAnsi"/>
                <w:sz w:val="16"/>
                <w:szCs w:val="16"/>
                <w:lang w:eastAsia="ca-ES"/>
              </w:rPr>
              <w:t>Molt per sobre de la mitjana</w:t>
            </w:r>
          </w:p>
        </w:tc>
      </w:tr>
      <w:tr w:rsidR="00E92346" w14:paraId="68AF70BE" w14:textId="77777777" w:rsidTr="0064401C">
        <w:trPr>
          <w:trHeight w:val="397"/>
        </w:trPr>
        <w:tc>
          <w:tcPr>
            <w:tcW w:w="558" w:type="dxa"/>
            <w:vAlign w:val="bottom"/>
          </w:tcPr>
          <w:p w14:paraId="545AD0AC" w14:textId="58C742F4" w:rsidR="00E92346" w:rsidRDefault="00E92346" w:rsidP="00A161F5">
            <w:pPr>
              <w:spacing w:after="240"/>
              <w:jc w:val="center"/>
              <w:rPr>
                <w:rFonts w:eastAsia="Times New Roman" w:cstheme="minorHAnsi"/>
                <w:lang w:eastAsia="ca-ES"/>
              </w:rPr>
            </w:pPr>
            <w:r>
              <w:rPr>
                <w:rFonts w:eastAsia="Times New Roman" w:cstheme="minorHAnsi"/>
                <w:lang w:eastAsia="ca-ES"/>
              </w:rPr>
              <w:t>13</w:t>
            </w:r>
          </w:p>
        </w:tc>
        <w:tc>
          <w:tcPr>
            <w:tcW w:w="3979" w:type="dxa"/>
            <w:vAlign w:val="bottom"/>
          </w:tcPr>
          <w:p w14:paraId="3B043305" w14:textId="77777777" w:rsidR="00E92346" w:rsidRDefault="00E92346" w:rsidP="00EC5EBB">
            <w:pPr>
              <w:spacing w:after="240"/>
              <w:rPr>
                <w:rFonts w:eastAsia="Times New Roman" w:cstheme="minorHAnsi"/>
                <w:lang w:eastAsia="ca-ES"/>
              </w:rPr>
            </w:pPr>
          </w:p>
        </w:tc>
        <w:tc>
          <w:tcPr>
            <w:tcW w:w="1984" w:type="dxa"/>
            <w:tcBorders>
              <w:right w:val="nil"/>
            </w:tcBorders>
            <w:vAlign w:val="bottom"/>
          </w:tcPr>
          <w:p w14:paraId="2B262D2C" w14:textId="77777777" w:rsidR="00E92346" w:rsidRPr="00204D40" w:rsidRDefault="00E92346" w:rsidP="00A161F5">
            <w:pPr>
              <w:spacing w:after="240"/>
              <w:jc w:val="right"/>
              <w:rPr>
                <w:rFonts w:eastAsia="Times New Roman" w:cstheme="minorHAnsi"/>
                <w:sz w:val="16"/>
                <w:szCs w:val="16"/>
                <w:lang w:eastAsia="ca-ES"/>
              </w:rPr>
            </w:pPr>
            <w:r w:rsidRPr="00204D40">
              <w:rPr>
                <w:rFonts w:eastAsia="Times New Roman" w:cstheme="minorHAnsi"/>
                <w:sz w:val="16"/>
                <w:szCs w:val="16"/>
                <w:lang w:eastAsia="ca-ES"/>
              </w:rPr>
              <w:t>Molt per sota de la mitjana</w:t>
            </w:r>
          </w:p>
        </w:tc>
        <w:tc>
          <w:tcPr>
            <w:tcW w:w="6237" w:type="dxa"/>
            <w:tcBorders>
              <w:left w:val="nil"/>
              <w:right w:val="nil"/>
            </w:tcBorders>
            <w:vAlign w:val="bottom"/>
          </w:tcPr>
          <w:p w14:paraId="729FA91A" w14:textId="77777777" w:rsidR="00E92346" w:rsidRDefault="00E92346" w:rsidP="00A161F5">
            <w:pPr>
              <w:spacing w:after="240"/>
              <w:rPr>
                <w:rFonts w:eastAsia="Times New Roman" w:cstheme="minorHAnsi"/>
                <w:lang w:eastAsia="ca-ES"/>
              </w:rPr>
            </w:pPr>
            <w:r>
              <w:rPr>
                <w:rFonts w:eastAsia="Times New Roman" w:cstheme="minorHAnsi"/>
                <w:noProof/>
                <w:lang w:eastAsia="ca-ES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2D850E8D" wp14:editId="648C15C8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137795</wp:posOffset>
                      </wp:positionV>
                      <wp:extent cx="3599815" cy="0"/>
                      <wp:effectExtent l="0" t="0" r="0" b="0"/>
                      <wp:wrapSquare wrapText="bothSides"/>
                      <wp:docPr id="19" name="Connector rect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99815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099EF6A" id="Connector recte 19" o:spid="_x0000_s1026" style="position:absolute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6pt,10.85pt" to="297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" strokecolor="black [3213]" strokeweight="1.5pt">
                      <v:stroke joinstyle="miter"/>
                      <w10:wrap type="square"/>
                    </v:line>
                  </w:pict>
                </mc:Fallback>
              </mc:AlternateContent>
            </w:r>
          </w:p>
        </w:tc>
        <w:tc>
          <w:tcPr>
            <w:tcW w:w="2131" w:type="dxa"/>
            <w:tcBorders>
              <w:left w:val="nil"/>
            </w:tcBorders>
            <w:vAlign w:val="bottom"/>
          </w:tcPr>
          <w:p w14:paraId="72274C85" w14:textId="77777777" w:rsidR="00E92346" w:rsidRPr="00204D40" w:rsidRDefault="00E92346" w:rsidP="00EC5EBB">
            <w:pPr>
              <w:spacing w:after="240"/>
              <w:rPr>
                <w:rFonts w:eastAsia="Times New Roman" w:cstheme="minorHAnsi"/>
                <w:sz w:val="16"/>
                <w:szCs w:val="16"/>
                <w:lang w:eastAsia="ca-ES"/>
              </w:rPr>
            </w:pPr>
            <w:r w:rsidRPr="00204D40">
              <w:rPr>
                <w:rFonts w:eastAsia="Times New Roman" w:cstheme="minorHAnsi"/>
                <w:sz w:val="16"/>
                <w:szCs w:val="16"/>
                <w:lang w:eastAsia="ca-ES"/>
              </w:rPr>
              <w:t>Molt per sobre de la mitjana</w:t>
            </w:r>
          </w:p>
        </w:tc>
      </w:tr>
    </w:tbl>
    <w:p w14:paraId="6F607CAE" w14:textId="639C0A95" w:rsidR="00DB59ED" w:rsidRDefault="00DB59ED"/>
    <w:p w14:paraId="7689FA30" w14:textId="77777777" w:rsidR="00DB59ED" w:rsidRDefault="00DB59ED"/>
    <w:tbl>
      <w:tblPr>
        <w:tblStyle w:val="Taulaambquadrcula"/>
        <w:tblW w:w="14889" w:type="dxa"/>
        <w:tblInd w:w="-714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8"/>
        <w:gridCol w:w="3979"/>
        <w:gridCol w:w="1984"/>
        <w:gridCol w:w="6237"/>
        <w:gridCol w:w="2131"/>
      </w:tblGrid>
      <w:tr w:rsidR="00E92346" w14:paraId="5D66B2D3" w14:textId="77777777" w:rsidTr="0064401C">
        <w:trPr>
          <w:trHeight w:val="397"/>
        </w:trPr>
        <w:tc>
          <w:tcPr>
            <w:tcW w:w="558" w:type="dxa"/>
            <w:vAlign w:val="bottom"/>
          </w:tcPr>
          <w:p w14:paraId="6EA3FD77" w14:textId="6F3D4541" w:rsidR="00E92346" w:rsidRDefault="00E92346" w:rsidP="00A161F5">
            <w:pPr>
              <w:spacing w:after="240"/>
              <w:jc w:val="center"/>
              <w:rPr>
                <w:rFonts w:eastAsia="Times New Roman" w:cstheme="minorHAnsi"/>
                <w:lang w:eastAsia="ca-ES"/>
              </w:rPr>
            </w:pPr>
            <w:r>
              <w:rPr>
                <w:rFonts w:eastAsia="Times New Roman" w:cstheme="minorHAnsi"/>
                <w:lang w:eastAsia="ca-ES"/>
              </w:rPr>
              <w:t>14</w:t>
            </w:r>
          </w:p>
        </w:tc>
        <w:tc>
          <w:tcPr>
            <w:tcW w:w="3979" w:type="dxa"/>
            <w:vAlign w:val="bottom"/>
          </w:tcPr>
          <w:p w14:paraId="243FA1AA" w14:textId="77777777" w:rsidR="00E92346" w:rsidRDefault="00E92346" w:rsidP="00EC5EBB">
            <w:pPr>
              <w:spacing w:after="240"/>
              <w:rPr>
                <w:rFonts w:eastAsia="Times New Roman" w:cstheme="minorHAnsi"/>
                <w:lang w:eastAsia="ca-ES"/>
              </w:rPr>
            </w:pPr>
          </w:p>
        </w:tc>
        <w:tc>
          <w:tcPr>
            <w:tcW w:w="1984" w:type="dxa"/>
            <w:tcBorders>
              <w:right w:val="nil"/>
            </w:tcBorders>
            <w:vAlign w:val="bottom"/>
          </w:tcPr>
          <w:p w14:paraId="3829ABBC" w14:textId="77777777" w:rsidR="00E92346" w:rsidRPr="00204D40" w:rsidRDefault="00E92346" w:rsidP="00A161F5">
            <w:pPr>
              <w:spacing w:after="240"/>
              <w:jc w:val="right"/>
              <w:rPr>
                <w:rFonts w:eastAsia="Times New Roman" w:cstheme="minorHAnsi"/>
                <w:sz w:val="16"/>
                <w:szCs w:val="16"/>
                <w:lang w:eastAsia="ca-ES"/>
              </w:rPr>
            </w:pPr>
            <w:r w:rsidRPr="00204D40">
              <w:rPr>
                <w:rFonts w:eastAsia="Times New Roman" w:cstheme="minorHAnsi"/>
                <w:sz w:val="16"/>
                <w:szCs w:val="16"/>
                <w:lang w:eastAsia="ca-ES"/>
              </w:rPr>
              <w:t>Molt per sota de la mitjana</w:t>
            </w:r>
          </w:p>
        </w:tc>
        <w:tc>
          <w:tcPr>
            <w:tcW w:w="6237" w:type="dxa"/>
            <w:tcBorders>
              <w:left w:val="nil"/>
              <w:right w:val="nil"/>
            </w:tcBorders>
            <w:vAlign w:val="bottom"/>
          </w:tcPr>
          <w:p w14:paraId="31AE0EE2" w14:textId="77777777" w:rsidR="00E92346" w:rsidRDefault="00E92346" w:rsidP="00A161F5">
            <w:pPr>
              <w:spacing w:after="240"/>
              <w:rPr>
                <w:rFonts w:eastAsia="Times New Roman" w:cstheme="minorHAnsi"/>
                <w:lang w:eastAsia="ca-ES"/>
              </w:rPr>
            </w:pPr>
            <w:r>
              <w:rPr>
                <w:rFonts w:eastAsia="Times New Roman" w:cstheme="minorHAnsi"/>
                <w:noProof/>
                <w:lang w:eastAsia="ca-ES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47E74110" wp14:editId="0DB7D8AF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137795</wp:posOffset>
                      </wp:positionV>
                      <wp:extent cx="3599815" cy="0"/>
                      <wp:effectExtent l="0" t="0" r="0" b="0"/>
                      <wp:wrapSquare wrapText="bothSides"/>
                      <wp:docPr id="14" name="Connector recte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99815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16E7247" id="Connector recte 14" o:spid="_x0000_s1026" style="position:absolute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6pt,10.85pt" to="297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" strokecolor="black [3213]" strokeweight="1.5pt">
                      <v:stroke joinstyle="miter"/>
                      <w10:wrap type="square"/>
                    </v:line>
                  </w:pict>
                </mc:Fallback>
              </mc:AlternateContent>
            </w:r>
          </w:p>
        </w:tc>
        <w:tc>
          <w:tcPr>
            <w:tcW w:w="2131" w:type="dxa"/>
            <w:tcBorders>
              <w:left w:val="nil"/>
            </w:tcBorders>
            <w:vAlign w:val="bottom"/>
          </w:tcPr>
          <w:p w14:paraId="7D7DC7CB" w14:textId="77777777" w:rsidR="00E92346" w:rsidRPr="00204D40" w:rsidRDefault="00E92346" w:rsidP="00EC5EBB">
            <w:pPr>
              <w:spacing w:after="240"/>
              <w:rPr>
                <w:rFonts w:eastAsia="Times New Roman" w:cstheme="minorHAnsi"/>
                <w:sz w:val="16"/>
                <w:szCs w:val="16"/>
                <w:lang w:eastAsia="ca-ES"/>
              </w:rPr>
            </w:pPr>
            <w:r w:rsidRPr="00204D40">
              <w:rPr>
                <w:rFonts w:eastAsia="Times New Roman" w:cstheme="minorHAnsi"/>
                <w:sz w:val="16"/>
                <w:szCs w:val="16"/>
                <w:lang w:eastAsia="ca-ES"/>
              </w:rPr>
              <w:t>Molt per sobre de la mitjana</w:t>
            </w:r>
          </w:p>
        </w:tc>
      </w:tr>
      <w:tr w:rsidR="00E92346" w14:paraId="32C8FC8A" w14:textId="77777777" w:rsidTr="0064401C">
        <w:trPr>
          <w:trHeight w:val="397"/>
        </w:trPr>
        <w:tc>
          <w:tcPr>
            <w:tcW w:w="558" w:type="dxa"/>
            <w:vAlign w:val="bottom"/>
          </w:tcPr>
          <w:p w14:paraId="6D2C7C56" w14:textId="5F269E43" w:rsidR="00E92346" w:rsidRDefault="00E92346" w:rsidP="00A161F5">
            <w:pPr>
              <w:spacing w:after="240"/>
              <w:jc w:val="center"/>
              <w:rPr>
                <w:rFonts w:eastAsia="Times New Roman" w:cstheme="minorHAnsi"/>
                <w:lang w:eastAsia="ca-ES"/>
              </w:rPr>
            </w:pPr>
            <w:r>
              <w:rPr>
                <w:rFonts w:eastAsia="Times New Roman" w:cstheme="minorHAnsi"/>
                <w:lang w:eastAsia="ca-ES"/>
              </w:rPr>
              <w:t>15</w:t>
            </w:r>
          </w:p>
        </w:tc>
        <w:tc>
          <w:tcPr>
            <w:tcW w:w="3979" w:type="dxa"/>
            <w:vAlign w:val="bottom"/>
          </w:tcPr>
          <w:p w14:paraId="5EAAD18C" w14:textId="77777777" w:rsidR="00E92346" w:rsidRDefault="00E92346" w:rsidP="00EC5EBB">
            <w:pPr>
              <w:spacing w:after="240"/>
              <w:rPr>
                <w:rFonts w:eastAsia="Times New Roman" w:cstheme="minorHAnsi"/>
                <w:lang w:eastAsia="ca-ES"/>
              </w:rPr>
            </w:pPr>
          </w:p>
        </w:tc>
        <w:tc>
          <w:tcPr>
            <w:tcW w:w="1984" w:type="dxa"/>
            <w:tcBorders>
              <w:right w:val="nil"/>
            </w:tcBorders>
            <w:vAlign w:val="bottom"/>
          </w:tcPr>
          <w:p w14:paraId="5A35CDB0" w14:textId="77777777" w:rsidR="00E92346" w:rsidRPr="00204D40" w:rsidRDefault="00E92346" w:rsidP="00A161F5">
            <w:pPr>
              <w:spacing w:after="240"/>
              <w:jc w:val="right"/>
              <w:rPr>
                <w:rFonts w:eastAsia="Times New Roman" w:cstheme="minorHAnsi"/>
                <w:sz w:val="16"/>
                <w:szCs w:val="16"/>
                <w:lang w:eastAsia="ca-ES"/>
              </w:rPr>
            </w:pPr>
            <w:r w:rsidRPr="00204D40">
              <w:rPr>
                <w:rFonts w:eastAsia="Times New Roman" w:cstheme="minorHAnsi"/>
                <w:sz w:val="16"/>
                <w:szCs w:val="16"/>
                <w:lang w:eastAsia="ca-ES"/>
              </w:rPr>
              <w:t>Molt per sota de la mitjana</w:t>
            </w:r>
          </w:p>
        </w:tc>
        <w:tc>
          <w:tcPr>
            <w:tcW w:w="6237" w:type="dxa"/>
            <w:tcBorders>
              <w:left w:val="nil"/>
              <w:right w:val="nil"/>
            </w:tcBorders>
            <w:vAlign w:val="bottom"/>
          </w:tcPr>
          <w:p w14:paraId="5D20AD01" w14:textId="77777777" w:rsidR="00E92346" w:rsidRDefault="00E92346" w:rsidP="00A161F5">
            <w:pPr>
              <w:spacing w:after="240"/>
              <w:rPr>
                <w:rFonts w:eastAsia="Times New Roman" w:cstheme="minorHAnsi"/>
                <w:lang w:eastAsia="ca-ES"/>
              </w:rPr>
            </w:pPr>
            <w:r>
              <w:rPr>
                <w:rFonts w:eastAsia="Times New Roman" w:cstheme="minorHAnsi"/>
                <w:noProof/>
                <w:lang w:eastAsia="ca-ES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638D11DF" wp14:editId="35F38CC0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137795</wp:posOffset>
                      </wp:positionV>
                      <wp:extent cx="3599815" cy="0"/>
                      <wp:effectExtent l="0" t="0" r="0" b="0"/>
                      <wp:wrapSquare wrapText="bothSides"/>
                      <wp:docPr id="20" name="Connector rect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99815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7B72110" id="Connector recte 20" o:spid="_x0000_s1026" style="position:absolute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6pt,10.85pt" to="297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" strokecolor="black [3213]" strokeweight="1.5pt">
                      <v:stroke joinstyle="miter"/>
                      <w10:wrap type="square"/>
                    </v:line>
                  </w:pict>
                </mc:Fallback>
              </mc:AlternateContent>
            </w:r>
          </w:p>
        </w:tc>
        <w:tc>
          <w:tcPr>
            <w:tcW w:w="2131" w:type="dxa"/>
            <w:tcBorders>
              <w:left w:val="nil"/>
            </w:tcBorders>
            <w:vAlign w:val="bottom"/>
          </w:tcPr>
          <w:p w14:paraId="4999F7EC" w14:textId="77777777" w:rsidR="00E92346" w:rsidRPr="00204D40" w:rsidRDefault="00E92346" w:rsidP="00EC5EBB">
            <w:pPr>
              <w:spacing w:after="240"/>
              <w:rPr>
                <w:rFonts w:eastAsia="Times New Roman" w:cstheme="minorHAnsi"/>
                <w:sz w:val="16"/>
                <w:szCs w:val="16"/>
                <w:lang w:eastAsia="ca-ES"/>
              </w:rPr>
            </w:pPr>
            <w:r w:rsidRPr="00204D40">
              <w:rPr>
                <w:rFonts w:eastAsia="Times New Roman" w:cstheme="minorHAnsi"/>
                <w:sz w:val="16"/>
                <w:szCs w:val="16"/>
                <w:lang w:eastAsia="ca-ES"/>
              </w:rPr>
              <w:t>Molt per sobre de la mitjana</w:t>
            </w:r>
          </w:p>
        </w:tc>
      </w:tr>
      <w:tr w:rsidR="00E92346" w14:paraId="3575BDFD" w14:textId="77777777" w:rsidTr="0064401C">
        <w:trPr>
          <w:trHeight w:val="397"/>
        </w:trPr>
        <w:tc>
          <w:tcPr>
            <w:tcW w:w="558" w:type="dxa"/>
            <w:vAlign w:val="bottom"/>
          </w:tcPr>
          <w:p w14:paraId="5B6B7B70" w14:textId="038C582B" w:rsidR="00E92346" w:rsidRDefault="00E92346" w:rsidP="00A161F5">
            <w:pPr>
              <w:spacing w:after="240"/>
              <w:jc w:val="center"/>
              <w:rPr>
                <w:rFonts w:eastAsia="Times New Roman" w:cstheme="minorHAnsi"/>
                <w:lang w:eastAsia="ca-ES"/>
              </w:rPr>
            </w:pPr>
            <w:r>
              <w:rPr>
                <w:rFonts w:eastAsia="Times New Roman" w:cstheme="minorHAnsi"/>
                <w:lang w:eastAsia="ca-ES"/>
              </w:rPr>
              <w:t>16</w:t>
            </w:r>
          </w:p>
        </w:tc>
        <w:tc>
          <w:tcPr>
            <w:tcW w:w="3979" w:type="dxa"/>
            <w:vAlign w:val="bottom"/>
          </w:tcPr>
          <w:p w14:paraId="456B61C9" w14:textId="77777777" w:rsidR="00E92346" w:rsidRDefault="00E92346" w:rsidP="00EC5EBB">
            <w:pPr>
              <w:spacing w:after="240"/>
              <w:rPr>
                <w:rFonts w:eastAsia="Times New Roman" w:cstheme="minorHAnsi"/>
                <w:lang w:eastAsia="ca-ES"/>
              </w:rPr>
            </w:pPr>
          </w:p>
        </w:tc>
        <w:tc>
          <w:tcPr>
            <w:tcW w:w="1984" w:type="dxa"/>
            <w:tcBorders>
              <w:right w:val="nil"/>
            </w:tcBorders>
            <w:vAlign w:val="bottom"/>
          </w:tcPr>
          <w:p w14:paraId="43933DA7" w14:textId="77777777" w:rsidR="00E92346" w:rsidRPr="00204D40" w:rsidRDefault="00E92346" w:rsidP="00A161F5">
            <w:pPr>
              <w:spacing w:after="240"/>
              <w:jc w:val="right"/>
              <w:rPr>
                <w:rFonts w:eastAsia="Times New Roman" w:cstheme="minorHAnsi"/>
                <w:sz w:val="16"/>
                <w:szCs w:val="16"/>
                <w:lang w:eastAsia="ca-ES"/>
              </w:rPr>
            </w:pPr>
            <w:r w:rsidRPr="00204D40">
              <w:rPr>
                <w:rFonts w:eastAsia="Times New Roman" w:cstheme="minorHAnsi"/>
                <w:sz w:val="16"/>
                <w:szCs w:val="16"/>
                <w:lang w:eastAsia="ca-ES"/>
              </w:rPr>
              <w:t>Molt per sota de la mitjana</w:t>
            </w:r>
          </w:p>
        </w:tc>
        <w:tc>
          <w:tcPr>
            <w:tcW w:w="6237" w:type="dxa"/>
            <w:tcBorders>
              <w:left w:val="nil"/>
              <w:right w:val="nil"/>
            </w:tcBorders>
            <w:vAlign w:val="bottom"/>
          </w:tcPr>
          <w:p w14:paraId="02B0FD26" w14:textId="77777777" w:rsidR="00E92346" w:rsidRDefault="00E92346" w:rsidP="00A161F5">
            <w:pPr>
              <w:spacing w:after="240"/>
              <w:rPr>
                <w:rFonts w:eastAsia="Times New Roman" w:cstheme="minorHAnsi"/>
                <w:lang w:eastAsia="ca-ES"/>
              </w:rPr>
            </w:pPr>
            <w:r>
              <w:rPr>
                <w:rFonts w:eastAsia="Times New Roman" w:cstheme="minorHAnsi"/>
                <w:noProof/>
                <w:lang w:eastAsia="ca-ES"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010660B1" wp14:editId="6CB8083E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137795</wp:posOffset>
                      </wp:positionV>
                      <wp:extent cx="3599815" cy="0"/>
                      <wp:effectExtent l="0" t="0" r="0" b="0"/>
                      <wp:wrapSquare wrapText="bothSides"/>
                      <wp:docPr id="21" name="Connector recte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99815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3D70A97" id="Connector recte 21" o:spid="_x0000_s1026" style="position:absolute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6pt,10.85pt" to="297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" strokecolor="black [3213]" strokeweight="1.5pt">
                      <v:stroke joinstyle="miter"/>
                      <w10:wrap type="square"/>
                    </v:line>
                  </w:pict>
                </mc:Fallback>
              </mc:AlternateContent>
            </w:r>
          </w:p>
        </w:tc>
        <w:tc>
          <w:tcPr>
            <w:tcW w:w="2131" w:type="dxa"/>
            <w:tcBorders>
              <w:left w:val="nil"/>
            </w:tcBorders>
            <w:vAlign w:val="bottom"/>
          </w:tcPr>
          <w:p w14:paraId="5AEC473C" w14:textId="77777777" w:rsidR="00E92346" w:rsidRPr="00204D40" w:rsidRDefault="00E92346" w:rsidP="00EC5EBB">
            <w:pPr>
              <w:spacing w:after="240"/>
              <w:rPr>
                <w:rFonts w:eastAsia="Times New Roman" w:cstheme="minorHAnsi"/>
                <w:sz w:val="16"/>
                <w:szCs w:val="16"/>
                <w:lang w:eastAsia="ca-ES"/>
              </w:rPr>
            </w:pPr>
            <w:r w:rsidRPr="00204D40">
              <w:rPr>
                <w:rFonts w:eastAsia="Times New Roman" w:cstheme="minorHAnsi"/>
                <w:sz w:val="16"/>
                <w:szCs w:val="16"/>
                <w:lang w:eastAsia="ca-ES"/>
              </w:rPr>
              <w:t>Molt per sobre de la mitjana</w:t>
            </w:r>
          </w:p>
        </w:tc>
      </w:tr>
      <w:tr w:rsidR="00E92346" w14:paraId="226DA2A0" w14:textId="77777777" w:rsidTr="0064401C">
        <w:trPr>
          <w:trHeight w:val="558"/>
        </w:trPr>
        <w:tc>
          <w:tcPr>
            <w:tcW w:w="558" w:type="dxa"/>
            <w:vAlign w:val="bottom"/>
          </w:tcPr>
          <w:p w14:paraId="2B430800" w14:textId="2995FB20" w:rsidR="00E92346" w:rsidRDefault="00E92346" w:rsidP="00A161F5">
            <w:pPr>
              <w:spacing w:after="240"/>
              <w:jc w:val="center"/>
              <w:rPr>
                <w:rFonts w:eastAsia="Times New Roman" w:cstheme="minorHAnsi"/>
                <w:lang w:eastAsia="ca-ES"/>
              </w:rPr>
            </w:pPr>
            <w:r>
              <w:rPr>
                <w:rFonts w:eastAsia="Times New Roman" w:cstheme="minorHAnsi"/>
                <w:lang w:eastAsia="ca-ES"/>
              </w:rPr>
              <w:t>17</w:t>
            </w:r>
          </w:p>
        </w:tc>
        <w:tc>
          <w:tcPr>
            <w:tcW w:w="3979" w:type="dxa"/>
            <w:vAlign w:val="bottom"/>
          </w:tcPr>
          <w:p w14:paraId="4596C283" w14:textId="77777777" w:rsidR="00E92346" w:rsidRDefault="00E92346" w:rsidP="00EC5EBB">
            <w:pPr>
              <w:spacing w:after="240"/>
              <w:rPr>
                <w:rFonts w:eastAsia="Times New Roman" w:cstheme="minorHAnsi"/>
                <w:lang w:eastAsia="ca-ES"/>
              </w:rPr>
            </w:pPr>
          </w:p>
        </w:tc>
        <w:tc>
          <w:tcPr>
            <w:tcW w:w="1984" w:type="dxa"/>
            <w:tcBorders>
              <w:right w:val="nil"/>
            </w:tcBorders>
            <w:vAlign w:val="bottom"/>
          </w:tcPr>
          <w:p w14:paraId="43B1059D" w14:textId="77777777" w:rsidR="00E92346" w:rsidRPr="00204D40" w:rsidRDefault="00E92346" w:rsidP="00A161F5">
            <w:pPr>
              <w:spacing w:after="240"/>
              <w:jc w:val="right"/>
              <w:rPr>
                <w:rFonts w:eastAsia="Times New Roman" w:cstheme="minorHAnsi"/>
                <w:sz w:val="16"/>
                <w:szCs w:val="16"/>
                <w:lang w:eastAsia="ca-ES"/>
              </w:rPr>
            </w:pPr>
            <w:r w:rsidRPr="00204D40">
              <w:rPr>
                <w:rFonts w:eastAsia="Times New Roman" w:cstheme="minorHAnsi"/>
                <w:sz w:val="16"/>
                <w:szCs w:val="16"/>
                <w:lang w:eastAsia="ca-ES"/>
              </w:rPr>
              <w:t>Molt per sota de la mitjana</w:t>
            </w:r>
          </w:p>
        </w:tc>
        <w:tc>
          <w:tcPr>
            <w:tcW w:w="6237" w:type="dxa"/>
            <w:tcBorders>
              <w:left w:val="nil"/>
              <w:right w:val="nil"/>
            </w:tcBorders>
            <w:vAlign w:val="bottom"/>
          </w:tcPr>
          <w:p w14:paraId="793132B2" w14:textId="77777777" w:rsidR="00E92346" w:rsidRDefault="00E92346" w:rsidP="00A161F5">
            <w:pPr>
              <w:spacing w:after="240"/>
              <w:rPr>
                <w:rFonts w:eastAsia="Times New Roman" w:cstheme="minorHAnsi"/>
                <w:lang w:eastAsia="ca-ES"/>
              </w:rPr>
            </w:pPr>
            <w:r>
              <w:rPr>
                <w:rFonts w:eastAsia="Times New Roman" w:cstheme="minorHAnsi"/>
                <w:noProof/>
                <w:lang w:eastAsia="ca-ES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63048726" wp14:editId="3FC1B165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137795</wp:posOffset>
                      </wp:positionV>
                      <wp:extent cx="3599815" cy="0"/>
                      <wp:effectExtent l="0" t="0" r="0" b="0"/>
                      <wp:wrapSquare wrapText="bothSides"/>
                      <wp:docPr id="23" name="Connector recte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99815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F0E3853" id="Connector recte 23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6pt,10.85pt" to="297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" strokecolor="black [3213]" strokeweight="1.5pt">
                      <v:stroke joinstyle="miter"/>
                      <w10:wrap type="square"/>
                    </v:line>
                  </w:pict>
                </mc:Fallback>
              </mc:AlternateContent>
            </w:r>
          </w:p>
        </w:tc>
        <w:tc>
          <w:tcPr>
            <w:tcW w:w="2131" w:type="dxa"/>
            <w:tcBorders>
              <w:left w:val="nil"/>
            </w:tcBorders>
            <w:vAlign w:val="bottom"/>
          </w:tcPr>
          <w:p w14:paraId="6F72CE9F" w14:textId="77777777" w:rsidR="00E92346" w:rsidRPr="00204D40" w:rsidRDefault="00E92346" w:rsidP="00EC5EBB">
            <w:pPr>
              <w:spacing w:after="240"/>
              <w:rPr>
                <w:rFonts w:eastAsia="Times New Roman" w:cstheme="minorHAnsi"/>
                <w:sz w:val="16"/>
                <w:szCs w:val="16"/>
                <w:lang w:eastAsia="ca-ES"/>
              </w:rPr>
            </w:pPr>
            <w:r w:rsidRPr="00204D40">
              <w:rPr>
                <w:rFonts w:eastAsia="Times New Roman" w:cstheme="minorHAnsi"/>
                <w:sz w:val="16"/>
                <w:szCs w:val="16"/>
                <w:lang w:eastAsia="ca-ES"/>
              </w:rPr>
              <w:t>Molt per sobre de la mitjana</w:t>
            </w:r>
          </w:p>
        </w:tc>
      </w:tr>
      <w:tr w:rsidR="0064401C" w14:paraId="4C3057CC" w14:textId="77777777" w:rsidTr="0064401C">
        <w:trPr>
          <w:trHeight w:val="558"/>
        </w:trPr>
        <w:tc>
          <w:tcPr>
            <w:tcW w:w="558" w:type="dxa"/>
            <w:vAlign w:val="bottom"/>
          </w:tcPr>
          <w:p w14:paraId="676587D5" w14:textId="4E3610AA" w:rsidR="0064401C" w:rsidRDefault="0064401C" w:rsidP="0064401C">
            <w:pPr>
              <w:spacing w:after="240"/>
              <w:jc w:val="center"/>
              <w:rPr>
                <w:rFonts w:eastAsia="Times New Roman" w:cstheme="minorHAnsi"/>
                <w:lang w:eastAsia="ca-ES"/>
              </w:rPr>
            </w:pPr>
            <w:r>
              <w:rPr>
                <w:rFonts w:eastAsia="Times New Roman" w:cstheme="minorHAnsi"/>
                <w:lang w:eastAsia="ca-ES"/>
              </w:rPr>
              <w:t>1</w:t>
            </w:r>
            <w:r w:rsidR="00DB59ED">
              <w:rPr>
                <w:rFonts w:eastAsia="Times New Roman" w:cstheme="minorHAnsi"/>
                <w:lang w:eastAsia="ca-ES"/>
              </w:rPr>
              <w:t>8</w:t>
            </w:r>
          </w:p>
        </w:tc>
        <w:tc>
          <w:tcPr>
            <w:tcW w:w="3979" w:type="dxa"/>
            <w:vAlign w:val="bottom"/>
          </w:tcPr>
          <w:p w14:paraId="3D18E2CD" w14:textId="77777777" w:rsidR="0064401C" w:rsidRDefault="0064401C" w:rsidP="0064401C">
            <w:pPr>
              <w:spacing w:after="240"/>
              <w:rPr>
                <w:rFonts w:eastAsia="Times New Roman" w:cstheme="minorHAnsi"/>
                <w:lang w:eastAsia="ca-ES"/>
              </w:rPr>
            </w:pPr>
          </w:p>
        </w:tc>
        <w:tc>
          <w:tcPr>
            <w:tcW w:w="1984" w:type="dxa"/>
            <w:tcBorders>
              <w:right w:val="nil"/>
            </w:tcBorders>
            <w:vAlign w:val="bottom"/>
          </w:tcPr>
          <w:p w14:paraId="7EC1A5F0" w14:textId="28707174" w:rsidR="0064401C" w:rsidRPr="00204D40" w:rsidRDefault="0064401C" w:rsidP="0064401C">
            <w:pPr>
              <w:spacing w:after="240"/>
              <w:jc w:val="right"/>
              <w:rPr>
                <w:rFonts w:eastAsia="Times New Roman" w:cstheme="minorHAnsi"/>
                <w:sz w:val="16"/>
                <w:szCs w:val="16"/>
                <w:lang w:eastAsia="ca-ES"/>
              </w:rPr>
            </w:pPr>
            <w:r w:rsidRPr="00204D40">
              <w:rPr>
                <w:rFonts w:eastAsia="Times New Roman" w:cstheme="minorHAnsi"/>
                <w:sz w:val="16"/>
                <w:szCs w:val="16"/>
                <w:lang w:eastAsia="ca-ES"/>
              </w:rPr>
              <w:t>Molt per sota de la mitjana</w:t>
            </w:r>
          </w:p>
        </w:tc>
        <w:tc>
          <w:tcPr>
            <w:tcW w:w="6237" w:type="dxa"/>
            <w:tcBorders>
              <w:left w:val="nil"/>
              <w:right w:val="nil"/>
            </w:tcBorders>
            <w:vAlign w:val="bottom"/>
          </w:tcPr>
          <w:p w14:paraId="6607F5BA" w14:textId="7CBD327F" w:rsidR="0064401C" w:rsidRDefault="0064401C" w:rsidP="0064401C">
            <w:pPr>
              <w:spacing w:after="240"/>
              <w:rPr>
                <w:rFonts w:eastAsia="Times New Roman" w:cstheme="minorHAnsi"/>
                <w:noProof/>
                <w:lang w:eastAsia="ca-ES"/>
              </w:rPr>
            </w:pPr>
            <w:r>
              <w:rPr>
                <w:rFonts w:eastAsia="Times New Roman" w:cstheme="minorHAnsi"/>
                <w:noProof/>
                <w:lang w:eastAsia="ca-ES"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01473DA8" wp14:editId="251511E7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137795</wp:posOffset>
                      </wp:positionV>
                      <wp:extent cx="3599815" cy="0"/>
                      <wp:effectExtent l="0" t="0" r="0" b="0"/>
                      <wp:wrapSquare wrapText="bothSides"/>
                      <wp:docPr id="3" name="Connector rect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99815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D09E8D1" id="Connector recte 3" o:spid="_x0000_s1026" style="position:absolute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6pt,10.85pt" to="297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" strokecolor="black [3213]" strokeweight="1.5pt">
                      <v:stroke joinstyle="miter"/>
                      <w10:wrap type="square"/>
                    </v:line>
                  </w:pict>
                </mc:Fallback>
              </mc:AlternateContent>
            </w:r>
          </w:p>
        </w:tc>
        <w:tc>
          <w:tcPr>
            <w:tcW w:w="2131" w:type="dxa"/>
            <w:tcBorders>
              <w:left w:val="nil"/>
            </w:tcBorders>
            <w:vAlign w:val="bottom"/>
          </w:tcPr>
          <w:p w14:paraId="5A6ABF0E" w14:textId="345C836B" w:rsidR="0064401C" w:rsidRPr="00204D40" w:rsidRDefault="0064401C" w:rsidP="0064401C">
            <w:pPr>
              <w:spacing w:after="240"/>
              <w:rPr>
                <w:rFonts w:eastAsia="Times New Roman" w:cstheme="minorHAnsi"/>
                <w:sz w:val="16"/>
                <w:szCs w:val="16"/>
                <w:lang w:eastAsia="ca-ES"/>
              </w:rPr>
            </w:pPr>
            <w:r w:rsidRPr="00204D40">
              <w:rPr>
                <w:rFonts w:eastAsia="Times New Roman" w:cstheme="minorHAnsi"/>
                <w:sz w:val="16"/>
                <w:szCs w:val="16"/>
                <w:lang w:eastAsia="ca-ES"/>
              </w:rPr>
              <w:t>Molt per sobre de la mitjana</w:t>
            </w:r>
          </w:p>
        </w:tc>
      </w:tr>
      <w:tr w:rsidR="0064401C" w14:paraId="6730C881" w14:textId="77777777" w:rsidTr="0064401C">
        <w:trPr>
          <w:trHeight w:val="558"/>
        </w:trPr>
        <w:tc>
          <w:tcPr>
            <w:tcW w:w="558" w:type="dxa"/>
            <w:vAlign w:val="bottom"/>
          </w:tcPr>
          <w:p w14:paraId="4ABA5DEF" w14:textId="6AAFF5BC" w:rsidR="0064401C" w:rsidRDefault="0064401C" w:rsidP="0064401C">
            <w:pPr>
              <w:spacing w:after="240"/>
              <w:jc w:val="center"/>
              <w:rPr>
                <w:rFonts w:eastAsia="Times New Roman" w:cstheme="minorHAnsi"/>
                <w:lang w:eastAsia="ca-ES"/>
              </w:rPr>
            </w:pPr>
            <w:r>
              <w:rPr>
                <w:rFonts w:eastAsia="Times New Roman" w:cstheme="minorHAnsi"/>
                <w:lang w:eastAsia="ca-ES"/>
              </w:rPr>
              <w:t>1</w:t>
            </w:r>
            <w:r w:rsidR="00DB59ED">
              <w:rPr>
                <w:rFonts w:eastAsia="Times New Roman" w:cstheme="minorHAnsi"/>
                <w:lang w:eastAsia="ca-ES"/>
              </w:rPr>
              <w:t>9</w:t>
            </w:r>
          </w:p>
        </w:tc>
        <w:tc>
          <w:tcPr>
            <w:tcW w:w="3979" w:type="dxa"/>
            <w:vAlign w:val="bottom"/>
          </w:tcPr>
          <w:p w14:paraId="6AB2687F" w14:textId="77777777" w:rsidR="0064401C" w:rsidRDefault="0064401C" w:rsidP="0064401C">
            <w:pPr>
              <w:spacing w:after="240"/>
              <w:rPr>
                <w:rFonts w:eastAsia="Times New Roman" w:cstheme="minorHAnsi"/>
                <w:lang w:eastAsia="ca-ES"/>
              </w:rPr>
            </w:pPr>
          </w:p>
        </w:tc>
        <w:tc>
          <w:tcPr>
            <w:tcW w:w="1984" w:type="dxa"/>
            <w:tcBorders>
              <w:right w:val="nil"/>
            </w:tcBorders>
            <w:vAlign w:val="bottom"/>
          </w:tcPr>
          <w:p w14:paraId="595FC5B3" w14:textId="741FB07E" w:rsidR="0064401C" w:rsidRPr="00204D40" w:rsidRDefault="0064401C" w:rsidP="0064401C">
            <w:pPr>
              <w:spacing w:after="240"/>
              <w:jc w:val="right"/>
              <w:rPr>
                <w:rFonts w:eastAsia="Times New Roman" w:cstheme="minorHAnsi"/>
                <w:sz w:val="16"/>
                <w:szCs w:val="16"/>
                <w:lang w:eastAsia="ca-ES"/>
              </w:rPr>
            </w:pPr>
            <w:r w:rsidRPr="00204D40">
              <w:rPr>
                <w:rFonts w:eastAsia="Times New Roman" w:cstheme="minorHAnsi"/>
                <w:sz w:val="16"/>
                <w:szCs w:val="16"/>
                <w:lang w:eastAsia="ca-ES"/>
              </w:rPr>
              <w:t>Molt per sota de la mitjana</w:t>
            </w:r>
          </w:p>
        </w:tc>
        <w:tc>
          <w:tcPr>
            <w:tcW w:w="6237" w:type="dxa"/>
            <w:tcBorders>
              <w:left w:val="nil"/>
              <w:right w:val="nil"/>
            </w:tcBorders>
            <w:vAlign w:val="bottom"/>
          </w:tcPr>
          <w:p w14:paraId="4A303DA4" w14:textId="7EC2C48F" w:rsidR="0064401C" w:rsidRDefault="0064401C" w:rsidP="0064401C">
            <w:pPr>
              <w:spacing w:after="240"/>
              <w:rPr>
                <w:rFonts w:eastAsia="Times New Roman" w:cstheme="minorHAnsi"/>
                <w:noProof/>
                <w:lang w:eastAsia="ca-ES"/>
              </w:rPr>
            </w:pPr>
            <w:r>
              <w:rPr>
                <w:rFonts w:eastAsia="Times New Roman" w:cstheme="minorHAnsi"/>
                <w:noProof/>
                <w:lang w:eastAsia="ca-ES"/>
              </w:rPr>
              <mc:AlternateContent>
                <mc:Choice Requires="wps">
                  <w:drawing>
                    <wp:anchor distT="0" distB="0" distL="114300" distR="114300" simplePos="0" relativeHeight="251704320" behindDoc="0" locked="0" layoutInCell="1" allowOverlap="1" wp14:anchorId="10FBACA5" wp14:editId="221AF1D0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137795</wp:posOffset>
                      </wp:positionV>
                      <wp:extent cx="3599815" cy="0"/>
                      <wp:effectExtent l="0" t="0" r="0" b="0"/>
                      <wp:wrapSquare wrapText="bothSides"/>
                      <wp:docPr id="5" name="Connector rect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99815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F6640D0" id="Connector recte 5" o:spid="_x0000_s1026" style="position:absolute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6pt,10.85pt" to="297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" strokecolor="black [3213]" strokeweight="1.5pt">
                      <v:stroke joinstyle="miter"/>
                      <w10:wrap type="square"/>
                    </v:line>
                  </w:pict>
                </mc:Fallback>
              </mc:AlternateContent>
            </w:r>
          </w:p>
        </w:tc>
        <w:tc>
          <w:tcPr>
            <w:tcW w:w="2131" w:type="dxa"/>
            <w:tcBorders>
              <w:left w:val="nil"/>
            </w:tcBorders>
            <w:vAlign w:val="bottom"/>
          </w:tcPr>
          <w:p w14:paraId="37B99FB6" w14:textId="7EBB710E" w:rsidR="0064401C" w:rsidRPr="00204D40" w:rsidRDefault="0064401C" w:rsidP="0064401C">
            <w:pPr>
              <w:spacing w:after="240"/>
              <w:rPr>
                <w:rFonts w:eastAsia="Times New Roman" w:cstheme="minorHAnsi"/>
                <w:sz w:val="16"/>
                <w:szCs w:val="16"/>
                <w:lang w:eastAsia="ca-ES"/>
              </w:rPr>
            </w:pPr>
            <w:r w:rsidRPr="00204D40">
              <w:rPr>
                <w:rFonts w:eastAsia="Times New Roman" w:cstheme="minorHAnsi"/>
                <w:sz w:val="16"/>
                <w:szCs w:val="16"/>
                <w:lang w:eastAsia="ca-ES"/>
              </w:rPr>
              <w:t>Molt per sobre de la mitjana</w:t>
            </w:r>
          </w:p>
        </w:tc>
      </w:tr>
      <w:tr w:rsidR="0064401C" w14:paraId="2F167D55" w14:textId="77777777" w:rsidTr="0064401C">
        <w:trPr>
          <w:trHeight w:val="558"/>
        </w:trPr>
        <w:tc>
          <w:tcPr>
            <w:tcW w:w="558" w:type="dxa"/>
            <w:vAlign w:val="bottom"/>
          </w:tcPr>
          <w:p w14:paraId="6A5126BA" w14:textId="521A5146" w:rsidR="0064401C" w:rsidRDefault="00DB59ED" w:rsidP="0064401C">
            <w:pPr>
              <w:spacing w:after="240"/>
              <w:jc w:val="center"/>
              <w:rPr>
                <w:rFonts w:eastAsia="Times New Roman" w:cstheme="minorHAnsi"/>
                <w:lang w:eastAsia="ca-ES"/>
              </w:rPr>
            </w:pPr>
            <w:r>
              <w:rPr>
                <w:rFonts w:eastAsia="Times New Roman" w:cstheme="minorHAnsi"/>
                <w:lang w:eastAsia="ca-ES"/>
              </w:rPr>
              <w:t>20</w:t>
            </w:r>
          </w:p>
        </w:tc>
        <w:tc>
          <w:tcPr>
            <w:tcW w:w="3979" w:type="dxa"/>
            <w:vAlign w:val="bottom"/>
          </w:tcPr>
          <w:p w14:paraId="4647AFCC" w14:textId="77777777" w:rsidR="0064401C" w:rsidRDefault="0064401C" w:rsidP="0064401C">
            <w:pPr>
              <w:spacing w:after="240"/>
              <w:rPr>
                <w:rFonts w:eastAsia="Times New Roman" w:cstheme="minorHAnsi"/>
                <w:lang w:eastAsia="ca-ES"/>
              </w:rPr>
            </w:pPr>
          </w:p>
        </w:tc>
        <w:tc>
          <w:tcPr>
            <w:tcW w:w="1984" w:type="dxa"/>
            <w:tcBorders>
              <w:right w:val="nil"/>
            </w:tcBorders>
            <w:vAlign w:val="bottom"/>
          </w:tcPr>
          <w:p w14:paraId="472FFE93" w14:textId="2D762725" w:rsidR="0064401C" w:rsidRPr="00204D40" w:rsidRDefault="0064401C" w:rsidP="0064401C">
            <w:pPr>
              <w:spacing w:after="240"/>
              <w:jc w:val="right"/>
              <w:rPr>
                <w:rFonts w:eastAsia="Times New Roman" w:cstheme="minorHAnsi"/>
                <w:sz w:val="16"/>
                <w:szCs w:val="16"/>
                <w:lang w:eastAsia="ca-ES"/>
              </w:rPr>
            </w:pPr>
            <w:r w:rsidRPr="00204D40">
              <w:rPr>
                <w:rFonts w:eastAsia="Times New Roman" w:cstheme="minorHAnsi"/>
                <w:sz w:val="16"/>
                <w:szCs w:val="16"/>
                <w:lang w:eastAsia="ca-ES"/>
              </w:rPr>
              <w:t>Molt per sota de la mitjana</w:t>
            </w:r>
          </w:p>
        </w:tc>
        <w:tc>
          <w:tcPr>
            <w:tcW w:w="6237" w:type="dxa"/>
            <w:tcBorders>
              <w:left w:val="nil"/>
              <w:right w:val="nil"/>
            </w:tcBorders>
            <w:vAlign w:val="bottom"/>
          </w:tcPr>
          <w:p w14:paraId="17462299" w14:textId="28C87C5A" w:rsidR="0064401C" w:rsidRDefault="0064401C" w:rsidP="0064401C">
            <w:pPr>
              <w:spacing w:after="240"/>
              <w:rPr>
                <w:rFonts w:eastAsia="Times New Roman" w:cstheme="minorHAnsi"/>
                <w:noProof/>
                <w:lang w:eastAsia="ca-ES"/>
              </w:rPr>
            </w:pPr>
            <w:r>
              <w:rPr>
                <w:rFonts w:eastAsia="Times New Roman" w:cstheme="minorHAnsi"/>
                <w:noProof/>
                <w:lang w:eastAsia="ca-ES"/>
              </w:rPr>
              <mc:AlternateContent>
                <mc:Choice Requires="wps">
                  <w:drawing>
                    <wp:anchor distT="0" distB="0" distL="114300" distR="114300" simplePos="0" relativeHeight="251707392" behindDoc="0" locked="0" layoutInCell="1" allowOverlap="1" wp14:anchorId="2E574E3B" wp14:editId="6660F67D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137795</wp:posOffset>
                      </wp:positionV>
                      <wp:extent cx="3599815" cy="0"/>
                      <wp:effectExtent l="0" t="0" r="0" b="0"/>
                      <wp:wrapSquare wrapText="bothSides"/>
                      <wp:docPr id="6" name="Connector rect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99815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1AB048B" id="Connector recte 6" o:spid="_x0000_s1026" style="position:absolute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6pt,10.85pt" to="297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" strokecolor="black [3213]" strokeweight="1.5pt">
                      <v:stroke joinstyle="miter"/>
                      <w10:wrap type="square"/>
                    </v:line>
                  </w:pict>
                </mc:Fallback>
              </mc:AlternateContent>
            </w:r>
          </w:p>
        </w:tc>
        <w:tc>
          <w:tcPr>
            <w:tcW w:w="2131" w:type="dxa"/>
            <w:tcBorders>
              <w:left w:val="nil"/>
            </w:tcBorders>
            <w:vAlign w:val="bottom"/>
          </w:tcPr>
          <w:p w14:paraId="78AA0F36" w14:textId="30DCF712" w:rsidR="0064401C" w:rsidRPr="00204D40" w:rsidRDefault="0064401C" w:rsidP="0064401C">
            <w:pPr>
              <w:spacing w:after="240"/>
              <w:rPr>
                <w:rFonts w:eastAsia="Times New Roman" w:cstheme="minorHAnsi"/>
                <w:sz w:val="16"/>
                <w:szCs w:val="16"/>
                <w:lang w:eastAsia="ca-ES"/>
              </w:rPr>
            </w:pPr>
            <w:r w:rsidRPr="00204D40">
              <w:rPr>
                <w:rFonts w:eastAsia="Times New Roman" w:cstheme="minorHAnsi"/>
                <w:sz w:val="16"/>
                <w:szCs w:val="16"/>
                <w:lang w:eastAsia="ca-ES"/>
              </w:rPr>
              <w:t>Molt per sobre de la mitjana</w:t>
            </w:r>
          </w:p>
        </w:tc>
      </w:tr>
      <w:tr w:rsidR="0064401C" w14:paraId="1944CB94" w14:textId="77777777" w:rsidTr="0064401C">
        <w:trPr>
          <w:trHeight w:val="558"/>
        </w:trPr>
        <w:tc>
          <w:tcPr>
            <w:tcW w:w="558" w:type="dxa"/>
            <w:vAlign w:val="bottom"/>
          </w:tcPr>
          <w:p w14:paraId="70C315A8" w14:textId="0196C04A" w:rsidR="0064401C" w:rsidRDefault="00DB59ED" w:rsidP="0064401C">
            <w:pPr>
              <w:spacing w:after="240"/>
              <w:jc w:val="center"/>
              <w:rPr>
                <w:rFonts w:eastAsia="Times New Roman" w:cstheme="minorHAnsi"/>
                <w:lang w:eastAsia="ca-ES"/>
              </w:rPr>
            </w:pPr>
            <w:r>
              <w:rPr>
                <w:rFonts w:eastAsia="Times New Roman" w:cstheme="minorHAnsi"/>
                <w:lang w:eastAsia="ca-ES"/>
              </w:rPr>
              <w:t>21</w:t>
            </w:r>
          </w:p>
        </w:tc>
        <w:tc>
          <w:tcPr>
            <w:tcW w:w="3979" w:type="dxa"/>
            <w:vAlign w:val="bottom"/>
          </w:tcPr>
          <w:p w14:paraId="0722CFF6" w14:textId="77777777" w:rsidR="0064401C" w:rsidRDefault="0064401C" w:rsidP="0064401C">
            <w:pPr>
              <w:spacing w:after="240"/>
              <w:rPr>
                <w:rFonts w:eastAsia="Times New Roman" w:cstheme="minorHAnsi"/>
                <w:lang w:eastAsia="ca-ES"/>
              </w:rPr>
            </w:pPr>
          </w:p>
        </w:tc>
        <w:tc>
          <w:tcPr>
            <w:tcW w:w="1984" w:type="dxa"/>
            <w:tcBorders>
              <w:right w:val="nil"/>
            </w:tcBorders>
            <w:vAlign w:val="bottom"/>
          </w:tcPr>
          <w:p w14:paraId="5D90C2A5" w14:textId="44C8AAB9" w:rsidR="0064401C" w:rsidRPr="00204D40" w:rsidRDefault="0064401C" w:rsidP="0064401C">
            <w:pPr>
              <w:spacing w:after="240"/>
              <w:jc w:val="right"/>
              <w:rPr>
                <w:rFonts w:eastAsia="Times New Roman" w:cstheme="minorHAnsi"/>
                <w:sz w:val="16"/>
                <w:szCs w:val="16"/>
                <w:lang w:eastAsia="ca-ES"/>
              </w:rPr>
            </w:pPr>
            <w:r w:rsidRPr="00204D40">
              <w:rPr>
                <w:rFonts w:eastAsia="Times New Roman" w:cstheme="minorHAnsi"/>
                <w:sz w:val="16"/>
                <w:szCs w:val="16"/>
                <w:lang w:eastAsia="ca-ES"/>
              </w:rPr>
              <w:t>Molt per sota de la mitjana</w:t>
            </w:r>
          </w:p>
        </w:tc>
        <w:tc>
          <w:tcPr>
            <w:tcW w:w="6237" w:type="dxa"/>
            <w:tcBorders>
              <w:left w:val="nil"/>
              <w:right w:val="nil"/>
            </w:tcBorders>
            <w:vAlign w:val="bottom"/>
          </w:tcPr>
          <w:p w14:paraId="15880936" w14:textId="614A63E1" w:rsidR="0064401C" w:rsidRDefault="0064401C" w:rsidP="0064401C">
            <w:pPr>
              <w:spacing w:after="240"/>
              <w:rPr>
                <w:rFonts w:eastAsia="Times New Roman" w:cstheme="minorHAnsi"/>
                <w:noProof/>
                <w:lang w:eastAsia="ca-ES"/>
              </w:rPr>
            </w:pPr>
            <w:r>
              <w:rPr>
                <w:rFonts w:eastAsia="Times New Roman" w:cstheme="minorHAnsi"/>
                <w:noProof/>
                <w:lang w:eastAsia="ca-ES"/>
              </w:rPr>
              <mc:AlternateContent>
                <mc:Choice Requires="wps">
                  <w:drawing>
                    <wp:anchor distT="0" distB="0" distL="114300" distR="114300" simplePos="0" relativeHeight="251751424" behindDoc="0" locked="0" layoutInCell="1" allowOverlap="1" wp14:anchorId="7DE6A56C" wp14:editId="146515A6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137795</wp:posOffset>
                      </wp:positionV>
                      <wp:extent cx="3599815" cy="0"/>
                      <wp:effectExtent l="0" t="0" r="0" b="0"/>
                      <wp:wrapSquare wrapText="bothSides"/>
                      <wp:docPr id="31" name="Connector recte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99815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90124FA" id="Connector recte 31" o:spid="_x0000_s1026" style="position:absolute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6pt,10.85pt" to="297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" strokecolor="black [3213]" strokeweight="1.5pt">
                      <v:stroke joinstyle="miter"/>
                      <w10:wrap type="square"/>
                    </v:line>
                  </w:pict>
                </mc:Fallback>
              </mc:AlternateContent>
            </w:r>
          </w:p>
        </w:tc>
        <w:tc>
          <w:tcPr>
            <w:tcW w:w="2131" w:type="dxa"/>
            <w:tcBorders>
              <w:left w:val="nil"/>
            </w:tcBorders>
            <w:vAlign w:val="bottom"/>
          </w:tcPr>
          <w:p w14:paraId="1ED62B38" w14:textId="04FC4D10" w:rsidR="0064401C" w:rsidRPr="00204D40" w:rsidRDefault="0064401C" w:rsidP="0064401C">
            <w:pPr>
              <w:spacing w:after="240"/>
              <w:rPr>
                <w:rFonts w:eastAsia="Times New Roman" w:cstheme="minorHAnsi"/>
                <w:sz w:val="16"/>
                <w:szCs w:val="16"/>
                <w:lang w:eastAsia="ca-ES"/>
              </w:rPr>
            </w:pPr>
            <w:r w:rsidRPr="00204D40">
              <w:rPr>
                <w:rFonts w:eastAsia="Times New Roman" w:cstheme="minorHAnsi"/>
                <w:sz w:val="16"/>
                <w:szCs w:val="16"/>
                <w:lang w:eastAsia="ca-ES"/>
              </w:rPr>
              <w:t>Molt per sobre de la mitjana</w:t>
            </w:r>
          </w:p>
        </w:tc>
      </w:tr>
      <w:tr w:rsidR="0064401C" w14:paraId="7B3393B4" w14:textId="77777777" w:rsidTr="0064401C">
        <w:trPr>
          <w:trHeight w:val="558"/>
        </w:trPr>
        <w:tc>
          <w:tcPr>
            <w:tcW w:w="558" w:type="dxa"/>
            <w:vAlign w:val="bottom"/>
          </w:tcPr>
          <w:p w14:paraId="024FF4A9" w14:textId="59C7D955" w:rsidR="0064401C" w:rsidRDefault="00DB59ED" w:rsidP="0064401C">
            <w:pPr>
              <w:spacing w:after="240"/>
              <w:jc w:val="center"/>
              <w:rPr>
                <w:rFonts w:eastAsia="Times New Roman" w:cstheme="minorHAnsi"/>
                <w:lang w:eastAsia="ca-ES"/>
              </w:rPr>
            </w:pPr>
            <w:r>
              <w:rPr>
                <w:rFonts w:eastAsia="Times New Roman" w:cstheme="minorHAnsi"/>
                <w:lang w:eastAsia="ca-ES"/>
              </w:rPr>
              <w:t>22</w:t>
            </w:r>
          </w:p>
        </w:tc>
        <w:tc>
          <w:tcPr>
            <w:tcW w:w="3979" w:type="dxa"/>
            <w:vAlign w:val="bottom"/>
          </w:tcPr>
          <w:p w14:paraId="5069B728" w14:textId="77777777" w:rsidR="0064401C" w:rsidRDefault="0064401C" w:rsidP="0064401C">
            <w:pPr>
              <w:spacing w:after="240"/>
              <w:rPr>
                <w:rFonts w:eastAsia="Times New Roman" w:cstheme="minorHAnsi"/>
                <w:lang w:eastAsia="ca-ES"/>
              </w:rPr>
            </w:pPr>
          </w:p>
        </w:tc>
        <w:tc>
          <w:tcPr>
            <w:tcW w:w="1984" w:type="dxa"/>
            <w:tcBorders>
              <w:right w:val="nil"/>
            </w:tcBorders>
            <w:vAlign w:val="bottom"/>
          </w:tcPr>
          <w:p w14:paraId="02A4697B" w14:textId="2581E1D3" w:rsidR="0064401C" w:rsidRPr="00204D40" w:rsidRDefault="0064401C" w:rsidP="0064401C">
            <w:pPr>
              <w:spacing w:after="240"/>
              <w:jc w:val="right"/>
              <w:rPr>
                <w:rFonts w:eastAsia="Times New Roman" w:cstheme="minorHAnsi"/>
                <w:sz w:val="16"/>
                <w:szCs w:val="16"/>
                <w:lang w:eastAsia="ca-ES"/>
              </w:rPr>
            </w:pPr>
            <w:r w:rsidRPr="00204D40">
              <w:rPr>
                <w:rFonts w:eastAsia="Times New Roman" w:cstheme="minorHAnsi"/>
                <w:sz w:val="16"/>
                <w:szCs w:val="16"/>
                <w:lang w:eastAsia="ca-ES"/>
              </w:rPr>
              <w:t>Molt per sota de la mitjana</w:t>
            </w:r>
          </w:p>
        </w:tc>
        <w:tc>
          <w:tcPr>
            <w:tcW w:w="6237" w:type="dxa"/>
            <w:tcBorders>
              <w:left w:val="nil"/>
              <w:right w:val="nil"/>
            </w:tcBorders>
            <w:vAlign w:val="bottom"/>
          </w:tcPr>
          <w:p w14:paraId="786F4608" w14:textId="02C114FA" w:rsidR="0064401C" w:rsidRDefault="0064401C" w:rsidP="0064401C">
            <w:pPr>
              <w:spacing w:after="240"/>
              <w:rPr>
                <w:rFonts w:eastAsia="Times New Roman" w:cstheme="minorHAnsi"/>
                <w:noProof/>
                <w:lang w:eastAsia="ca-ES"/>
              </w:rPr>
            </w:pPr>
            <w:r>
              <w:rPr>
                <w:rFonts w:eastAsia="Times New Roman" w:cstheme="minorHAnsi"/>
                <w:noProof/>
                <w:lang w:eastAsia="ca-ES"/>
              </w:rPr>
              <mc:AlternateContent>
                <mc:Choice Requires="wps">
                  <w:drawing>
                    <wp:anchor distT="0" distB="0" distL="114300" distR="114300" simplePos="0" relativeHeight="251761664" behindDoc="0" locked="0" layoutInCell="1" allowOverlap="1" wp14:anchorId="444E6C93" wp14:editId="0FA80E43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137795</wp:posOffset>
                      </wp:positionV>
                      <wp:extent cx="3599815" cy="0"/>
                      <wp:effectExtent l="0" t="0" r="0" b="0"/>
                      <wp:wrapSquare wrapText="bothSides"/>
                      <wp:docPr id="32" name="Connector recte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99815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7953A8B" id="Connector recte 32" o:spid="_x0000_s1026" style="position:absolute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6pt,10.85pt" to="297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" strokecolor="black [3213]" strokeweight="1.5pt">
                      <v:stroke joinstyle="miter"/>
                      <w10:wrap type="square"/>
                    </v:line>
                  </w:pict>
                </mc:Fallback>
              </mc:AlternateContent>
            </w:r>
          </w:p>
        </w:tc>
        <w:tc>
          <w:tcPr>
            <w:tcW w:w="2131" w:type="dxa"/>
            <w:tcBorders>
              <w:left w:val="nil"/>
            </w:tcBorders>
            <w:vAlign w:val="bottom"/>
          </w:tcPr>
          <w:p w14:paraId="5FDEA382" w14:textId="3D37D610" w:rsidR="0064401C" w:rsidRPr="00204D40" w:rsidRDefault="0064401C" w:rsidP="0064401C">
            <w:pPr>
              <w:spacing w:after="240"/>
              <w:rPr>
                <w:rFonts w:eastAsia="Times New Roman" w:cstheme="minorHAnsi"/>
                <w:sz w:val="16"/>
                <w:szCs w:val="16"/>
                <w:lang w:eastAsia="ca-ES"/>
              </w:rPr>
            </w:pPr>
            <w:r w:rsidRPr="00204D40">
              <w:rPr>
                <w:rFonts w:eastAsia="Times New Roman" w:cstheme="minorHAnsi"/>
                <w:sz w:val="16"/>
                <w:szCs w:val="16"/>
                <w:lang w:eastAsia="ca-ES"/>
              </w:rPr>
              <w:t>Molt per sobre de la mitjana</w:t>
            </w:r>
          </w:p>
        </w:tc>
      </w:tr>
      <w:tr w:rsidR="0064401C" w14:paraId="4190D439" w14:textId="77777777" w:rsidTr="0064401C">
        <w:trPr>
          <w:trHeight w:val="558"/>
        </w:trPr>
        <w:tc>
          <w:tcPr>
            <w:tcW w:w="558" w:type="dxa"/>
            <w:vAlign w:val="bottom"/>
          </w:tcPr>
          <w:p w14:paraId="24ED3B2A" w14:textId="4F43A9B2" w:rsidR="0064401C" w:rsidRDefault="00DB59ED" w:rsidP="0064401C">
            <w:pPr>
              <w:spacing w:after="240"/>
              <w:jc w:val="center"/>
              <w:rPr>
                <w:rFonts w:eastAsia="Times New Roman" w:cstheme="minorHAnsi"/>
                <w:lang w:eastAsia="ca-ES"/>
              </w:rPr>
            </w:pPr>
            <w:r>
              <w:rPr>
                <w:rFonts w:eastAsia="Times New Roman" w:cstheme="minorHAnsi"/>
                <w:lang w:eastAsia="ca-ES"/>
              </w:rPr>
              <w:t>23</w:t>
            </w:r>
          </w:p>
        </w:tc>
        <w:tc>
          <w:tcPr>
            <w:tcW w:w="3979" w:type="dxa"/>
            <w:vAlign w:val="bottom"/>
          </w:tcPr>
          <w:p w14:paraId="3C038ACE" w14:textId="77777777" w:rsidR="0064401C" w:rsidRDefault="0064401C" w:rsidP="0064401C">
            <w:pPr>
              <w:spacing w:after="240"/>
              <w:rPr>
                <w:rFonts w:eastAsia="Times New Roman" w:cstheme="minorHAnsi"/>
                <w:lang w:eastAsia="ca-ES"/>
              </w:rPr>
            </w:pPr>
          </w:p>
        </w:tc>
        <w:tc>
          <w:tcPr>
            <w:tcW w:w="1984" w:type="dxa"/>
            <w:tcBorders>
              <w:right w:val="nil"/>
            </w:tcBorders>
            <w:vAlign w:val="bottom"/>
          </w:tcPr>
          <w:p w14:paraId="6EF0E4CA" w14:textId="06640C4B" w:rsidR="0064401C" w:rsidRPr="00204D40" w:rsidRDefault="0064401C" w:rsidP="0064401C">
            <w:pPr>
              <w:spacing w:after="240"/>
              <w:jc w:val="right"/>
              <w:rPr>
                <w:rFonts w:eastAsia="Times New Roman" w:cstheme="minorHAnsi"/>
                <w:sz w:val="16"/>
                <w:szCs w:val="16"/>
                <w:lang w:eastAsia="ca-ES"/>
              </w:rPr>
            </w:pPr>
            <w:r w:rsidRPr="00204D40">
              <w:rPr>
                <w:rFonts w:eastAsia="Times New Roman" w:cstheme="minorHAnsi"/>
                <w:sz w:val="16"/>
                <w:szCs w:val="16"/>
                <w:lang w:eastAsia="ca-ES"/>
              </w:rPr>
              <w:t>Molt per sota de la mitjana</w:t>
            </w:r>
          </w:p>
        </w:tc>
        <w:tc>
          <w:tcPr>
            <w:tcW w:w="6237" w:type="dxa"/>
            <w:tcBorders>
              <w:left w:val="nil"/>
              <w:right w:val="nil"/>
            </w:tcBorders>
            <w:vAlign w:val="bottom"/>
          </w:tcPr>
          <w:p w14:paraId="2A85FF10" w14:textId="4738503E" w:rsidR="0064401C" w:rsidRDefault="0064401C" w:rsidP="0064401C">
            <w:pPr>
              <w:spacing w:after="240"/>
              <w:rPr>
                <w:rFonts w:eastAsia="Times New Roman" w:cstheme="minorHAnsi"/>
                <w:noProof/>
                <w:lang w:eastAsia="ca-ES"/>
              </w:rPr>
            </w:pPr>
            <w:r>
              <w:rPr>
                <w:rFonts w:eastAsia="Times New Roman" w:cstheme="minorHAnsi"/>
                <w:noProof/>
                <w:lang w:eastAsia="ca-ES"/>
              </w:rPr>
              <mc:AlternateContent>
                <mc:Choice Requires="wps">
                  <w:drawing>
                    <wp:anchor distT="0" distB="0" distL="114300" distR="114300" simplePos="0" relativeHeight="251771904" behindDoc="0" locked="0" layoutInCell="1" allowOverlap="1" wp14:anchorId="566B40CD" wp14:editId="6BA1CFFD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137795</wp:posOffset>
                      </wp:positionV>
                      <wp:extent cx="3599815" cy="0"/>
                      <wp:effectExtent l="0" t="0" r="0" b="0"/>
                      <wp:wrapSquare wrapText="bothSides"/>
                      <wp:docPr id="33" name="Connector recte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99815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2F5F197" id="Connector recte 33" o:spid="_x0000_s1026" style="position:absolute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6pt,10.85pt" to="297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" strokecolor="black [3213]" strokeweight="1.5pt">
                      <v:stroke joinstyle="miter"/>
                      <w10:wrap type="square"/>
                    </v:line>
                  </w:pict>
                </mc:Fallback>
              </mc:AlternateContent>
            </w:r>
          </w:p>
        </w:tc>
        <w:tc>
          <w:tcPr>
            <w:tcW w:w="2131" w:type="dxa"/>
            <w:tcBorders>
              <w:left w:val="nil"/>
            </w:tcBorders>
            <w:vAlign w:val="bottom"/>
          </w:tcPr>
          <w:p w14:paraId="7196CF05" w14:textId="39B4FCBF" w:rsidR="0064401C" w:rsidRPr="00204D40" w:rsidRDefault="0064401C" w:rsidP="0064401C">
            <w:pPr>
              <w:spacing w:after="240"/>
              <w:rPr>
                <w:rFonts w:eastAsia="Times New Roman" w:cstheme="minorHAnsi"/>
                <w:sz w:val="16"/>
                <w:szCs w:val="16"/>
                <w:lang w:eastAsia="ca-ES"/>
              </w:rPr>
            </w:pPr>
            <w:r w:rsidRPr="00204D40">
              <w:rPr>
                <w:rFonts w:eastAsia="Times New Roman" w:cstheme="minorHAnsi"/>
                <w:sz w:val="16"/>
                <w:szCs w:val="16"/>
                <w:lang w:eastAsia="ca-ES"/>
              </w:rPr>
              <w:t>Molt per sobre de la mitjana</w:t>
            </w:r>
          </w:p>
        </w:tc>
      </w:tr>
      <w:tr w:rsidR="0064401C" w14:paraId="528E1C88" w14:textId="77777777" w:rsidTr="0064401C">
        <w:trPr>
          <w:trHeight w:val="558"/>
        </w:trPr>
        <w:tc>
          <w:tcPr>
            <w:tcW w:w="558" w:type="dxa"/>
            <w:vAlign w:val="bottom"/>
          </w:tcPr>
          <w:p w14:paraId="1A64911A" w14:textId="090A0E47" w:rsidR="0064401C" w:rsidRDefault="00DB59ED" w:rsidP="0064401C">
            <w:pPr>
              <w:spacing w:after="240"/>
              <w:jc w:val="center"/>
              <w:rPr>
                <w:rFonts w:eastAsia="Times New Roman" w:cstheme="minorHAnsi"/>
                <w:lang w:eastAsia="ca-ES"/>
              </w:rPr>
            </w:pPr>
            <w:r>
              <w:rPr>
                <w:rFonts w:eastAsia="Times New Roman" w:cstheme="minorHAnsi"/>
                <w:lang w:eastAsia="ca-ES"/>
              </w:rPr>
              <w:t>24</w:t>
            </w:r>
          </w:p>
        </w:tc>
        <w:tc>
          <w:tcPr>
            <w:tcW w:w="3979" w:type="dxa"/>
            <w:vAlign w:val="bottom"/>
          </w:tcPr>
          <w:p w14:paraId="1F1F5B47" w14:textId="77777777" w:rsidR="0064401C" w:rsidRDefault="0064401C" w:rsidP="0064401C">
            <w:pPr>
              <w:spacing w:after="240"/>
              <w:rPr>
                <w:rFonts w:eastAsia="Times New Roman" w:cstheme="minorHAnsi"/>
                <w:lang w:eastAsia="ca-ES"/>
              </w:rPr>
            </w:pPr>
          </w:p>
        </w:tc>
        <w:tc>
          <w:tcPr>
            <w:tcW w:w="1984" w:type="dxa"/>
            <w:tcBorders>
              <w:right w:val="nil"/>
            </w:tcBorders>
            <w:vAlign w:val="bottom"/>
          </w:tcPr>
          <w:p w14:paraId="10FD7B8D" w14:textId="2C201363" w:rsidR="0064401C" w:rsidRPr="00204D40" w:rsidRDefault="0064401C" w:rsidP="0064401C">
            <w:pPr>
              <w:spacing w:after="240"/>
              <w:jc w:val="right"/>
              <w:rPr>
                <w:rFonts w:eastAsia="Times New Roman" w:cstheme="minorHAnsi"/>
                <w:sz w:val="16"/>
                <w:szCs w:val="16"/>
                <w:lang w:eastAsia="ca-ES"/>
              </w:rPr>
            </w:pPr>
            <w:r w:rsidRPr="00204D40">
              <w:rPr>
                <w:rFonts w:eastAsia="Times New Roman" w:cstheme="minorHAnsi"/>
                <w:sz w:val="16"/>
                <w:szCs w:val="16"/>
                <w:lang w:eastAsia="ca-ES"/>
              </w:rPr>
              <w:t>Molt per sota de la mitjana</w:t>
            </w:r>
          </w:p>
        </w:tc>
        <w:tc>
          <w:tcPr>
            <w:tcW w:w="6237" w:type="dxa"/>
            <w:tcBorders>
              <w:left w:val="nil"/>
              <w:right w:val="nil"/>
            </w:tcBorders>
            <w:vAlign w:val="bottom"/>
          </w:tcPr>
          <w:p w14:paraId="67799202" w14:textId="659479E1" w:rsidR="0064401C" w:rsidRDefault="0064401C" w:rsidP="0064401C">
            <w:pPr>
              <w:spacing w:after="240"/>
              <w:rPr>
                <w:rFonts w:eastAsia="Times New Roman" w:cstheme="minorHAnsi"/>
                <w:noProof/>
                <w:lang w:eastAsia="ca-ES"/>
              </w:rPr>
            </w:pPr>
            <w:r>
              <w:rPr>
                <w:rFonts w:eastAsia="Times New Roman" w:cstheme="minorHAnsi"/>
                <w:noProof/>
                <w:lang w:eastAsia="ca-ES"/>
              </w:rPr>
              <mc:AlternateContent>
                <mc:Choice Requires="wps">
                  <w:drawing>
                    <wp:anchor distT="0" distB="0" distL="114300" distR="114300" simplePos="0" relativeHeight="251763712" behindDoc="0" locked="0" layoutInCell="1" allowOverlap="1" wp14:anchorId="0C14A06E" wp14:editId="0E5B60D3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137795</wp:posOffset>
                      </wp:positionV>
                      <wp:extent cx="3599815" cy="0"/>
                      <wp:effectExtent l="0" t="0" r="0" b="0"/>
                      <wp:wrapSquare wrapText="bothSides"/>
                      <wp:docPr id="27" name="Connector rect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99815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46E0854" id="Connector recte 27" o:spid="_x0000_s1026" style="position:absolute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6pt,10.85pt" to="297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" strokecolor="black [3213]" strokeweight="1.5pt">
                      <v:stroke joinstyle="miter"/>
                      <w10:wrap type="square"/>
                    </v:line>
                  </w:pict>
                </mc:Fallback>
              </mc:AlternateContent>
            </w:r>
          </w:p>
        </w:tc>
        <w:tc>
          <w:tcPr>
            <w:tcW w:w="2131" w:type="dxa"/>
            <w:tcBorders>
              <w:left w:val="nil"/>
            </w:tcBorders>
            <w:vAlign w:val="bottom"/>
          </w:tcPr>
          <w:p w14:paraId="3DE34300" w14:textId="629E2F5B" w:rsidR="0064401C" w:rsidRPr="00204D40" w:rsidRDefault="0064401C" w:rsidP="0064401C">
            <w:pPr>
              <w:spacing w:after="240"/>
              <w:rPr>
                <w:rFonts w:eastAsia="Times New Roman" w:cstheme="minorHAnsi"/>
                <w:sz w:val="16"/>
                <w:szCs w:val="16"/>
                <w:lang w:eastAsia="ca-ES"/>
              </w:rPr>
            </w:pPr>
            <w:r w:rsidRPr="00204D40">
              <w:rPr>
                <w:rFonts w:eastAsia="Times New Roman" w:cstheme="minorHAnsi"/>
                <w:sz w:val="16"/>
                <w:szCs w:val="16"/>
                <w:lang w:eastAsia="ca-ES"/>
              </w:rPr>
              <w:t>Molt per sobre de la mitjana</w:t>
            </w:r>
          </w:p>
        </w:tc>
      </w:tr>
      <w:tr w:rsidR="0064401C" w14:paraId="18A20C5F" w14:textId="77777777" w:rsidTr="0064401C">
        <w:trPr>
          <w:trHeight w:val="558"/>
        </w:trPr>
        <w:tc>
          <w:tcPr>
            <w:tcW w:w="558" w:type="dxa"/>
            <w:vAlign w:val="bottom"/>
          </w:tcPr>
          <w:p w14:paraId="76D0A86D" w14:textId="0ED54FAF" w:rsidR="0064401C" w:rsidRDefault="00DB59ED" w:rsidP="0064401C">
            <w:pPr>
              <w:spacing w:after="240"/>
              <w:jc w:val="center"/>
              <w:rPr>
                <w:rFonts w:eastAsia="Times New Roman" w:cstheme="minorHAnsi"/>
                <w:lang w:eastAsia="ca-ES"/>
              </w:rPr>
            </w:pPr>
            <w:r>
              <w:rPr>
                <w:rFonts w:eastAsia="Times New Roman" w:cstheme="minorHAnsi"/>
                <w:lang w:eastAsia="ca-ES"/>
              </w:rPr>
              <w:t>25</w:t>
            </w:r>
          </w:p>
        </w:tc>
        <w:tc>
          <w:tcPr>
            <w:tcW w:w="3979" w:type="dxa"/>
            <w:vAlign w:val="bottom"/>
          </w:tcPr>
          <w:p w14:paraId="3DDA5A34" w14:textId="77777777" w:rsidR="0064401C" w:rsidRDefault="0064401C" w:rsidP="0064401C">
            <w:pPr>
              <w:spacing w:after="240"/>
              <w:rPr>
                <w:rFonts w:eastAsia="Times New Roman" w:cstheme="minorHAnsi"/>
                <w:lang w:eastAsia="ca-ES"/>
              </w:rPr>
            </w:pPr>
          </w:p>
        </w:tc>
        <w:tc>
          <w:tcPr>
            <w:tcW w:w="1984" w:type="dxa"/>
            <w:tcBorders>
              <w:right w:val="nil"/>
            </w:tcBorders>
            <w:vAlign w:val="bottom"/>
          </w:tcPr>
          <w:p w14:paraId="7CC3596C" w14:textId="6325F7C0" w:rsidR="0064401C" w:rsidRPr="00204D40" w:rsidRDefault="0064401C" w:rsidP="0064401C">
            <w:pPr>
              <w:spacing w:after="240"/>
              <w:jc w:val="right"/>
              <w:rPr>
                <w:rFonts w:eastAsia="Times New Roman" w:cstheme="minorHAnsi"/>
                <w:sz w:val="16"/>
                <w:szCs w:val="16"/>
                <w:lang w:eastAsia="ca-ES"/>
              </w:rPr>
            </w:pPr>
            <w:r w:rsidRPr="00204D40">
              <w:rPr>
                <w:rFonts w:eastAsia="Times New Roman" w:cstheme="minorHAnsi"/>
                <w:sz w:val="16"/>
                <w:szCs w:val="16"/>
                <w:lang w:eastAsia="ca-ES"/>
              </w:rPr>
              <w:t>Molt per sota de la mitjana</w:t>
            </w:r>
          </w:p>
        </w:tc>
        <w:tc>
          <w:tcPr>
            <w:tcW w:w="6237" w:type="dxa"/>
            <w:tcBorders>
              <w:left w:val="nil"/>
              <w:right w:val="nil"/>
            </w:tcBorders>
            <w:vAlign w:val="bottom"/>
          </w:tcPr>
          <w:p w14:paraId="6D4A90F3" w14:textId="429E7AF5" w:rsidR="0064401C" w:rsidRDefault="0064401C" w:rsidP="0064401C">
            <w:pPr>
              <w:spacing w:after="240"/>
              <w:rPr>
                <w:rFonts w:eastAsia="Times New Roman" w:cstheme="minorHAnsi"/>
                <w:noProof/>
                <w:lang w:eastAsia="ca-ES"/>
              </w:rPr>
            </w:pPr>
            <w:r>
              <w:rPr>
                <w:rFonts w:eastAsia="Times New Roman" w:cstheme="minorHAnsi"/>
                <w:noProof/>
                <w:lang w:eastAsia="ca-ES"/>
              </w:rPr>
              <mc:AlternateContent>
                <mc:Choice Requires="wps">
                  <w:drawing>
                    <wp:anchor distT="0" distB="0" distL="114300" distR="114300" simplePos="0" relativeHeight="251764736" behindDoc="0" locked="0" layoutInCell="1" allowOverlap="1" wp14:anchorId="54DFECA8" wp14:editId="2D86D933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137795</wp:posOffset>
                      </wp:positionV>
                      <wp:extent cx="3599815" cy="0"/>
                      <wp:effectExtent l="0" t="0" r="0" b="0"/>
                      <wp:wrapSquare wrapText="bothSides"/>
                      <wp:docPr id="28" name="Connector recte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99815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3DA358B" id="Connector recte 28" o:spid="_x0000_s1026" style="position:absolute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6pt,10.85pt" to="297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" strokecolor="black [3213]" strokeweight="1.5pt">
                      <v:stroke joinstyle="miter"/>
                      <w10:wrap type="square"/>
                    </v:line>
                  </w:pict>
                </mc:Fallback>
              </mc:AlternateContent>
            </w:r>
          </w:p>
        </w:tc>
        <w:tc>
          <w:tcPr>
            <w:tcW w:w="2131" w:type="dxa"/>
            <w:tcBorders>
              <w:left w:val="nil"/>
            </w:tcBorders>
            <w:vAlign w:val="bottom"/>
          </w:tcPr>
          <w:p w14:paraId="60A798E9" w14:textId="29475025" w:rsidR="0064401C" w:rsidRPr="00204D40" w:rsidRDefault="0064401C" w:rsidP="0064401C">
            <w:pPr>
              <w:spacing w:after="240"/>
              <w:rPr>
                <w:rFonts w:eastAsia="Times New Roman" w:cstheme="minorHAnsi"/>
                <w:sz w:val="16"/>
                <w:szCs w:val="16"/>
                <w:lang w:eastAsia="ca-ES"/>
              </w:rPr>
            </w:pPr>
            <w:r w:rsidRPr="00204D40">
              <w:rPr>
                <w:rFonts w:eastAsia="Times New Roman" w:cstheme="minorHAnsi"/>
                <w:sz w:val="16"/>
                <w:szCs w:val="16"/>
                <w:lang w:eastAsia="ca-ES"/>
              </w:rPr>
              <w:t>Molt per sobre de la mitjana</w:t>
            </w:r>
          </w:p>
        </w:tc>
      </w:tr>
      <w:tr w:rsidR="0064401C" w14:paraId="19DA6DD1" w14:textId="77777777" w:rsidTr="0064401C">
        <w:trPr>
          <w:trHeight w:val="558"/>
        </w:trPr>
        <w:tc>
          <w:tcPr>
            <w:tcW w:w="558" w:type="dxa"/>
            <w:vAlign w:val="bottom"/>
          </w:tcPr>
          <w:p w14:paraId="7D9DE002" w14:textId="125BDB61" w:rsidR="0064401C" w:rsidRDefault="00DB59ED" w:rsidP="0064401C">
            <w:pPr>
              <w:spacing w:after="240"/>
              <w:jc w:val="center"/>
              <w:rPr>
                <w:rFonts w:eastAsia="Times New Roman" w:cstheme="minorHAnsi"/>
                <w:lang w:eastAsia="ca-ES"/>
              </w:rPr>
            </w:pPr>
            <w:r>
              <w:rPr>
                <w:rFonts w:eastAsia="Times New Roman" w:cstheme="minorHAnsi"/>
                <w:lang w:eastAsia="ca-ES"/>
              </w:rPr>
              <w:t>26</w:t>
            </w:r>
          </w:p>
        </w:tc>
        <w:tc>
          <w:tcPr>
            <w:tcW w:w="3979" w:type="dxa"/>
            <w:vAlign w:val="bottom"/>
          </w:tcPr>
          <w:p w14:paraId="2CA79BFF" w14:textId="77777777" w:rsidR="0064401C" w:rsidRDefault="0064401C" w:rsidP="0064401C">
            <w:pPr>
              <w:spacing w:after="240"/>
              <w:rPr>
                <w:rFonts w:eastAsia="Times New Roman" w:cstheme="minorHAnsi"/>
                <w:lang w:eastAsia="ca-ES"/>
              </w:rPr>
            </w:pPr>
          </w:p>
        </w:tc>
        <w:tc>
          <w:tcPr>
            <w:tcW w:w="1984" w:type="dxa"/>
            <w:tcBorders>
              <w:right w:val="nil"/>
            </w:tcBorders>
            <w:vAlign w:val="bottom"/>
          </w:tcPr>
          <w:p w14:paraId="35185570" w14:textId="32E045C9" w:rsidR="0064401C" w:rsidRPr="00204D40" w:rsidRDefault="0064401C" w:rsidP="0064401C">
            <w:pPr>
              <w:spacing w:after="240"/>
              <w:jc w:val="right"/>
              <w:rPr>
                <w:rFonts w:eastAsia="Times New Roman" w:cstheme="minorHAnsi"/>
                <w:sz w:val="16"/>
                <w:szCs w:val="16"/>
                <w:lang w:eastAsia="ca-ES"/>
              </w:rPr>
            </w:pPr>
            <w:r w:rsidRPr="00204D40">
              <w:rPr>
                <w:rFonts w:eastAsia="Times New Roman" w:cstheme="minorHAnsi"/>
                <w:sz w:val="16"/>
                <w:szCs w:val="16"/>
                <w:lang w:eastAsia="ca-ES"/>
              </w:rPr>
              <w:t>Molt per sota de la mitjana</w:t>
            </w:r>
          </w:p>
        </w:tc>
        <w:tc>
          <w:tcPr>
            <w:tcW w:w="6237" w:type="dxa"/>
            <w:tcBorders>
              <w:left w:val="nil"/>
              <w:right w:val="nil"/>
            </w:tcBorders>
            <w:vAlign w:val="bottom"/>
          </w:tcPr>
          <w:p w14:paraId="01926E53" w14:textId="60E1FA6C" w:rsidR="0064401C" w:rsidRDefault="0064401C" w:rsidP="0064401C">
            <w:pPr>
              <w:spacing w:after="240"/>
              <w:rPr>
                <w:rFonts w:eastAsia="Times New Roman" w:cstheme="minorHAnsi"/>
                <w:noProof/>
                <w:lang w:eastAsia="ca-ES"/>
              </w:rPr>
            </w:pPr>
            <w:r>
              <w:rPr>
                <w:rFonts w:eastAsia="Times New Roman" w:cstheme="minorHAnsi"/>
                <w:noProof/>
                <w:lang w:eastAsia="ca-ES"/>
              </w:rPr>
              <mc:AlternateContent>
                <mc:Choice Requires="wps">
                  <w:drawing>
                    <wp:anchor distT="0" distB="0" distL="114300" distR="114300" simplePos="0" relativeHeight="251770880" behindDoc="0" locked="0" layoutInCell="1" allowOverlap="1" wp14:anchorId="5850E93C" wp14:editId="33108122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137795</wp:posOffset>
                      </wp:positionV>
                      <wp:extent cx="3599815" cy="0"/>
                      <wp:effectExtent l="0" t="0" r="0" b="0"/>
                      <wp:wrapSquare wrapText="bothSides"/>
                      <wp:docPr id="29" name="Connector recte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99815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02013AD" id="Connector recte 29" o:spid="_x0000_s1026" style="position:absolute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6pt,10.85pt" to="297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" strokecolor="black [3213]" strokeweight="1.5pt">
                      <v:stroke joinstyle="miter"/>
                      <w10:wrap type="square"/>
                    </v:line>
                  </w:pict>
                </mc:Fallback>
              </mc:AlternateContent>
            </w:r>
          </w:p>
        </w:tc>
        <w:tc>
          <w:tcPr>
            <w:tcW w:w="2131" w:type="dxa"/>
            <w:tcBorders>
              <w:left w:val="nil"/>
            </w:tcBorders>
            <w:vAlign w:val="bottom"/>
          </w:tcPr>
          <w:p w14:paraId="699F2850" w14:textId="1B36C321" w:rsidR="0064401C" w:rsidRPr="00204D40" w:rsidRDefault="0064401C" w:rsidP="0064401C">
            <w:pPr>
              <w:spacing w:after="240"/>
              <w:rPr>
                <w:rFonts w:eastAsia="Times New Roman" w:cstheme="minorHAnsi"/>
                <w:sz w:val="16"/>
                <w:szCs w:val="16"/>
                <w:lang w:eastAsia="ca-ES"/>
              </w:rPr>
            </w:pPr>
            <w:r w:rsidRPr="00204D40">
              <w:rPr>
                <w:rFonts w:eastAsia="Times New Roman" w:cstheme="minorHAnsi"/>
                <w:sz w:val="16"/>
                <w:szCs w:val="16"/>
                <w:lang w:eastAsia="ca-ES"/>
              </w:rPr>
              <w:t>Molt per sobre de la mitjana</w:t>
            </w:r>
          </w:p>
        </w:tc>
      </w:tr>
      <w:tr w:rsidR="0064401C" w14:paraId="13FC9BB0" w14:textId="77777777" w:rsidTr="0064401C">
        <w:trPr>
          <w:trHeight w:val="558"/>
        </w:trPr>
        <w:tc>
          <w:tcPr>
            <w:tcW w:w="558" w:type="dxa"/>
            <w:vAlign w:val="bottom"/>
          </w:tcPr>
          <w:p w14:paraId="0AF769C1" w14:textId="7BB1AC8D" w:rsidR="0064401C" w:rsidRDefault="00DB59ED" w:rsidP="0064401C">
            <w:pPr>
              <w:spacing w:after="240"/>
              <w:jc w:val="center"/>
              <w:rPr>
                <w:rFonts w:eastAsia="Times New Roman" w:cstheme="minorHAnsi"/>
                <w:lang w:eastAsia="ca-ES"/>
              </w:rPr>
            </w:pPr>
            <w:r>
              <w:rPr>
                <w:rFonts w:eastAsia="Times New Roman" w:cstheme="minorHAnsi"/>
                <w:lang w:eastAsia="ca-ES"/>
              </w:rPr>
              <w:t>27</w:t>
            </w:r>
          </w:p>
        </w:tc>
        <w:tc>
          <w:tcPr>
            <w:tcW w:w="3979" w:type="dxa"/>
            <w:vAlign w:val="bottom"/>
          </w:tcPr>
          <w:p w14:paraId="50A0CE7B" w14:textId="77777777" w:rsidR="0064401C" w:rsidRDefault="0064401C" w:rsidP="0064401C">
            <w:pPr>
              <w:spacing w:after="240"/>
              <w:rPr>
                <w:rFonts w:eastAsia="Times New Roman" w:cstheme="minorHAnsi"/>
                <w:lang w:eastAsia="ca-ES"/>
              </w:rPr>
            </w:pPr>
          </w:p>
        </w:tc>
        <w:tc>
          <w:tcPr>
            <w:tcW w:w="1984" w:type="dxa"/>
            <w:tcBorders>
              <w:right w:val="nil"/>
            </w:tcBorders>
            <w:vAlign w:val="bottom"/>
          </w:tcPr>
          <w:p w14:paraId="441E1575" w14:textId="5C6D115F" w:rsidR="0064401C" w:rsidRPr="00204D40" w:rsidRDefault="0064401C" w:rsidP="0064401C">
            <w:pPr>
              <w:spacing w:after="240"/>
              <w:jc w:val="right"/>
              <w:rPr>
                <w:rFonts w:eastAsia="Times New Roman" w:cstheme="minorHAnsi"/>
                <w:sz w:val="16"/>
                <w:szCs w:val="16"/>
                <w:lang w:eastAsia="ca-ES"/>
              </w:rPr>
            </w:pPr>
            <w:r w:rsidRPr="00204D40">
              <w:rPr>
                <w:rFonts w:eastAsia="Times New Roman" w:cstheme="minorHAnsi"/>
                <w:sz w:val="16"/>
                <w:szCs w:val="16"/>
                <w:lang w:eastAsia="ca-ES"/>
              </w:rPr>
              <w:t>Molt per sota de la mitjana</w:t>
            </w:r>
          </w:p>
        </w:tc>
        <w:tc>
          <w:tcPr>
            <w:tcW w:w="6237" w:type="dxa"/>
            <w:tcBorders>
              <w:left w:val="nil"/>
              <w:right w:val="nil"/>
            </w:tcBorders>
            <w:vAlign w:val="bottom"/>
          </w:tcPr>
          <w:p w14:paraId="5129FC00" w14:textId="5F4054BC" w:rsidR="0064401C" w:rsidRDefault="0064401C" w:rsidP="0064401C">
            <w:pPr>
              <w:spacing w:after="240"/>
              <w:rPr>
                <w:rFonts w:eastAsia="Times New Roman" w:cstheme="minorHAnsi"/>
                <w:noProof/>
                <w:lang w:eastAsia="ca-ES"/>
              </w:rPr>
            </w:pPr>
            <w:r>
              <w:rPr>
                <w:rFonts w:eastAsia="Times New Roman" w:cstheme="minorHAnsi"/>
                <w:noProof/>
                <w:lang w:eastAsia="ca-ES"/>
              </w:rPr>
              <mc:AlternateContent>
                <mc:Choice Requires="wps">
                  <w:drawing>
                    <wp:anchor distT="0" distB="0" distL="114300" distR="114300" simplePos="0" relativeHeight="251765760" behindDoc="0" locked="0" layoutInCell="1" allowOverlap="1" wp14:anchorId="41FF875D" wp14:editId="02F8D72D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137795</wp:posOffset>
                      </wp:positionV>
                      <wp:extent cx="3599815" cy="0"/>
                      <wp:effectExtent l="0" t="0" r="0" b="0"/>
                      <wp:wrapSquare wrapText="bothSides"/>
                      <wp:docPr id="9" name="Connector rect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99815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C7786B3" id="Connector recte 9" o:spid="_x0000_s1026" style="position:absolute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6pt,10.85pt" to="297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" strokecolor="black [3213]" strokeweight="1.5pt">
                      <v:stroke joinstyle="miter"/>
                      <w10:wrap type="square"/>
                    </v:line>
                  </w:pict>
                </mc:Fallback>
              </mc:AlternateContent>
            </w:r>
          </w:p>
        </w:tc>
        <w:tc>
          <w:tcPr>
            <w:tcW w:w="2131" w:type="dxa"/>
            <w:tcBorders>
              <w:left w:val="nil"/>
            </w:tcBorders>
            <w:vAlign w:val="bottom"/>
          </w:tcPr>
          <w:p w14:paraId="52B56550" w14:textId="1F638B67" w:rsidR="0064401C" w:rsidRPr="00204D40" w:rsidRDefault="0064401C" w:rsidP="0064401C">
            <w:pPr>
              <w:spacing w:after="240"/>
              <w:rPr>
                <w:rFonts w:eastAsia="Times New Roman" w:cstheme="minorHAnsi"/>
                <w:sz w:val="16"/>
                <w:szCs w:val="16"/>
                <w:lang w:eastAsia="ca-ES"/>
              </w:rPr>
            </w:pPr>
            <w:r w:rsidRPr="00204D40">
              <w:rPr>
                <w:rFonts w:eastAsia="Times New Roman" w:cstheme="minorHAnsi"/>
                <w:sz w:val="16"/>
                <w:szCs w:val="16"/>
                <w:lang w:eastAsia="ca-ES"/>
              </w:rPr>
              <w:t>Molt per sobre de la mitjana</w:t>
            </w:r>
          </w:p>
        </w:tc>
      </w:tr>
      <w:tr w:rsidR="0064401C" w14:paraId="509C873B" w14:textId="77777777" w:rsidTr="0064401C">
        <w:trPr>
          <w:trHeight w:val="558"/>
        </w:trPr>
        <w:tc>
          <w:tcPr>
            <w:tcW w:w="558" w:type="dxa"/>
            <w:vAlign w:val="bottom"/>
          </w:tcPr>
          <w:p w14:paraId="2E9EAF41" w14:textId="6ABE5EEC" w:rsidR="0064401C" w:rsidRDefault="00DB59ED" w:rsidP="0064401C">
            <w:pPr>
              <w:spacing w:after="240"/>
              <w:jc w:val="center"/>
              <w:rPr>
                <w:rFonts w:eastAsia="Times New Roman" w:cstheme="minorHAnsi"/>
                <w:lang w:eastAsia="ca-ES"/>
              </w:rPr>
            </w:pPr>
            <w:r>
              <w:rPr>
                <w:rFonts w:eastAsia="Times New Roman" w:cstheme="minorHAnsi"/>
                <w:lang w:eastAsia="ca-ES"/>
              </w:rPr>
              <w:t>28</w:t>
            </w:r>
          </w:p>
        </w:tc>
        <w:tc>
          <w:tcPr>
            <w:tcW w:w="3979" w:type="dxa"/>
            <w:vAlign w:val="bottom"/>
          </w:tcPr>
          <w:p w14:paraId="18B62FB3" w14:textId="77777777" w:rsidR="0064401C" w:rsidRDefault="0064401C" w:rsidP="0064401C">
            <w:pPr>
              <w:spacing w:after="240"/>
              <w:rPr>
                <w:rFonts w:eastAsia="Times New Roman" w:cstheme="minorHAnsi"/>
                <w:lang w:eastAsia="ca-ES"/>
              </w:rPr>
            </w:pPr>
          </w:p>
        </w:tc>
        <w:tc>
          <w:tcPr>
            <w:tcW w:w="1984" w:type="dxa"/>
            <w:tcBorders>
              <w:right w:val="nil"/>
            </w:tcBorders>
            <w:vAlign w:val="bottom"/>
          </w:tcPr>
          <w:p w14:paraId="2050ACC3" w14:textId="3CF11C12" w:rsidR="0064401C" w:rsidRPr="00204D40" w:rsidRDefault="0064401C" w:rsidP="0064401C">
            <w:pPr>
              <w:spacing w:after="240"/>
              <w:jc w:val="right"/>
              <w:rPr>
                <w:rFonts w:eastAsia="Times New Roman" w:cstheme="minorHAnsi"/>
                <w:sz w:val="16"/>
                <w:szCs w:val="16"/>
                <w:lang w:eastAsia="ca-ES"/>
              </w:rPr>
            </w:pPr>
            <w:r w:rsidRPr="00204D40">
              <w:rPr>
                <w:rFonts w:eastAsia="Times New Roman" w:cstheme="minorHAnsi"/>
                <w:sz w:val="16"/>
                <w:szCs w:val="16"/>
                <w:lang w:eastAsia="ca-ES"/>
              </w:rPr>
              <w:t>Molt per sota de la mitjana</w:t>
            </w:r>
          </w:p>
        </w:tc>
        <w:tc>
          <w:tcPr>
            <w:tcW w:w="6237" w:type="dxa"/>
            <w:tcBorders>
              <w:left w:val="nil"/>
              <w:right w:val="nil"/>
            </w:tcBorders>
            <w:vAlign w:val="bottom"/>
          </w:tcPr>
          <w:p w14:paraId="52007A4C" w14:textId="08CEA859" w:rsidR="0064401C" w:rsidRDefault="0064401C" w:rsidP="0064401C">
            <w:pPr>
              <w:spacing w:after="240"/>
              <w:rPr>
                <w:rFonts w:eastAsia="Times New Roman" w:cstheme="minorHAnsi"/>
                <w:noProof/>
                <w:lang w:eastAsia="ca-ES"/>
              </w:rPr>
            </w:pPr>
            <w:r>
              <w:rPr>
                <w:rFonts w:eastAsia="Times New Roman" w:cstheme="minorHAnsi"/>
                <w:noProof/>
                <w:lang w:eastAsia="ca-ES"/>
              </w:rPr>
              <mc:AlternateContent>
                <mc:Choice Requires="wps">
                  <w:drawing>
                    <wp:anchor distT="0" distB="0" distL="114300" distR="114300" simplePos="0" relativeHeight="251766784" behindDoc="0" locked="0" layoutInCell="1" allowOverlap="1" wp14:anchorId="7B1D0E95" wp14:editId="24C5696F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137795</wp:posOffset>
                      </wp:positionV>
                      <wp:extent cx="3599815" cy="0"/>
                      <wp:effectExtent l="0" t="0" r="0" b="0"/>
                      <wp:wrapSquare wrapText="bothSides"/>
                      <wp:docPr id="22" name="Connector recte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99815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A96D33F" id="Connector recte 22" o:spid="_x0000_s1026" style="position:absolute;z-index:25176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6pt,10.85pt" to="297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" strokecolor="black [3213]" strokeweight="1.5pt">
                      <v:stroke joinstyle="miter"/>
                      <w10:wrap type="square"/>
                    </v:line>
                  </w:pict>
                </mc:Fallback>
              </mc:AlternateContent>
            </w:r>
          </w:p>
        </w:tc>
        <w:tc>
          <w:tcPr>
            <w:tcW w:w="2131" w:type="dxa"/>
            <w:tcBorders>
              <w:left w:val="nil"/>
            </w:tcBorders>
            <w:vAlign w:val="bottom"/>
          </w:tcPr>
          <w:p w14:paraId="77609E0E" w14:textId="446A922D" w:rsidR="0064401C" w:rsidRPr="00204D40" w:rsidRDefault="0064401C" w:rsidP="0064401C">
            <w:pPr>
              <w:spacing w:after="240"/>
              <w:rPr>
                <w:rFonts w:eastAsia="Times New Roman" w:cstheme="minorHAnsi"/>
                <w:sz w:val="16"/>
                <w:szCs w:val="16"/>
                <w:lang w:eastAsia="ca-ES"/>
              </w:rPr>
            </w:pPr>
            <w:r w:rsidRPr="00204D40">
              <w:rPr>
                <w:rFonts w:eastAsia="Times New Roman" w:cstheme="minorHAnsi"/>
                <w:sz w:val="16"/>
                <w:szCs w:val="16"/>
                <w:lang w:eastAsia="ca-ES"/>
              </w:rPr>
              <w:t>Molt per sobre de la mitjana</w:t>
            </w:r>
          </w:p>
        </w:tc>
      </w:tr>
      <w:tr w:rsidR="0064401C" w14:paraId="2DC007EB" w14:textId="77777777" w:rsidTr="0064401C">
        <w:trPr>
          <w:trHeight w:val="558"/>
        </w:trPr>
        <w:tc>
          <w:tcPr>
            <w:tcW w:w="558" w:type="dxa"/>
            <w:vAlign w:val="bottom"/>
          </w:tcPr>
          <w:p w14:paraId="4C11F43A" w14:textId="42A89F6B" w:rsidR="0064401C" w:rsidRDefault="00DB59ED" w:rsidP="0064401C">
            <w:pPr>
              <w:spacing w:after="240"/>
              <w:jc w:val="center"/>
              <w:rPr>
                <w:rFonts w:eastAsia="Times New Roman" w:cstheme="minorHAnsi"/>
                <w:lang w:eastAsia="ca-ES"/>
              </w:rPr>
            </w:pPr>
            <w:r>
              <w:rPr>
                <w:rFonts w:eastAsia="Times New Roman" w:cstheme="minorHAnsi"/>
                <w:lang w:eastAsia="ca-ES"/>
              </w:rPr>
              <w:t>29</w:t>
            </w:r>
          </w:p>
        </w:tc>
        <w:tc>
          <w:tcPr>
            <w:tcW w:w="3979" w:type="dxa"/>
            <w:vAlign w:val="bottom"/>
          </w:tcPr>
          <w:p w14:paraId="67D320E5" w14:textId="77777777" w:rsidR="0064401C" w:rsidRDefault="0064401C" w:rsidP="0064401C">
            <w:pPr>
              <w:spacing w:after="240"/>
              <w:rPr>
                <w:rFonts w:eastAsia="Times New Roman" w:cstheme="minorHAnsi"/>
                <w:lang w:eastAsia="ca-ES"/>
              </w:rPr>
            </w:pPr>
          </w:p>
        </w:tc>
        <w:tc>
          <w:tcPr>
            <w:tcW w:w="1984" w:type="dxa"/>
            <w:tcBorders>
              <w:right w:val="nil"/>
            </w:tcBorders>
            <w:vAlign w:val="bottom"/>
          </w:tcPr>
          <w:p w14:paraId="29A1EA81" w14:textId="07CAC676" w:rsidR="0064401C" w:rsidRPr="00204D40" w:rsidRDefault="0064401C" w:rsidP="0064401C">
            <w:pPr>
              <w:spacing w:after="240"/>
              <w:jc w:val="right"/>
              <w:rPr>
                <w:rFonts w:eastAsia="Times New Roman" w:cstheme="minorHAnsi"/>
                <w:sz w:val="16"/>
                <w:szCs w:val="16"/>
                <w:lang w:eastAsia="ca-ES"/>
              </w:rPr>
            </w:pPr>
            <w:r w:rsidRPr="00204D40">
              <w:rPr>
                <w:rFonts w:eastAsia="Times New Roman" w:cstheme="minorHAnsi"/>
                <w:sz w:val="16"/>
                <w:szCs w:val="16"/>
                <w:lang w:eastAsia="ca-ES"/>
              </w:rPr>
              <w:t>Molt per sota de la mitjana</w:t>
            </w:r>
          </w:p>
        </w:tc>
        <w:tc>
          <w:tcPr>
            <w:tcW w:w="6237" w:type="dxa"/>
            <w:tcBorders>
              <w:left w:val="nil"/>
              <w:right w:val="nil"/>
            </w:tcBorders>
            <w:vAlign w:val="bottom"/>
          </w:tcPr>
          <w:p w14:paraId="43AE0D43" w14:textId="092C433C" w:rsidR="0064401C" w:rsidRDefault="0064401C" w:rsidP="0064401C">
            <w:pPr>
              <w:spacing w:after="240"/>
              <w:rPr>
                <w:rFonts w:eastAsia="Times New Roman" w:cstheme="minorHAnsi"/>
                <w:noProof/>
                <w:lang w:eastAsia="ca-ES"/>
              </w:rPr>
            </w:pPr>
            <w:r>
              <w:rPr>
                <w:rFonts w:eastAsia="Times New Roman" w:cstheme="minorHAnsi"/>
                <w:noProof/>
                <w:lang w:eastAsia="ca-ES"/>
              </w:rPr>
              <mc:AlternateContent>
                <mc:Choice Requires="wps">
                  <w:drawing>
                    <wp:anchor distT="0" distB="0" distL="114300" distR="114300" simplePos="0" relativeHeight="251767808" behindDoc="0" locked="0" layoutInCell="1" allowOverlap="1" wp14:anchorId="021C0847" wp14:editId="0876371B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137795</wp:posOffset>
                      </wp:positionV>
                      <wp:extent cx="3599815" cy="0"/>
                      <wp:effectExtent l="0" t="0" r="0" b="0"/>
                      <wp:wrapSquare wrapText="bothSides"/>
                      <wp:docPr id="25" name="Connector recte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99815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428EAC0" id="Connector recte 25" o:spid="_x0000_s1026" style="position:absolute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6pt,10.85pt" to="297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" strokecolor="black [3213]" strokeweight="1.5pt">
                      <v:stroke joinstyle="miter"/>
                      <w10:wrap type="square"/>
                    </v:line>
                  </w:pict>
                </mc:Fallback>
              </mc:AlternateContent>
            </w:r>
          </w:p>
        </w:tc>
        <w:tc>
          <w:tcPr>
            <w:tcW w:w="2131" w:type="dxa"/>
            <w:tcBorders>
              <w:left w:val="nil"/>
            </w:tcBorders>
            <w:vAlign w:val="bottom"/>
          </w:tcPr>
          <w:p w14:paraId="073F983D" w14:textId="3A2CB9D6" w:rsidR="0064401C" w:rsidRPr="00204D40" w:rsidRDefault="0064401C" w:rsidP="0064401C">
            <w:pPr>
              <w:spacing w:after="240"/>
              <w:rPr>
                <w:rFonts w:eastAsia="Times New Roman" w:cstheme="minorHAnsi"/>
                <w:sz w:val="16"/>
                <w:szCs w:val="16"/>
                <w:lang w:eastAsia="ca-ES"/>
              </w:rPr>
            </w:pPr>
            <w:r w:rsidRPr="00204D40">
              <w:rPr>
                <w:rFonts w:eastAsia="Times New Roman" w:cstheme="minorHAnsi"/>
                <w:sz w:val="16"/>
                <w:szCs w:val="16"/>
                <w:lang w:eastAsia="ca-ES"/>
              </w:rPr>
              <w:t>Molt per sobre de la mitjana</w:t>
            </w:r>
          </w:p>
        </w:tc>
      </w:tr>
      <w:tr w:rsidR="0064401C" w14:paraId="45904771" w14:textId="77777777" w:rsidTr="0064401C">
        <w:trPr>
          <w:trHeight w:val="558"/>
        </w:trPr>
        <w:tc>
          <w:tcPr>
            <w:tcW w:w="558" w:type="dxa"/>
            <w:vAlign w:val="bottom"/>
          </w:tcPr>
          <w:p w14:paraId="5A73D66C" w14:textId="7CA44950" w:rsidR="0064401C" w:rsidRDefault="00DB59ED" w:rsidP="0064401C">
            <w:pPr>
              <w:spacing w:after="240"/>
              <w:jc w:val="center"/>
              <w:rPr>
                <w:rFonts w:eastAsia="Times New Roman" w:cstheme="minorHAnsi"/>
                <w:lang w:eastAsia="ca-ES"/>
              </w:rPr>
            </w:pPr>
            <w:r>
              <w:rPr>
                <w:rFonts w:eastAsia="Times New Roman" w:cstheme="minorHAnsi"/>
                <w:lang w:eastAsia="ca-ES"/>
              </w:rPr>
              <w:t>30</w:t>
            </w:r>
          </w:p>
        </w:tc>
        <w:tc>
          <w:tcPr>
            <w:tcW w:w="3979" w:type="dxa"/>
            <w:vAlign w:val="bottom"/>
          </w:tcPr>
          <w:p w14:paraId="28F5E5CC" w14:textId="77777777" w:rsidR="0064401C" w:rsidRDefault="0064401C" w:rsidP="0064401C">
            <w:pPr>
              <w:spacing w:after="240"/>
              <w:rPr>
                <w:rFonts w:eastAsia="Times New Roman" w:cstheme="minorHAnsi"/>
                <w:lang w:eastAsia="ca-ES"/>
              </w:rPr>
            </w:pPr>
          </w:p>
        </w:tc>
        <w:tc>
          <w:tcPr>
            <w:tcW w:w="1984" w:type="dxa"/>
            <w:tcBorders>
              <w:right w:val="nil"/>
            </w:tcBorders>
            <w:vAlign w:val="bottom"/>
          </w:tcPr>
          <w:p w14:paraId="7C7D808C" w14:textId="4A162B99" w:rsidR="0064401C" w:rsidRPr="00204D40" w:rsidRDefault="0064401C" w:rsidP="0064401C">
            <w:pPr>
              <w:spacing w:after="240"/>
              <w:jc w:val="right"/>
              <w:rPr>
                <w:rFonts w:eastAsia="Times New Roman" w:cstheme="minorHAnsi"/>
                <w:sz w:val="16"/>
                <w:szCs w:val="16"/>
                <w:lang w:eastAsia="ca-ES"/>
              </w:rPr>
            </w:pPr>
            <w:r w:rsidRPr="00204D40">
              <w:rPr>
                <w:rFonts w:eastAsia="Times New Roman" w:cstheme="minorHAnsi"/>
                <w:sz w:val="16"/>
                <w:szCs w:val="16"/>
                <w:lang w:eastAsia="ca-ES"/>
              </w:rPr>
              <w:t>Molt per sota de la mitjana</w:t>
            </w:r>
          </w:p>
        </w:tc>
        <w:tc>
          <w:tcPr>
            <w:tcW w:w="6237" w:type="dxa"/>
            <w:tcBorders>
              <w:left w:val="nil"/>
              <w:right w:val="nil"/>
            </w:tcBorders>
            <w:vAlign w:val="bottom"/>
          </w:tcPr>
          <w:p w14:paraId="75B978F6" w14:textId="4F936D2A" w:rsidR="0064401C" w:rsidRDefault="0064401C" w:rsidP="0064401C">
            <w:pPr>
              <w:spacing w:after="240"/>
              <w:rPr>
                <w:rFonts w:eastAsia="Times New Roman" w:cstheme="minorHAnsi"/>
                <w:noProof/>
                <w:lang w:eastAsia="ca-ES"/>
              </w:rPr>
            </w:pPr>
            <w:r>
              <w:rPr>
                <w:rFonts w:eastAsia="Times New Roman" w:cstheme="minorHAnsi"/>
                <w:noProof/>
                <w:lang w:eastAsia="ca-ES"/>
              </w:rPr>
              <mc:AlternateContent>
                <mc:Choice Requires="wps">
                  <w:drawing>
                    <wp:anchor distT="0" distB="0" distL="114300" distR="114300" simplePos="0" relativeHeight="251769856" behindDoc="0" locked="0" layoutInCell="1" allowOverlap="1" wp14:anchorId="65CFC344" wp14:editId="6E82EDD4">
                      <wp:simplePos x="0" y="0"/>
                      <wp:positionH relativeFrom="column">
                        <wp:posOffset>172720</wp:posOffset>
                      </wp:positionH>
                      <wp:positionV relativeFrom="paragraph">
                        <wp:posOffset>137795</wp:posOffset>
                      </wp:positionV>
                      <wp:extent cx="3599815" cy="0"/>
                      <wp:effectExtent l="0" t="0" r="0" b="0"/>
                      <wp:wrapSquare wrapText="bothSides"/>
                      <wp:docPr id="26" name="Connector recte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99815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04B89A9" id="Connector recte 26" o:spid="_x0000_s1026" style="position:absolute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6pt,10.85pt" to="297.0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" strokecolor="black [3213]" strokeweight="1.5pt">
                      <v:stroke joinstyle="miter"/>
                      <w10:wrap type="square"/>
                    </v:line>
                  </w:pict>
                </mc:Fallback>
              </mc:AlternateContent>
            </w:r>
          </w:p>
        </w:tc>
        <w:tc>
          <w:tcPr>
            <w:tcW w:w="2131" w:type="dxa"/>
            <w:tcBorders>
              <w:left w:val="nil"/>
            </w:tcBorders>
            <w:vAlign w:val="bottom"/>
          </w:tcPr>
          <w:p w14:paraId="67626A2E" w14:textId="2FEACDF6" w:rsidR="0064401C" w:rsidRPr="00204D40" w:rsidRDefault="0064401C" w:rsidP="0064401C">
            <w:pPr>
              <w:spacing w:after="240"/>
              <w:rPr>
                <w:rFonts w:eastAsia="Times New Roman" w:cstheme="minorHAnsi"/>
                <w:sz w:val="16"/>
                <w:szCs w:val="16"/>
                <w:lang w:eastAsia="ca-ES"/>
              </w:rPr>
            </w:pPr>
            <w:r w:rsidRPr="00204D40">
              <w:rPr>
                <w:rFonts w:eastAsia="Times New Roman" w:cstheme="minorHAnsi"/>
                <w:sz w:val="16"/>
                <w:szCs w:val="16"/>
                <w:lang w:eastAsia="ca-ES"/>
              </w:rPr>
              <w:t>Molt per sobre de la mitjana</w:t>
            </w:r>
          </w:p>
        </w:tc>
      </w:tr>
    </w:tbl>
    <w:p w14:paraId="212FA98A" w14:textId="02D31C1A" w:rsidR="001A74A0" w:rsidRDefault="001A74A0" w:rsidP="002575AB"/>
    <w:sectPr w:rsidR="001A74A0" w:rsidSect="00E92346">
      <w:pgSz w:w="16838" w:h="11906" w:orient="landscape"/>
      <w:pgMar w:top="284" w:right="1417" w:bottom="85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9137A7"/>
    <w:multiLevelType w:val="multilevel"/>
    <w:tmpl w:val="860AA2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DC62227"/>
    <w:multiLevelType w:val="hybridMultilevel"/>
    <w:tmpl w:val="EDC2E666"/>
    <w:lvl w:ilvl="0" w:tplc="040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A2579E"/>
    <w:multiLevelType w:val="hybridMultilevel"/>
    <w:tmpl w:val="28F248C8"/>
    <w:lvl w:ilvl="0" w:tplc="22A0CB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1A22CD"/>
    <w:multiLevelType w:val="multilevel"/>
    <w:tmpl w:val="66BA49BC"/>
    <w:lvl w:ilvl="0">
      <w:start w:val="1"/>
      <w:numFmt w:val="decimal"/>
      <w:pStyle w:val="vell"/>
      <w:lvlText w:val="%1.-"/>
      <w:lvlJc w:val="left"/>
      <w:pPr>
        <w:tabs>
          <w:tab w:val="num" w:pos="340"/>
        </w:tabs>
        <w:ind w:left="0" w:firstLine="0"/>
      </w:pPr>
      <w:rPr>
        <w:rFonts w:ascii="Arial" w:hAnsi="Arial" w:hint="default"/>
        <w:b/>
        <w:i w:val="0"/>
        <w:sz w:val="28"/>
      </w:rPr>
    </w:lvl>
    <w:lvl w:ilvl="1">
      <w:start w:val="1"/>
      <w:numFmt w:val="decimal"/>
      <w:lvlText w:val="%1.%2.-"/>
      <w:lvlJc w:val="left"/>
      <w:pPr>
        <w:ind w:left="0" w:firstLine="0"/>
      </w:pPr>
      <w:rPr>
        <w:rFonts w:ascii="Arial" w:hAnsi="Arial" w:hint="default"/>
        <w:b/>
        <w:i w:val="0"/>
        <w:sz w:val="28"/>
      </w:rPr>
    </w:lvl>
    <w:lvl w:ilvl="2">
      <w:start w:val="1"/>
      <w:numFmt w:val="lowerLetter"/>
      <w:lvlText w:val="%3)"/>
      <w:lvlJc w:val="left"/>
      <w:pPr>
        <w:ind w:left="0" w:firstLine="0"/>
      </w:pPr>
      <w:rPr>
        <w:rFonts w:ascii="Arial" w:hAnsi="Arial" w:hint="default"/>
        <w:sz w:val="28"/>
      </w:rPr>
    </w:lvl>
    <w:lvl w:ilvl="3">
      <w:start w:val="1"/>
      <w:numFmt w:val="decimal"/>
      <w:lvlText w:val="(%4)"/>
      <w:lvlJc w:val="left"/>
      <w:pPr>
        <w:ind w:left="1808" w:hanging="38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5" w:hanging="38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2" w:hanging="3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79" w:hanging="38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36" w:hanging="38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93" w:hanging="380"/>
      </w:pPr>
      <w:rPr>
        <w:rFonts w:hint="default"/>
      </w:rPr>
    </w:lvl>
  </w:abstractNum>
  <w:abstractNum w:abstractNumId="4" w15:restartNumberingAfterBreak="0">
    <w:nsid w:val="183C79DF"/>
    <w:multiLevelType w:val="hybridMultilevel"/>
    <w:tmpl w:val="5D54C696"/>
    <w:lvl w:ilvl="0" w:tplc="B69AE5B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0475BA"/>
    <w:multiLevelType w:val="hybridMultilevel"/>
    <w:tmpl w:val="E152A068"/>
    <w:lvl w:ilvl="0" w:tplc="B69AE5B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B54E07"/>
    <w:multiLevelType w:val="multilevel"/>
    <w:tmpl w:val="166C8586"/>
    <w:lvl w:ilvl="0">
      <w:start w:val="1"/>
      <w:numFmt w:val="decimal"/>
      <w:pStyle w:val="A-TITOLCAPITOLTESI"/>
      <w:lvlText w:val="%1.-"/>
      <w:lvlJc w:val="left"/>
      <w:pPr>
        <w:ind w:left="340" w:hanging="340"/>
      </w:pPr>
      <w:rPr>
        <w:rFonts w:ascii="Arial" w:hAnsi="Arial" w:hint="default"/>
        <w:b/>
        <w:i w:val="0"/>
        <w:sz w:val="28"/>
      </w:rPr>
    </w:lvl>
    <w:lvl w:ilvl="1">
      <w:start w:val="1"/>
      <w:numFmt w:val="decimal"/>
      <w:pStyle w:val="B-APARTATTESI"/>
      <w:lvlText w:val="%1.%2.-"/>
      <w:lvlJc w:val="left"/>
      <w:pPr>
        <w:ind w:left="340" w:hanging="340"/>
      </w:pPr>
      <w:rPr>
        <w:rFonts w:ascii="Arial" w:hAnsi="Arial" w:hint="default"/>
        <w:b/>
        <w:i w:val="0"/>
        <w:sz w:val="28"/>
      </w:rPr>
    </w:lvl>
    <w:lvl w:ilvl="2">
      <w:start w:val="1"/>
      <w:numFmt w:val="lowerLetter"/>
      <w:pStyle w:val="C-SUBAPARTATTESI"/>
      <w:lvlText w:val="%3)"/>
      <w:lvlJc w:val="left"/>
      <w:pPr>
        <w:ind w:left="340" w:hanging="340"/>
      </w:pPr>
      <w:rPr>
        <w:rFonts w:ascii="Arial" w:hAnsi="Arial" w:hint="default"/>
        <w:caps w:val="0"/>
        <w:strike w:val="0"/>
        <w:dstrike w:val="0"/>
        <w:vanish w:val="0"/>
        <w:sz w:val="28"/>
        <w:vertAlign w:val="baseline"/>
      </w:rPr>
    </w:lvl>
    <w:lvl w:ilvl="3">
      <w:start w:val="1"/>
      <w:numFmt w:val="decimal"/>
      <w:lvlText w:val="(%4)"/>
      <w:lvlJc w:val="left"/>
      <w:pPr>
        <w:ind w:left="340" w:hanging="3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40" w:hanging="3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40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40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0" w:hanging="3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40" w:hanging="340"/>
      </w:pPr>
      <w:rPr>
        <w:rFonts w:hint="default"/>
      </w:rPr>
    </w:lvl>
  </w:abstractNum>
  <w:abstractNum w:abstractNumId="7" w15:restartNumberingAfterBreak="0">
    <w:nsid w:val="5C5A43D9"/>
    <w:multiLevelType w:val="hybridMultilevel"/>
    <w:tmpl w:val="F31AE12C"/>
    <w:lvl w:ilvl="0" w:tplc="D12629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D051F5"/>
    <w:multiLevelType w:val="multilevel"/>
    <w:tmpl w:val="BE7E7278"/>
    <w:name w:val="nuria"/>
    <w:styleLink w:val="moltvell"/>
    <w:lvl w:ilvl="0">
      <w:start w:val="1"/>
      <w:numFmt w:val="decimal"/>
      <w:lvlText w:val="%1.-"/>
      <w:lvlJc w:val="left"/>
      <w:pPr>
        <w:ind w:left="737" w:hanging="380"/>
      </w:pPr>
      <w:rPr>
        <w:rFonts w:ascii="Calibri" w:hAnsi="Calibri" w:hint="default"/>
        <w:sz w:val="28"/>
      </w:rPr>
    </w:lvl>
    <w:lvl w:ilvl="1">
      <w:start w:val="1"/>
      <w:numFmt w:val="decimal"/>
      <w:lvlText w:val="%2)"/>
      <w:lvlJc w:val="left"/>
      <w:pPr>
        <w:ind w:left="1094" w:hanging="38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451" w:hanging="38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8" w:hanging="38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5" w:hanging="38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2" w:hanging="3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79" w:hanging="38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36" w:hanging="38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93" w:hanging="380"/>
      </w:pPr>
      <w:rPr>
        <w:rFonts w:hint="default"/>
      </w:rPr>
    </w:lvl>
  </w:abstractNum>
  <w:abstractNum w:abstractNumId="9" w15:restartNumberingAfterBreak="0">
    <w:nsid w:val="73F000B8"/>
    <w:multiLevelType w:val="multilevel"/>
    <w:tmpl w:val="9716C812"/>
    <w:lvl w:ilvl="0">
      <w:start w:val="1"/>
      <w:numFmt w:val="decimal"/>
      <w:pStyle w:val="PICS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7D1E2DFD"/>
    <w:multiLevelType w:val="hybridMultilevel"/>
    <w:tmpl w:val="15C20F16"/>
    <w:lvl w:ilvl="0" w:tplc="789C5B3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3"/>
  </w:num>
  <w:num w:numId="4">
    <w:abstractNumId w:val="3"/>
  </w:num>
  <w:num w:numId="5">
    <w:abstractNumId w:val="3"/>
  </w:num>
  <w:num w:numId="6">
    <w:abstractNumId w:val="6"/>
  </w:num>
  <w:num w:numId="7">
    <w:abstractNumId w:val="6"/>
  </w:num>
  <w:num w:numId="8">
    <w:abstractNumId w:val="6"/>
  </w:num>
  <w:num w:numId="9">
    <w:abstractNumId w:val="6"/>
  </w:num>
  <w:num w:numId="10">
    <w:abstractNumId w:val="2"/>
  </w:num>
  <w:num w:numId="11">
    <w:abstractNumId w:val="7"/>
  </w:num>
  <w:num w:numId="12">
    <w:abstractNumId w:val="9"/>
  </w:num>
  <w:num w:numId="13">
    <w:abstractNumId w:val="10"/>
  </w:num>
  <w:num w:numId="14">
    <w:abstractNumId w:val="1"/>
  </w:num>
  <w:num w:numId="15">
    <w:abstractNumId w:val="5"/>
  </w:num>
  <w:num w:numId="16">
    <w:abstractNumId w:val="4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MjWxMDQztjAyMzZW0lEKTi0uzszPAykwqgUAx8D40ywAAAA="/>
  </w:docVars>
  <w:rsids>
    <w:rsidRoot w:val="00806492"/>
    <w:rsid w:val="000004F3"/>
    <w:rsid w:val="00000919"/>
    <w:rsid w:val="00000D6F"/>
    <w:rsid w:val="00004779"/>
    <w:rsid w:val="0000755A"/>
    <w:rsid w:val="00010822"/>
    <w:rsid w:val="00011875"/>
    <w:rsid w:val="00012A0B"/>
    <w:rsid w:val="00013285"/>
    <w:rsid w:val="0001602C"/>
    <w:rsid w:val="0001680C"/>
    <w:rsid w:val="00016D26"/>
    <w:rsid w:val="00017B1B"/>
    <w:rsid w:val="00020BD0"/>
    <w:rsid w:val="000238F4"/>
    <w:rsid w:val="00023ADA"/>
    <w:rsid w:val="00023FAD"/>
    <w:rsid w:val="000248C2"/>
    <w:rsid w:val="00024C9F"/>
    <w:rsid w:val="0002524D"/>
    <w:rsid w:val="000255F8"/>
    <w:rsid w:val="0002682B"/>
    <w:rsid w:val="00030358"/>
    <w:rsid w:val="0003090A"/>
    <w:rsid w:val="00033194"/>
    <w:rsid w:val="00033698"/>
    <w:rsid w:val="0003389C"/>
    <w:rsid w:val="00033E1D"/>
    <w:rsid w:val="00036BFF"/>
    <w:rsid w:val="00037935"/>
    <w:rsid w:val="00051841"/>
    <w:rsid w:val="000524BA"/>
    <w:rsid w:val="00052C74"/>
    <w:rsid w:val="00052E9D"/>
    <w:rsid w:val="00053A62"/>
    <w:rsid w:val="0005481C"/>
    <w:rsid w:val="00055134"/>
    <w:rsid w:val="00055331"/>
    <w:rsid w:val="000554D7"/>
    <w:rsid w:val="0005594E"/>
    <w:rsid w:val="00055D00"/>
    <w:rsid w:val="00055DBF"/>
    <w:rsid w:val="00056E53"/>
    <w:rsid w:val="000577D6"/>
    <w:rsid w:val="00057899"/>
    <w:rsid w:val="00057AFB"/>
    <w:rsid w:val="0006131D"/>
    <w:rsid w:val="00061B48"/>
    <w:rsid w:val="00061D66"/>
    <w:rsid w:val="00062778"/>
    <w:rsid w:val="00064986"/>
    <w:rsid w:val="00064BDC"/>
    <w:rsid w:val="0006543F"/>
    <w:rsid w:val="000701DC"/>
    <w:rsid w:val="00074162"/>
    <w:rsid w:val="00074B5E"/>
    <w:rsid w:val="0007627E"/>
    <w:rsid w:val="00077A84"/>
    <w:rsid w:val="00077BAA"/>
    <w:rsid w:val="000800B7"/>
    <w:rsid w:val="000807D1"/>
    <w:rsid w:val="0008126F"/>
    <w:rsid w:val="00081B5A"/>
    <w:rsid w:val="00084838"/>
    <w:rsid w:val="00085725"/>
    <w:rsid w:val="00087A33"/>
    <w:rsid w:val="0009057B"/>
    <w:rsid w:val="00090B61"/>
    <w:rsid w:val="00091F06"/>
    <w:rsid w:val="000949F4"/>
    <w:rsid w:val="00095877"/>
    <w:rsid w:val="00095A3E"/>
    <w:rsid w:val="00097F67"/>
    <w:rsid w:val="000A4212"/>
    <w:rsid w:val="000A5420"/>
    <w:rsid w:val="000A564F"/>
    <w:rsid w:val="000A68BB"/>
    <w:rsid w:val="000A6F35"/>
    <w:rsid w:val="000A7058"/>
    <w:rsid w:val="000A7191"/>
    <w:rsid w:val="000A764B"/>
    <w:rsid w:val="000B093F"/>
    <w:rsid w:val="000B114C"/>
    <w:rsid w:val="000B1705"/>
    <w:rsid w:val="000B21CB"/>
    <w:rsid w:val="000B267C"/>
    <w:rsid w:val="000B2FB1"/>
    <w:rsid w:val="000B5B67"/>
    <w:rsid w:val="000B7BBB"/>
    <w:rsid w:val="000C0B13"/>
    <w:rsid w:val="000C1059"/>
    <w:rsid w:val="000C4772"/>
    <w:rsid w:val="000C4876"/>
    <w:rsid w:val="000C7D3D"/>
    <w:rsid w:val="000D0BBB"/>
    <w:rsid w:val="000D0CAA"/>
    <w:rsid w:val="000D5A41"/>
    <w:rsid w:val="000D5EFC"/>
    <w:rsid w:val="000D60F6"/>
    <w:rsid w:val="000D7975"/>
    <w:rsid w:val="000E0068"/>
    <w:rsid w:val="000E04EF"/>
    <w:rsid w:val="000E255E"/>
    <w:rsid w:val="000E35E7"/>
    <w:rsid w:val="000E432C"/>
    <w:rsid w:val="000E49C5"/>
    <w:rsid w:val="000E7528"/>
    <w:rsid w:val="000F0B0E"/>
    <w:rsid w:val="000F20F2"/>
    <w:rsid w:val="000F3D0A"/>
    <w:rsid w:val="000F5E35"/>
    <w:rsid w:val="000F655C"/>
    <w:rsid w:val="0010060C"/>
    <w:rsid w:val="001021E7"/>
    <w:rsid w:val="00104B0C"/>
    <w:rsid w:val="00104C01"/>
    <w:rsid w:val="00104F65"/>
    <w:rsid w:val="0010770A"/>
    <w:rsid w:val="00111DC0"/>
    <w:rsid w:val="00112FD7"/>
    <w:rsid w:val="00113785"/>
    <w:rsid w:val="001141D5"/>
    <w:rsid w:val="00114C2E"/>
    <w:rsid w:val="001158DB"/>
    <w:rsid w:val="00115FA3"/>
    <w:rsid w:val="001169C7"/>
    <w:rsid w:val="00117199"/>
    <w:rsid w:val="0011758E"/>
    <w:rsid w:val="00120D0B"/>
    <w:rsid w:val="0012357A"/>
    <w:rsid w:val="00125019"/>
    <w:rsid w:val="001267C0"/>
    <w:rsid w:val="00126813"/>
    <w:rsid w:val="0013343B"/>
    <w:rsid w:val="00135302"/>
    <w:rsid w:val="001358B0"/>
    <w:rsid w:val="00137131"/>
    <w:rsid w:val="00141037"/>
    <w:rsid w:val="00141E0E"/>
    <w:rsid w:val="00143201"/>
    <w:rsid w:val="00143C96"/>
    <w:rsid w:val="001441AB"/>
    <w:rsid w:val="00146514"/>
    <w:rsid w:val="0015219C"/>
    <w:rsid w:val="0015353D"/>
    <w:rsid w:val="00153D6D"/>
    <w:rsid w:val="00155865"/>
    <w:rsid w:val="00156FEB"/>
    <w:rsid w:val="00160400"/>
    <w:rsid w:val="0016050F"/>
    <w:rsid w:val="0016109D"/>
    <w:rsid w:val="0016293A"/>
    <w:rsid w:val="00164D69"/>
    <w:rsid w:val="00164FA5"/>
    <w:rsid w:val="00166091"/>
    <w:rsid w:val="00166604"/>
    <w:rsid w:val="00171702"/>
    <w:rsid w:val="00171ECE"/>
    <w:rsid w:val="001722EF"/>
    <w:rsid w:val="001740F1"/>
    <w:rsid w:val="00174351"/>
    <w:rsid w:val="00175C31"/>
    <w:rsid w:val="001764D6"/>
    <w:rsid w:val="0017705B"/>
    <w:rsid w:val="00180C8E"/>
    <w:rsid w:val="00181241"/>
    <w:rsid w:val="00182627"/>
    <w:rsid w:val="00182D74"/>
    <w:rsid w:val="00182FB2"/>
    <w:rsid w:val="00184AF4"/>
    <w:rsid w:val="00186693"/>
    <w:rsid w:val="00191143"/>
    <w:rsid w:val="001923FC"/>
    <w:rsid w:val="0019283C"/>
    <w:rsid w:val="00192F48"/>
    <w:rsid w:val="001937BE"/>
    <w:rsid w:val="00194662"/>
    <w:rsid w:val="00195F07"/>
    <w:rsid w:val="00197432"/>
    <w:rsid w:val="0019786F"/>
    <w:rsid w:val="00197F19"/>
    <w:rsid w:val="001A1AE8"/>
    <w:rsid w:val="001A1AF3"/>
    <w:rsid w:val="001A1B85"/>
    <w:rsid w:val="001A214F"/>
    <w:rsid w:val="001A28F1"/>
    <w:rsid w:val="001A373D"/>
    <w:rsid w:val="001A3A27"/>
    <w:rsid w:val="001A74A0"/>
    <w:rsid w:val="001B1F69"/>
    <w:rsid w:val="001B29D4"/>
    <w:rsid w:val="001B369F"/>
    <w:rsid w:val="001B5C76"/>
    <w:rsid w:val="001B6721"/>
    <w:rsid w:val="001B6B00"/>
    <w:rsid w:val="001C16FB"/>
    <w:rsid w:val="001C21D5"/>
    <w:rsid w:val="001C3E3E"/>
    <w:rsid w:val="001C7C45"/>
    <w:rsid w:val="001D281B"/>
    <w:rsid w:val="001D52E6"/>
    <w:rsid w:val="001D684E"/>
    <w:rsid w:val="001E0AC9"/>
    <w:rsid w:val="001E2F0B"/>
    <w:rsid w:val="001E3783"/>
    <w:rsid w:val="001E3940"/>
    <w:rsid w:val="001E4FFA"/>
    <w:rsid w:val="001E5A98"/>
    <w:rsid w:val="001E5E2D"/>
    <w:rsid w:val="001E6738"/>
    <w:rsid w:val="001F324C"/>
    <w:rsid w:val="001F54C3"/>
    <w:rsid w:val="002007FB"/>
    <w:rsid w:val="00200E14"/>
    <w:rsid w:val="00202134"/>
    <w:rsid w:val="002024DC"/>
    <w:rsid w:val="00203455"/>
    <w:rsid w:val="00203C07"/>
    <w:rsid w:val="00203DD7"/>
    <w:rsid w:val="00204159"/>
    <w:rsid w:val="00204D40"/>
    <w:rsid w:val="00204F49"/>
    <w:rsid w:val="00205C73"/>
    <w:rsid w:val="00205F22"/>
    <w:rsid w:val="002067EA"/>
    <w:rsid w:val="002068B0"/>
    <w:rsid w:val="002105B2"/>
    <w:rsid w:val="0021146C"/>
    <w:rsid w:val="00214907"/>
    <w:rsid w:val="00215E09"/>
    <w:rsid w:val="002203B7"/>
    <w:rsid w:val="00220E42"/>
    <w:rsid w:val="00221856"/>
    <w:rsid w:val="00221F60"/>
    <w:rsid w:val="00222564"/>
    <w:rsid w:val="002225C2"/>
    <w:rsid w:val="00224091"/>
    <w:rsid w:val="00225148"/>
    <w:rsid w:val="0022788C"/>
    <w:rsid w:val="00230C3E"/>
    <w:rsid w:val="00231060"/>
    <w:rsid w:val="0023346A"/>
    <w:rsid w:val="002402A8"/>
    <w:rsid w:val="0024063D"/>
    <w:rsid w:val="00240E76"/>
    <w:rsid w:val="0024171A"/>
    <w:rsid w:val="00241ADB"/>
    <w:rsid w:val="002427D8"/>
    <w:rsid w:val="00242BF3"/>
    <w:rsid w:val="00243267"/>
    <w:rsid w:val="002437F1"/>
    <w:rsid w:val="00245310"/>
    <w:rsid w:val="00245D97"/>
    <w:rsid w:val="00245DDA"/>
    <w:rsid w:val="00246E8B"/>
    <w:rsid w:val="00247E76"/>
    <w:rsid w:val="00250589"/>
    <w:rsid w:val="0025103C"/>
    <w:rsid w:val="00251140"/>
    <w:rsid w:val="00251A92"/>
    <w:rsid w:val="00252AC8"/>
    <w:rsid w:val="00254896"/>
    <w:rsid w:val="002575AB"/>
    <w:rsid w:val="00257C96"/>
    <w:rsid w:val="002604A8"/>
    <w:rsid w:val="002612DB"/>
    <w:rsid w:val="002615C0"/>
    <w:rsid w:val="00261E3C"/>
    <w:rsid w:val="002628D6"/>
    <w:rsid w:val="00263271"/>
    <w:rsid w:val="00263745"/>
    <w:rsid w:val="002662C1"/>
    <w:rsid w:val="00266A2A"/>
    <w:rsid w:val="00266ED4"/>
    <w:rsid w:val="0026725B"/>
    <w:rsid w:val="002675F7"/>
    <w:rsid w:val="002678F3"/>
    <w:rsid w:val="002711DB"/>
    <w:rsid w:val="00272A18"/>
    <w:rsid w:val="002733F0"/>
    <w:rsid w:val="00273453"/>
    <w:rsid w:val="002744B2"/>
    <w:rsid w:val="00276743"/>
    <w:rsid w:val="00276754"/>
    <w:rsid w:val="002814AA"/>
    <w:rsid w:val="00281834"/>
    <w:rsid w:val="00283B43"/>
    <w:rsid w:val="00285DBC"/>
    <w:rsid w:val="0028781A"/>
    <w:rsid w:val="00287AE0"/>
    <w:rsid w:val="00292E99"/>
    <w:rsid w:val="00293219"/>
    <w:rsid w:val="00293623"/>
    <w:rsid w:val="00295226"/>
    <w:rsid w:val="002A00BD"/>
    <w:rsid w:val="002A14C2"/>
    <w:rsid w:val="002A26A6"/>
    <w:rsid w:val="002A2BD9"/>
    <w:rsid w:val="002A4F98"/>
    <w:rsid w:val="002A59C5"/>
    <w:rsid w:val="002A7775"/>
    <w:rsid w:val="002A785B"/>
    <w:rsid w:val="002B06F9"/>
    <w:rsid w:val="002B0B36"/>
    <w:rsid w:val="002B36F1"/>
    <w:rsid w:val="002B66AD"/>
    <w:rsid w:val="002C0272"/>
    <w:rsid w:val="002C09AB"/>
    <w:rsid w:val="002C0F8F"/>
    <w:rsid w:val="002C3540"/>
    <w:rsid w:val="002C39B8"/>
    <w:rsid w:val="002C54AD"/>
    <w:rsid w:val="002C7520"/>
    <w:rsid w:val="002D0FD9"/>
    <w:rsid w:val="002D1129"/>
    <w:rsid w:val="002D26FA"/>
    <w:rsid w:val="002D2856"/>
    <w:rsid w:val="002D317E"/>
    <w:rsid w:val="002D3DF1"/>
    <w:rsid w:val="002D4CAD"/>
    <w:rsid w:val="002D4F4B"/>
    <w:rsid w:val="002D5DC8"/>
    <w:rsid w:val="002E2274"/>
    <w:rsid w:val="002E2D16"/>
    <w:rsid w:val="002E4BB7"/>
    <w:rsid w:val="002E54CE"/>
    <w:rsid w:val="002E5712"/>
    <w:rsid w:val="002E599D"/>
    <w:rsid w:val="002E59BD"/>
    <w:rsid w:val="002E6CB6"/>
    <w:rsid w:val="002E7389"/>
    <w:rsid w:val="002F0611"/>
    <w:rsid w:val="002F3A43"/>
    <w:rsid w:val="002F49F2"/>
    <w:rsid w:val="002F5700"/>
    <w:rsid w:val="00300785"/>
    <w:rsid w:val="003018AC"/>
    <w:rsid w:val="00302062"/>
    <w:rsid w:val="003035DE"/>
    <w:rsid w:val="0030426A"/>
    <w:rsid w:val="00305E62"/>
    <w:rsid w:val="00305F53"/>
    <w:rsid w:val="003072AF"/>
    <w:rsid w:val="00307B8D"/>
    <w:rsid w:val="00310557"/>
    <w:rsid w:val="003160D1"/>
    <w:rsid w:val="00316EF8"/>
    <w:rsid w:val="00317F31"/>
    <w:rsid w:val="003225B2"/>
    <w:rsid w:val="00323287"/>
    <w:rsid w:val="0032480F"/>
    <w:rsid w:val="00324DBC"/>
    <w:rsid w:val="00325029"/>
    <w:rsid w:val="00325246"/>
    <w:rsid w:val="00327850"/>
    <w:rsid w:val="00327B70"/>
    <w:rsid w:val="003332FA"/>
    <w:rsid w:val="003343E4"/>
    <w:rsid w:val="00334D58"/>
    <w:rsid w:val="00335449"/>
    <w:rsid w:val="00335D01"/>
    <w:rsid w:val="00335F55"/>
    <w:rsid w:val="00336552"/>
    <w:rsid w:val="0033684D"/>
    <w:rsid w:val="00336A80"/>
    <w:rsid w:val="00337144"/>
    <w:rsid w:val="0034282E"/>
    <w:rsid w:val="00344E00"/>
    <w:rsid w:val="00344F88"/>
    <w:rsid w:val="00350BCB"/>
    <w:rsid w:val="00351F61"/>
    <w:rsid w:val="00352F29"/>
    <w:rsid w:val="00353353"/>
    <w:rsid w:val="00353EDE"/>
    <w:rsid w:val="00356F28"/>
    <w:rsid w:val="00357293"/>
    <w:rsid w:val="00357A6B"/>
    <w:rsid w:val="00362527"/>
    <w:rsid w:val="00362638"/>
    <w:rsid w:val="003639C6"/>
    <w:rsid w:val="00365DFF"/>
    <w:rsid w:val="00366A2F"/>
    <w:rsid w:val="003707F1"/>
    <w:rsid w:val="00371027"/>
    <w:rsid w:val="0037142A"/>
    <w:rsid w:val="003734F0"/>
    <w:rsid w:val="00376935"/>
    <w:rsid w:val="0037699D"/>
    <w:rsid w:val="0037786C"/>
    <w:rsid w:val="0037788D"/>
    <w:rsid w:val="003779BF"/>
    <w:rsid w:val="0038098A"/>
    <w:rsid w:val="00380ED5"/>
    <w:rsid w:val="0038174A"/>
    <w:rsid w:val="00382F80"/>
    <w:rsid w:val="003830DC"/>
    <w:rsid w:val="003836C9"/>
    <w:rsid w:val="00383DE6"/>
    <w:rsid w:val="00384960"/>
    <w:rsid w:val="00385482"/>
    <w:rsid w:val="00385F41"/>
    <w:rsid w:val="00385FBB"/>
    <w:rsid w:val="0038668F"/>
    <w:rsid w:val="003904B5"/>
    <w:rsid w:val="00393123"/>
    <w:rsid w:val="003938E2"/>
    <w:rsid w:val="00395D62"/>
    <w:rsid w:val="00396494"/>
    <w:rsid w:val="00396633"/>
    <w:rsid w:val="00397A46"/>
    <w:rsid w:val="003A000B"/>
    <w:rsid w:val="003A0B19"/>
    <w:rsid w:val="003A1281"/>
    <w:rsid w:val="003A4250"/>
    <w:rsid w:val="003A5B9D"/>
    <w:rsid w:val="003A6ADF"/>
    <w:rsid w:val="003A760C"/>
    <w:rsid w:val="003B39CF"/>
    <w:rsid w:val="003B4D79"/>
    <w:rsid w:val="003B7CD2"/>
    <w:rsid w:val="003C0EF3"/>
    <w:rsid w:val="003C1FBC"/>
    <w:rsid w:val="003C2E42"/>
    <w:rsid w:val="003C432A"/>
    <w:rsid w:val="003C4A95"/>
    <w:rsid w:val="003C5303"/>
    <w:rsid w:val="003D1E1C"/>
    <w:rsid w:val="003D3941"/>
    <w:rsid w:val="003D3F5E"/>
    <w:rsid w:val="003D5CB1"/>
    <w:rsid w:val="003D5F04"/>
    <w:rsid w:val="003D7984"/>
    <w:rsid w:val="003E006B"/>
    <w:rsid w:val="003E0CDC"/>
    <w:rsid w:val="003E187D"/>
    <w:rsid w:val="003E2664"/>
    <w:rsid w:val="003E2802"/>
    <w:rsid w:val="003E3312"/>
    <w:rsid w:val="003E41ED"/>
    <w:rsid w:val="003E556A"/>
    <w:rsid w:val="003E5E1A"/>
    <w:rsid w:val="003E6280"/>
    <w:rsid w:val="003E7C2A"/>
    <w:rsid w:val="003F02F7"/>
    <w:rsid w:val="003F0D93"/>
    <w:rsid w:val="003F10CE"/>
    <w:rsid w:val="003F534E"/>
    <w:rsid w:val="003F58D8"/>
    <w:rsid w:val="003F6769"/>
    <w:rsid w:val="00400343"/>
    <w:rsid w:val="00401D1B"/>
    <w:rsid w:val="00401F02"/>
    <w:rsid w:val="00403888"/>
    <w:rsid w:val="004056C8"/>
    <w:rsid w:val="00405874"/>
    <w:rsid w:val="0040617A"/>
    <w:rsid w:val="004100E4"/>
    <w:rsid w:val="00410577"/>
    <w:rsid w:val="00410C66"/>
    <w:rsid w:val="004111BC"/>
    <w:rsid w:val="00414809"/>
    <w:rsid w:val="00416A6A"/>
    <w:rsid w:val="00416A91"/>
    <w:rsid w:val="00420496"/>
    <w:rsid w:val="00421514"/>
    <w:rsid w:val="00422791"/>
    <w:rsid w:val="00423DFC"/>
    <w:rsid w:val="00426AF4"/>
    <w:rsid w:val="00426ECF"/>
    <w:rsid w:val="00427736"/>
    <w:rsid w:val="00430A2C"/>
    <w:rsid w:val="00436239"/>
    <w:rsid w:val="004368B2"/>
    <w:rsid w:val="00436AD3"/>
    <w:rsid w:val="00436B2C"/>
    <w:rsid w:val="00437938"/>
    <w:rsid w:val="0044025B"/>
    <w:rsid w:val="0044060F"/>
    <w:rsid w:val="00441094"/>
    <w:rsid w:val="004420E0"/>
    <w:rsid w:val="00450AF4"/>
    <w:rsid w:val="00450CDA"/>
    <w:rsid w:val="00450E67"/>
    <w:rsid w:val="00451417"/>
    <w:rsid w:val="0045281E"/>
    <w:rsid w:val="00452912"/>
    <w:rsid w:val="00453A54"/>
    <w:rsid w:val="00454234"/>
    <w:rsid w:val="004576DF"/>
    <w:rsid w:val="004577F6"/>
    <w:rsid w:val="0045795F"/>
    <w:rsid w:val="00457FF3"/>
    <w:rsid w:val="00462241"/>
    <w:rsid w:val="004647BA"/>
    <w:rsid w:val="004647E5"/>
    <w:rsid w:val="0046498D"/>
    <w:rsid w:val="004652C0"/>
    <w:rsid w:val="0046566F"/>
    <w:rsid w:val="00465842"/>
    <w:rsid w:val="00466097"/>
    <w:rsid w:val="0046624B"/>
    <w:rsid w:val="0047212F"/>
    <w:rsid w:val="00472AEF"/>
    <w:rsid w:val="004730F5"/>
    <w:rsid w:val="0047561C"/>
    <w:rsid w:val="0047588A"/>
    <w:rsid w:val="00480100"/>
    <w:rsid w:val="00480C79"/>
    <w:rsid w:val="004816F2"/>
    <w:rsid w:val="00483E96"/>
    <w:rsid w:val="0048716B"/>
    <w:rsid w:val="00490BF9"/>
    <w:rsid w:val="00491DD7"/>
    <w:rsid w:val="004921E6"/>
    <w:rsid w:val="004939F9"/>
    <w:rsid w:val="00494116"/>
    <w:rsid w:val="00496451"/>
    <w:rsid w:val="004977FB"/>
    <w:rsid w:val="004A0C62"/>
    <w:rsid w:val="004A0C7D"/>
    <w:rsid w:val="004A6130"/>
    <w:rsid w:val="004A7986"/>
    <w:rsid w:val="004B0776"/>
    <w:rsid w:val="004B1626"/>
    <w:rsid w:val="004B24F4"/>
    <w:rsid w:val="004B6DD6"/>
    <w:rsid w:val="004B7BF3"/>
    <w:rsid w:val="004C1EB4"/>
    <w:rsid w:val="004C2487"/>
    <w:rsid w:val="004D0470"/>
    <w:rsid w:val="004D09D9"/>
    <w:rsid w:val="004D1A14"/>
    <w:rsid w:val="004D38D1"/>
    <w:rsid w:val="004D3999"/>
    <w:rsid w:val="004D4B29"/>
    <w:rsid w:val="004D4B67"/>
    <w:rsid w:val="004D4E85"/>
    <w:rsid w:val="004D6245"/>
    <w:rsid w:val="004D63FD"/>
    <w:rsid w:val="004D642D"/>
    <w:rsid w:val="004D6534"/>
    <w:rsid w:val="004D722C"/>
    <w:rsid w:val="004E0465"/>
    <w:rsid w:val="004E13AD"/>
    <w:rsid w:val="004E1ADF"/>
    <w:rsid w:val="004E1D40"/>
    <w:rsid w:val="004E23F9"/>
    <w:rsid w:val="004E3F3C"/>
    <w:rsid w:val="004E40B4"/>
    <w:rsid w:val="004E6211"/>
    <w:rsid w:val="004F0459"/>
    <w:rsid w:val="004F22C7"/>
    <w:rsid w:val="004F30E9"/>
    <w:rsid w:val="004F3754"/>
    <w:rsid w:val="004F42E4"/>
    <w:rsid w:val="004F5ED5"/>
    <w:rsid w:val="004F678B"/>
    <w:rsid w:val="004F6F75"/>
    <w:rsid w:val="004F7A48"/>
    <w:rsid w:val="004F7CF2"/>
    <w:rsid w:val="00501C79"/>
    <w:rsid w:val="0050346F"/>
    <w:rsid w:val="005044EF"/>
    <w:rsid w:val="00504790"/>
    <w:rsid w:val="0050749A"/>
    <w:rsid w:val="00507C07"/>
    <w:rsid w:val="00510186"/>
    <w:rsid w:val="00511505"/>
    <w:rsid w:val="00511FD3"/>
    <w:rsid w:val="00512EB8"/>
    <w:rsid w:val="0051354E"/>
    <w:rsid w:val="00513AB6"/>
    <w:rsid w:val="00515E33"/>
    <w:rsid w:val="0051651E"/>
    <w:rsid w:val="00516E38"/>
    <w:rsid w:val="00517AB9"/>
    <w:rsid w:val="005219C7"/>
    <w:rsid w:val="00522AA1"/>
    <w:rsid w:val="00522EAF"/>
    <w:rsid w:val="00523798"/>
    <w:rsid w:val="00523831"/>
    <w:rsid w:val="00525AFE"/>
    <w:rsid w:val="005261AE"/>
    <w:rsid w:val="005266C2"/>
    <w:rsid w:val="00526C30"/>
    <w:rsid w:val="005300C3"/>
    <w:rsid w:val="00530B56"/>
    <w:rsid w:val="005318E4"/>
    <w:rsid w:val="00531BB5"/>
    <w:rsid w:val="00531BD7"/>
    <w:rsid w:val="0053556A"/>
    <w:rsid w:val="005367CC"/>
    <w:rsid w:val="00537964"/>
    <w:rsid w:val="00537B00"/>
    <w:rsid w:val="00543820"/>
    <w:rsid w:val="005442B7"/>
    <w:rsid w:val="00544376"/>
    <w:rsid w:val="0054443B"/>
    <w:rsid w:val="0054623B"/>
    <w:rsid w:val="005510B5"/>
    <w:rsid w:val="00554F88"/>
    <w:rsid w:val="005567FA"/>
    <w:rsid w:val="00561629"/>
    <w:rsid w:val="00563892"/>
    <w:rsid w:val="005645BC"/>
    <w:rsid w:val="00564729"/>
    <w:rsid w:val="00564E18"/>
    <w:rsid w:val="00570270"/>
    <w:rsid w:val="00570A13"/>
    <w:rsid w:val="00570EF7"/>
    <w:rsid w:val="00572BA7"/>
    <w:rsid w:val="00574239"/>
    <w:rsid w:val="005764A6"/>
    <w:rsid w:val="00576971"/>
    <w:rsid w:val="00576BC2"/>
    <w:rsid w:val="00576E6E"/>
    <w:rsid w:val="00577BC9"/>
    <w:rsid w:val="0058148F"/>
    <w:rsid w:val="00582CF2"/>
    <w:rsid w:val="005836EB"/>
    <w:rsid w:val="00583FF9"/>
    <w:rsid w:val="00586463"/>
    <w:rsid w:val="00590188"/>
    <w:rsid w:val="00592938"/>
    <w:rsid w:val="005934E4"/>
    <w:rsid w:val="0059354D"/>
    <w:rsid w:val="00593B29"/>
    <w:rsid w:val="00593E76"/>
    <w:rsid w:val="00594284"/>
    <w:rsid w:val="005A3C1F"/>
    <w:rsid w:val="005A3E77"/>
    <w:rsid w:val="005A3EEF"/>
    <w:rsid w:val="005A45CD"/>
    <w:rsid w:val="005A513C"/>
    <w:rsid w:val="005A56DF"/>
    <w:rsid w:val="005A77C5"/>
    <w:rsid w:val="005B0C92"/>
    <w:rsid w:val="005B2AE6"/>
    <w:rsid w:val="005B411E"/>
    <w:rsid w:val="005B47F8"/>
    <w:rsid w:val="005B4CEF"/>
    <w:rsid w:val="005B5594"/>
    <w:rsid w:val="005B6558"/>
    <w:rsid w:val="005B7486"/>
    <w:rsid w:val="005B7FF0"/>
    <w:rsid w:val="005C12DD"/>
    <w:rsid w:val="005C188C"/>
    <w:rsid w:val="005C3009"/>
    <w:rsid w:val="005C4695"/>
    <w:rsid w:val="005C4BE6"/>
    <w:rsid w:val="005C66E2"/>
    <w:rsid w:val="005D041F"/>
    <w:rsid w:val="005D0F47"/>
    <w:rsid w:val="005D1030"/>
    <w:rsid w:val="005D1371"/>
    <w:rsid w:val="005D29F2"/>
    <w:rsid w:val="005D5C9A"/>
    <w:rsid w:val="005D6044"/>
    <w:rsid w:val="005D6E49"/>
    <w:rsid w:val="005E0749"/>
    <w:rsid w:val="005E0BFA"/>
    <w:rsid w:val="005E0DF5"/>
    <w:rsid w:val="005E0E57"/>
    <w:rsid w:val="005E1A5F"/>
    <w:rsid w:val="005E4A93"/>
    <w:rsid w:val="005E4C14"/>
    <w:rsid w:val="005E5875"/>
    <w:rsid w:val="005F0814"/>
    <w:rsid w:val="005F0DC0"/>
    <w:rsid w:val="005F3A3D"/>
    <w:rsid w:val="005F4EFB"/>
    <w:rsid w:val="005F7B6F"/>
    <w:rsid w:val="005F7BEA"/>
    <w:rsid w:val="00600E50"/>
    <w:rsid w:val="00601963"/>
    <w:rsid w:val="00602B36"/>
    <w:rsid w:val="0060304B"/>
    <w:rsid w:val="006030DD"/>
    <w:rsid w:val="0060320E"/>
    <w:rsid w:val="006050F2"/>
    <w:rsid w:val="0060575C"/>
    <w:rsid w:val="00605ED7"/>
    <w:rsid w:val="00606240"/>
    <w:rsid w:val="00606A2A"/>
    <w:rsid w:val="00607105"/>
    <w:rsid w:val="0061064B"/>
    <w:rsid w:val="0061072F"/>
    <w:rsid w:val="00620294"/>
    <w:rsid w:val="00621B68"/>
    <w:rsid w:val="00621CE1"/>
    <w:rsid w:val="00622021"/>
    <w:rsid w:val="006222A9"/>
    <w:rsid w:val="00622503"/>
    <w:rsid w:val="00622517"/>
    <w:rsid w:val="00623153"/>
    <w:rsid w:val="006232CB"/>
    <w:rsid w:val="0062442C"/>
    <w:rsid w:val="00624C2B"/>
    <w:rsid w:val="006254C5"/>
    <w:rsid w:val="006255E8"/>
    <w:rsid w:val="00625B90"/>
    <w:rsid w:val="0062691F"/>
    <w:rsid w:val="00627492"/>
    <w:rsid w:val="006275E0"/>
    <w:rsid w:val="00632439"/>
    <w:rsid w:val="006367C9"/>
    <w:rsid w:val="00637265"/>
    <w:rsid w:val="0063798F"/>
    <w:rsid w:val="00640ADA"/>
    <w:rsid w:val="0064401C"/>
    <w:rsid w:val="00645A88"/>
    <w:rsid w:val="00646445"/>
    <w:rsid w:val="00646906"/>
    <w:rsid w:val="00646E6B"/>
    <w:rsid w:val="0064710D"/>
    <w:rsid w:val="00647475"/>
    <w:rsid w:val="006476B5"/>
    <w:rsid w:val="006478D3"/>
    <w:rsid w:val="00647EB4"/>
    <w:rsid w:val="006518C7"/>
    <w:rsid w:val="006520A4"/>
    <w:rsid w:val="0065283A"/>
    <w:rsid w:val="0065337F"/>
    <w:rsid w:val="006538E7"/>
    <w:rsid w:val="00655A50"/>
    <w:rsid w:val="00656AD4"/>
    <w:rsid w:val="00656AE0"/>
    <w:rsid w:val="00656D4E"/>
    <w:rsid w:val="00660154"/>
    <w:rsid w:val="00660B47"/>
    <w:rsid w:val="00661D4C"/>
    <w:rsid w:val="00663394"/>
    <w:rsid w:val="00663DAE"/>
    <w:rsid w:val="00664269"/>
    <w:rsid w:val="0066485C"/>
    <w:rsid w:val="00665B71"/>
    <w:rsid w:val="00666418"/>
    <w:rsid w:val="006673F5"/>
    <w:rsid w:val="00667A67"/>
    <w:rsid w:val="0067034A"/>
    <w:rsid w:val="00670CF7"/>
    <w:rsid w:val="00671BB9"/>
    <w:rsid w:val="006740B3"/>
    <w:rsid w:val="00677485"/>
    <w:rsid w:val="00677A58"/>
    <w:rsid w:val="00677DFB"/>
    <w:rsid w:val="00681A60"/>
    <w:rsid w:val="00681B6D"/>
    <w:rsid w:val="0068217B"/>
    <w:rsid w:val="00682657"/>
    <w:rsid w:val="006844E6"/>
    <w:rsid w:val="006857CF"/>
    <w:rsid w:val="00685ABD"/>
    <w:rsid w:val="00686175"/>
    <w:rsid w:val="006877A3"/>
    <w:rsid w:val="00687A18"/>
    <w:rsid w:val="00687FEE"/>
    <w:rsid w:val="00690743"/>
    <w:rsid w:val="00693041"/>
    <w:rsid w:val="00695BA8"/>
    <w:rsid w:val="0069617D"/>
    <w:rsid w:val="00696A5A"/>
    <w:rsid w:val="0069774F"/>
    <w:rsid w:val="00697D04"/>
    <w:rsid w:val="00697E6D"/>
    <w:rsid w:val="006A02B0"/>
    <w:rsid w:val="006A0423"/>
    <w:rsid w:val="006A351A"/>
    <w:rsid w:val="006A3D7F"/>
    <w:rsid w:val="006A4804"/>
    <w:rsid w:val="006A4C78"/>
    <w:rsid w:val="006A4DCA"/>
    <w:rsid w:val="006A691B"/>
    <w:rsid w:val="006A6BCF"/>
    <w:rsid w:val="006A7164"/>
    <w:rsid w:val="006B1283"/>
    <w:rsid w:val="006B1661"/>
    <w:rsid w:val="006B18DA"/>
    <w:rsid w:val="006B2CE8"/>
    <w:rsid w:val="006B3532"/>
    <w:rsid w:val="006B3634"/>
    <w:rsid w:val="006B377F"/>
    <w:rsid w:val="006B3E54"/>
    <w:rsid w:val="006B4CAA"/>
    <w:rsid w:val="006B7499"/>
    <w:rsid w:val="006C0068"/>
    <w:rsid w:val="006C1423"/>
    <w:rsid w:val="006C144A"/>
    <w:rsid w:val="006C1573"/>
    <w:rsid w:val="006C4474"/>
    <w:rsid w:val="006C56B2"/>
    <w:rsid w:val="006C5AB4"/>
    <w:rsid w:val="006D1057"/>
    <w:rsid w:val="006D2103"/>
    <w:rsid w:val="006D2689"/>
    <w:rsid w:val="006D2F34"/>
    <w:rsid w:val="006D33E2"/>
    <w:rsid w:val="006D3CA3"/>
    <w:rsid w:val="006D4A73"/>
    <w:rsid w:val="006D5FEC"/>
    <w:rsid w:val="006E092F"/>
    <w:rsid w:val="006E0B8E"/>
    <w:rsid w:val="006E0BA7"/>
    <w:rsid w:val="006E21F2"/>
    <w:rsid w:val="006E2818"/>
    <w:rsid w:val="006E2C28"/>
    <w:rsid w:val="006E3CA5"/>
    <w:rsid w:val="006E4874"/>
    <w:rsid w:val="006E643D"/>
    <w:rsid w:val="006F04E1"/>
    <w:rsid w:val="006F2273"/>
    <w:rsid w:val="006F3214"/>
    <w:rsid w:val="006F36E0"/>
    <w:rsid w:val="006F4668"/>
    <w:rsid w:val="006F78E3"/>
    <w:rsid w:val="00700981"/>
    <w:rsid w:val="0070165B"/>
    <w:rsid w:val="00703DF1"/>
    <w:rsid w:val="007061F0"/>
    <w:rsid w:val="007063E9"/>
    <w:rsid w:val="00707FFE"/>
    <w:rsid w:val="00710AB6"/>
    <w:rsid w:val="007125FC"/>
    <w:rsid w:val="00712693"/>
    <w:rsid w:val="00712CE4"/>
    <w:rsid w:val="00713C74"/>
    <w:rsid w:val="00714C28"/>
    <w:rsid w:val="00716A40"/>
    <w:rsid w:val="00716D68"/>
    <w:rsid w:val="00716EF2"/>
    <w:rsid w:val="00720127"/>
    <w:rsid w:val="007225FF"/>
    <w:rsid w:val="0072286B"/>
    <w:rsid w:val="00723008"/>
    <w:rsid w:val="007231CC"/>
    <w:rsid w:val="007236B3"/>
    <w:rsid w:val="00723C59"/>
    <w:rsid w:val="00723FA6"/>
    <w:rsid w:val="007242F6"/>
    <w:rsid w:val="00726153"/>
    <w:rsid w:val="00726C7D"/>
    <w:rsid w:val="00727A02"/>
    <w:rsid w:val="00727C72"/>
    <w:rsid w:val="00727EA7"/>
    <w:rsid w:val="00731515"/>
    <w:rsid w:val="00731690"/>
    <w:rsid w:val="00731846"/>
    <w:rsid w:val="00733795"/>
    <w:rsid w:val="0073468A"/>
    <w:rsid w:val="00734E4F"/>
    <w:rsid w:val="00737095"/>
    <w:rsid w:val="00737A52"/>
    <w:rsid w:val="0074046E"/>
    <w:rsid w:val="007404E2"/>
    <w:rsid w:val="0074100F"/>
    <w:rsid w:val="00741E1E"/>
    <w:rsid w:val="0074235B"/>
    <w:rsid w:val="007429FC"/>
    <w:rsid w:val="0074466D"/>
    <w:rsid w:val="00745763"/>
    <w:rsid w:val="00750693"/>
    <w:rsid w:val="00751600"/>
    <w:rsid w:val="007539C1"/>
    <w:rsid w:val="007543AD"/>
    <w:rsid w:val="00756B26"/>
    <w:rsid w:val="007571B5"/>
    <w:rsid w:val="00760491"/>
    <w:rsid w:val="0076098C"/>
    <w:rsid w:val="007615A7"/>
    <w:rsid w:val="00764732"/>
    <w:rsid w:val="00765D28"/>
    <w:rsid w:val="007662F0"/>
    <w:rsid w:val="0077011F"/>
    <w:rsid w:val="00770794"/>
    <w:rsid w:val="00770D24"/>
    <w:rsid w:val="00770D95"/>
    <w:rsid w:val="00772AED"/>
    <w:rsid w:val="00772CC6"/>
    <w:rsid w:val="00772FD2"/>
    <w:rsid w:val="0077334A"/>
    <w:rsid w:val="0077345C"/>
    <w:rsid w:val="00774E89"/>
    <w:rsid w:val="0077619B"/>
    <w:rsid w:val="00776C35"/>
    <w:rsid w:val="00776DB8"/>
    <w:rsid w:val="007771FD"/>
    <w:rsid w:val="007802F2"/>
    <w:rsid w:val="007812A3"/>
    <w:rsid w:val="00783602"/>
    <w:rsid w:val="007839EB"/>
    <w:rsid w:val="0078558E"/>
    <w:rsid w:val="007860AE"/>
    <w:rsid w:val="00787CF5"/>
    <w:rsid w:val="00790A8C"/>
    <w:rsid w:val="0079345E"/>
    <w:rsid w:val="00795268"/>
    <w:rsid w:val="00795525"/>
    <w:rsid w:val="007A0261"/>
    <w:rsid w:val="007A1B01"/>
    <w:rsid w:val="007A2AAD"/>
    <w:rsid w:val="007A3A63"/>
    <w:rsid w:val="007A3BE7"/>
    <w:rsid w:val="007A3D33"/>
    <w:rsid w:val="007A6BE5"/>
    <w:rsid w:val="007A7065"/>
    <w:rsid w:val="007B071B"/>
    <w:rsid w:val="007B1189"/>
    <w:rsid w:val="007B2F83"/>
    <w:rsid w:val="007B439E"/>
    <w:rsid w:val="007B7391"/>
    <w:rsid w:val="007B75AD"/>
    <w:rsid w:val="007C0170"/>
    <w:rsid w:val="007C280D"/>
    <w:rsid w:val="007C2DCF"/>
    <w:rsid w:val="007C2EA8"/>
    <w:rsid w:val="007C4EC1"/>
    <w:rsid w:val="007C5B16"/>
    <w:rsid w:val="007C5BE1"/>
    <w:rsid w:val="007C6214"/>
    <w:rsid w:val="007D0A2A"/>
    <w:rsid w:val="007D142B"/>
    <w:rsid w:val="007D14B4"/>
    <w:rsid w:val="007D28F3"/>
    <w:rsid w:val="007D322E"/>
    <w:rsid w:val="007E21C9"/>
    <w:rsid w:val="007E2AED"/>
    <w:rsid w:val="007E3C57"/>
    <w:rsid w:val="007E444F"/>
    <w:rsid w:val="007E52AB"/>
    <w:rsid w:val="007E5B28"/>
    <w:rsid w:val="007E688B"/>
    <w:rsid w:val="007F32B1"/>
    <w:rsid w:val="007F4197"/>
    <w:rsid w:val="007F5173"/>
    <w:rsid w:val="007F564F"/>
    <w:rsid w:val="007F7EA7"/>
    <w:rsid w:val="00800AD7"/>
    <w:rsid w:val="00801061"/>
    <w:rsid w:val="0080110C"/>
    <w:rsid w:val="00802C4C"/>
    <w:rsid w:val="0080332E"/>
    <w:rsid w:val="00803433"/>
    <w:rsid w:val="00804765"/>
    <w:rsid w:val="008056E0"/>
    <w:rsid w:val="00806492"/>
    <w:rsid w:val="008070AC"/>
    <w:rsid w:val="00807743"/>
    <w:rsid w:val="00810F7C"/>
    <w:rsid w:val="00812AF5"/>
    <w:rsid w:val="00812D79"/>
    <w:rsid w:val="00814186"/>
    <w:rsid w:val="0081420C"/>
    <w:rsid w:val="008143A1"/>
    <w:rsid w:val="008153C8"/>
    <w:rsid w:val="008155FF"/>
    <w:rsid w:val="00816D57"/>
    <w:rsid w:val="008172C3"/>
    <w:rsid w:val="00821069"/>
    <w:rsid w:val="00822AF9"/>
    <w:rsid w:val="00822D4C"/>
    <w:rsid w:val="00823406"/>
    <w:rsid w:val="008259B6"/>
    <w:rsid w:val="00825A02"/>
    <w:rsid w:val="008264A9"/>
    <w:rsid w:val="00826C83"/>
    <w:rsid w:val="00827948"/>
    <w:rsid w:val="00830764"/>
    <w:rsid w:val="008313FC"/>
    <w:rsid w:val="00833FE8"/>
    <w:rsid w:val="008349AD"/>
    <w:rsid w:val="008367B4"/>
    <w:rsid w:val="00836A17"/>
    <w:rsid w:val="0083710E"/>
    <w:rsid w:val="00837165"/>
    <w:rsid w:val="00842D75"/>
    <w:rsid w:val="0084344F"/>
    <w:rsid w:val="0084493E"/>
    <w:rsid w:val="00844AAE"/>
    <w:rsid w:val="00844C68"/>
    <w:rsid w:val="00845267"/>
    <w:rsid w:val="00846F86"/>
    <w:rsid w:val="008505CF"/>
    <w:rsid w:val="008511DF"/>
    <w:rsid w:val="0085433D"/>
    <w:rsid w:val="00855492"/>
    <w:rsid w:val="008564B5"/>
    <w:rsid w:val="00865350"/>
    <w:rsid w:val="008654D1"/>
    <w:rsid w:val="00865BC4"/>
    <w:rsid w:val="0086672C"/>
    <w:rsid w:val="008672A3"/>
    <w:rsid w:val="008714DA"/>
    <w:rsid w:val="00872A43"/>
    <w:rsid w:val="00872AB9"/>
    <w:rsid w:val="008747DC"/>
    <w:rsid w:val="00875546"/>
    <w:rsid w:val="0088228F"/>
    <w:rsid w:val="00884812"/>
    <w:rsid w:val="008854F1"/>
    <w:rsid w:val="00887412"/>
    <w:rsid w:val="00887DA4"/>
    <w:rsid w:val="00890245"/>
    <w:rsid w:val="00890364"/>
    <w:rsid w:val="00892245"/>
    <w:rsid w:val="00892577"/>
    <w:rsid w:val="00893324"/>
    <w:rsid w:val="00893DFD"/>
    <w:rsid w:val="00894457"/>
    <w:rsid w:val="00894DA1"/>
    <w:rsid w:val="00894F69"/>
    <w:rsid w:val="00895859"/>
    <w:rsid w:val="00895BCD"/>
    <w:rsid w:val="008A0F9F"/>
    <w:rsid w:val="008A1035"/>
    <w:rsid w:val="008A1963"/>
    <w:rsid w:val="008A232C"/>
    <w:rsid w:val="008A33AF"/>
    <w:rsid w:val="008A69CE"/>
    <w:rsid w:val="008A7272"/>
    <w:rsid w:val="008A7B94"/>
    <w:rsid w:val="008B06B2"/>
    <w:rsid w:val="008B0BC0"/>
    <w:rsid w:val="008B0BE9"/>
    <w:rsid w:val="008B1185"/>
    <w:rsid w:val="008B1A4F"/>
    <w:rsid w:val="008B2A93"/>
    <w:rsid w:val="008B40C5"/>
    <w:rsid w:val="008B495C"/>
    <w:rsid w:val="008B547B"/>
    <w:rsid w:val="008B64EF"/>
    <w:rsid w:val="008B6B55"/>
    <w:rsid w:val="008C0DD6"/>
    <w:rsid w:val="008C1655"/>
    <w:rsid w:val="008C17E2"/>
    <w:rsid w:val="008C19F1"/>
    <w:rsid w:val="008C2C42"/>
    <w:rsid w:val="008D0466"/>
    <w:rsid w:val="008D0DC9"/>
    <w:rsid w:val="008D176C"/>
    <w:rsid w:val="008D1BC3"/>
    <w:rsid w:val="008D1EFA"/>
    <w:rsid w:val="008D2FAD"/>
    <w:rsid w:val="008D593D"/>
    <w:rsid w:val="008D5A80"/>
    <w:rsid w:val="008D7470"/>
    <w:rsid w:val="008D7805"/>
    <w:rsid w:val="008E1208"/>
    <w:rsid w:val="008E1CBA"/>
    <w:rsid w:val="008E2F64"/>
    <w:rsid w:val="008E3A4E"/>
    <w:rsid w:val="008E3B96"/>
    <w:rsid w:val="008E3C7F"/>
    <w:rsid w:val="008E447E"/>
    <w:rsid w:val="008E57D4"/>
    <w:rsid w:val="008E5A4F"/>
    <w:rsid w:val="008E6087"/>
    <w:rsid w:val="008E691F"/>
    <w:rsid w:val="008E6B8C"/>
    <w:rsid w:val="008F07EB"/>
    <w:rsid w:val="008F0F77"/>
    <w:rsid w:val="008F1089"/>
    <w:rsid w:val="008F1E62"/>
    <w:rsid w:val="008F3371"/>
    <w:rsid w:val="008F3DF9"/>
    <w:rsid w:val="008F4C30"/>
    <w:rsid w:val="008F5975"/>
    <w:rsid w:val="008F6790"/>
    <w:rsid w:val="00901864"/>
    <w:rsid w:val="00901A1D"/>
    <w:rsid w:val="0090371E"/>
    <w:rsid w:val="0090565A"/>
    <w:rsid w:val="00906B17"/>
    <w:rsid w:val="00906C4A"/>
    <w:rsid w:val="00906CA3"/>
    <w:rsid w:val="009101B4"/>
    <w:rsid w:val="00911042"/>
    <w:rsid w:val="00911A18"/>
    <w:rsid w:val="009129B1"/>
    <w:rsid w:val="00914369"/>
    <w:rsid w:val="00914C9D"/>
    <w:rsid w:val="00914F9C"/>
    <w:rsid w:val="00915F2B"/>
    <w:rsid w:val="00916E6C"/>
    <w:rsid w:val="009174FA"/>
    <w:rsid w:val="009209D9"/>
    <w:rsid w:val="009220F5"/>
    <w:rsid w:val="00924087"/>
    <w:rsid w:val="0092477B"/>
    <w:rsid w:val="00926A1E"/>
    <w:rsid w:val="00926B7A"/>
    <w:rsid w:val="00926F27"/>
    <w:rsid w:val="009316B5"/>
    <w:rsid w:val="00931A79"/>
    <w:rsid w:val="009324E0"/>
    <w:rsid w:val="00934856"/>
    <w:rsid w:val="009349DC"/>
    <w:rsid w:val="00937B5C"/>
    <w:rsid w:val="009414EA"/>
    <w:rsid w:val="0094233E"/>
    <w:rsid w:val="0094287F"/>
    <w:rsid w:val="00946277"/>
    <w:rsid w:val="009467E0"/>
    <w:rsid w:val="009503C8"/>
    <w:rsid w:val="00950439"/>
    <w:rsid w:val="009521C4"/>
    <w:rsid w:val="009531AA"/>
    <w:rsid w:val="009536BC"/>
    <w:rsid w:val="00954F7B"/>
    <w:rsid w:val="009568A9"/>
    <w:rsid w:val="00961D67"/>
    <w:rsid w:val="00962877"/>
    <w:rsid w:val="0096324B"/>
    <w:rsid w:val="00963F88"/>
    <w:rsid w:val="00963F8A"/>
    <w:rsid w:val="00964202"/>
    <w:rsid w:val="00964738"/>
    <w:rsid w:val="009648DB"/>
    <w:rsid w:val="00964FB9"/>
    <w:rsid w:val="00966E3F"/>
    <w:rsid w:val="00967EAE"/>
    <w:rsid w:val="00970623"/>
    <w:rsid w:val="00970C26"/>
    <w:rsid w:val="00973E09"/>
    <w:rsid w:val="00974AA7"/>
    <w:rsid w:val="00976981"/>
    <w:rsid w:val="00976F19"/>
    <w:rsid w:val="009775D9"/>
    <w:rsid w:val="00977D52"/>
    <w:rsid w:val="0098050F"/>
    <w:rsid w:val="00980944"/>
    <w:rsid w:val="00981573"/>
    <w:rsid w:val="00981846"/>
    <w:rsid w:val="009822F0"/>
    <w:rsid w:val="009823B0"/>
    <w:rsid w:val="00982AE4"/>
    <w:rsid w:val="00984706"/>
    <w:rsid w:val="00984C72"/>
    <w:rsid w:val="00984F14"/>
    <w:rsid w:val="00986CB5"/>
    <w:rsid w:val="00991BFD"/>
    <w:rsid w:val="00991C05"/>
    <w:rsid w:val="00993EE1"/>
    <w:rsid w:val="009945E5"/>
    <w:rsid w:val="00994B8E"/>
    <w:rsid w:val="00994C32"/>
    <w:rsid w:val="009A2D8C"/>
    <w:rsid w:val="009A2E98"/>
    <w:rsid w:val="009A3B67"/>
    <w:rsid w:val="009A4FF0"/>
    <w:rsid w:val="009A548A"/>
    <w:rsid w:val="009A5954"/>
    <w:rsid w:val="009A5FF1"/>
    <w:rsid w:val="009A639B"/>
    <w:rsid w:val="009A6D21"/>
    <w:rsid w:val="009B0E31"/>
    <w:rsid w:val="009B2A75"/>
    <w:rsid w:val="009B3679"/>
    <w:rsid w:val="009B3C28"/>
    <w:rsid w:val="009B4804"/>
    <w:rsid w:val="009B5846"/>
    <w:rsid w:val="009B5C0A"/>
    <w:rsid w:val="009B73D6"/>
    <w:rsid w:val="009B7C9F"/>
    <w:rsid w:val="009B7DAB"/>
    <w:rsid w:val="009C06B1"/>
    <w:rsid w:val="009C096B"/>
    <w:rsid w:val="009C0CE1"/>
    <w:rsid w:val="009C2745"/>
    <w:rsid w:val="009C3626"/>
    <w:rsid w:val="009C379C"/>
    <w:rsid w:val="009C57E8"/>
    <w:rsid w:val="009C62DE"/>
    <w:rsid w:val="009C6E80"/>
    <w:rsid w:val="009C7461"/>
    <w:rsid w:val="009D24D6"/>
    <w:rsid w:val="009E2A37"/>
    <w:rsid w:val="009E310A"/>
    <w:rsid w:val="009E5026"/>
    <w:rsid w:val="009E5180"/>
    <w:rsid w:val="009E77CD"/>
    <w:rsid w:val="009E7F5B"/>
    <w:rsid w:val="009F0F9C"/>
    <w:rsid w:val="009F16A6"/>
    <w:rsid w:val="009F177D"/>
    <w:rsid w:val="009F2270"/>
    <w:rsid w:val="009F4207"/>
    <w:rsid w:val="009F44A7"/>
    <w:rsid w:val="009F5A24"/>
    <w:rsid w:val="00A020B7"/>
    <w:rsid w:val="00A0264A"/>
    <w:rsid w:val="00A02E9D"/>
    <w:rsid w:val="00A05098"/>
    <w:rsid w:val="00A10FB9"/>
    <w:rsid w:val="00A1187B"/>
    <w:rsid w:val="00A11A23"/>
    <w:rsid w:val="00A12A6B"/>
    <w:rsid w:val="00A13239"/>
    <w:rsid w:val="00A134D4"/>
    <w:rsid w:val="00A13E59"/>
    <w:rsid w:val="00A15F83"/>
    <w:rsid w:val="00A1603E"/>
    <w:rsid w:val="00A161F5"/>
    <w:rsid w:val="00A164AB"/>
    <w:rsid w:val="00A1664F"/>
    <w:rsid w:val="00A1741D"/>
    <w:rsid w:val="00A20CD8"/>
    <w:rsid w:val="00A22C0D"/>
    <w:rsid w:val="00A24999"/>
    <w:rsid w:val="00A24D6B"/>
    <w:rsid w:val="00A2677D"/>
    <w:rsid w:val="00A27B8B"/>
    <w:rsid w:val="00A31B43"/>
    <w:rsid w:val="00A32967"/>
    <w:rsid w:val="00A32C2C"/>
    <w:rsid w:val="00A33690"/>
    <w:rsid w:val="00A35C42"/>
    <w:rsid w:val="00A36237"/>
    <w:rsid w:val="00A362DD"/>
    <w:rsid w:val="00A36553"/>
    <w:rsid w:val="00A36A6D"/>
    <w:rsid w:val="00A36B11"/>
    <w:rsid w:val="00A402B3"/>
    <w:rsid w:val="00A41D41"/>
    <w:rsid w:val="00A41F4F"/>
    <w:rsid w:val="00A4590A"/>
    <w:rsid w:val="00A45CEA"/>
    <w:rsid w:val="00A47194"/>
    <w:rsid w:val="00A47761"/>
    <w:rsid w:val="00A47E03"/>
    <w:rsid w:val="00A522AB"/>
    <w:rsid w:val="00A524E2"/>
    <w:rsid w:val="00A52639"/>
    <w:rsid w:val="00A52F62"/>
    <w:rsid w:val="00A53064"/>
    <w:rsid w:val="00A537FC"/>
    <w:rsid w:val="00A53DEC"/>
    <w:rsid w:val="00A54296"/>
    <w:rsid w:val="00A55937"/>
    <w:rsid w:val="00A559CA"/>
    <w:rsid w:val="00A60C0A"/>
    <w:rsid w:val="00A60F13"/>
    <w:rsid w:val="00A64D65"/>
    <w:rsid w:val="00A65CA7"/>
    <w:rsid w:val="00A66958"/>
    <w:rsid w:val="00A70EBD"/>
    <w:rsid w:val="00A75E46"/>
    <w:rsid w:val="00A7717D"/>
    <w:rsid w:val="00A77878"/>
    <w:rsid w:val="00A800BB"/>
    <w:rsid w:val="00A802DE"/>
    <w:rsid w:val="00A81061"/>
    <w:rsid w:val="00A8351A"/>
    <w:rsid w:val="00A84357"/>
    <w:rsid w:val="00A84CC2"/>
    <w:rsid w:val="00A872E3"/>
    <w:rsid w:val="00A91D86"/>
    <w:rsid w:val="00A9200A"/>
    <w:rsid w:val="00A93C81"/>
    <w:rsid w:val="00A97075"/>
    <w:rsid w:val="00AA3E92"/>
    <w:rsid w:val="00AA4570"/>
    <w:rsid w:val="00AA6B8F"/>
    <w:rsid w:val="00AB0784"/>
    <w:rsid w:val="00AB08F3"/>
    <w:rsid w:val="00AB1D86"/>
    <w:rsid w:val="00AB2B9B"/>
    <w:rsid w:val="00AB3767"/>
    <w:rsid w:val="00AB4E08"/>
    <w:rsid w:val="00AB533B"/>
    <w:rsid w:val="00AB57D8"/>
    <w:rsid w:val="00AB6CC9"/>
    <w:rsid w:val="00AC01B0"/>
    <w:rsid w:val="00AC4285"/>
    <w:rsid w:val="00AC45CF"/>
    <w:rsid w:val="00AC4A37"/>
    <w:rsid w:val="00AC5178"/>
    <w:rsid w:val="00AC753B"/>
    <w:rsid w:val="00AC7A81"/>
    <w:rsid w:val="00AC7B22"/>
    <w:rsid w:val="00AD10B4"/>
    <w:rsid w:val="00AD26F4"/>
    <w:rsid w:val="00AD2DB3"/>
    <w:rsid w:val="00AD40AB"/>
    <w:rsid w:val="00AD769A"/>
    <w:rsid w:val="00AE001F"/>
    <w:rsid w:val="00AE0915"/>
    <w:rsid w:val="00AE09A1"/>
    <w:rsid w:val="00AE24A3"/>
    <w:rsid w:val="00AE272B"/>
    <w:rsid w:val="00AE29F4"/>
    <w:rsid w:val="00AE3754"/>
    <w:rsid w:val="00AE42CF"/>
    <w:rsid w:val="00AE4309"/>
    <w:rsid w:val="00AE73A4"/>
    <w:rsid w:val="00AE79BD"/>
    <w:rsid w:val="00AF02E1"/>
    <w:rsid w:val="00AF09A7"/>
    <w:rsid w:val="00AF39F0"/>
    <w:rsid w:val="00AF472F"/>
    <w:rsid w:val="00AF6639"/>
    <w:rsid w:val="00AF6F4F"/>
    <w:rsid w:val="00B002BF"/>
    <w:rsid w:val="00B06B57"/>
    <w:rsid w:val="00B06C96"/>
    <w:rsid w:val="00B07F6F"/>
    <w:rsid w:val="00B137D3"/>
    <w:rsid w:val="00B144DD"/>
    <w:rsid w:val="00B15CAB"/>
    <w:rsid w:val="00B1785C"/>
    <w:rsid w:val="00B17B3E"/>
    <w:rsid w:val="00B21D85"/>
    <w:rsid w:val="00B2297E"/>
    <w:rsid w:val="00B2454F"/>
    <w:rsid w:val="00B245FC"/>
    <w:rsid w:val="00B24F16"/>
    <w:rsid w:val="00B2671F"/>
    <w:rsid w:val="00B2769B"/>
    <w:rsid w:val="00B311D6"/>
    <w:rsid w:val="00B312E4"/>
    <w:rsid w:val="00B3610E"/>
    <w:rsid w:val="00B37561"/>
    <w:rsid w:val="00B40529"/>
    <w:rsid w:val="00B431E6"/>
    <w:rsid w:val="00B444B6"/>
    <w:rsid w:val="00B45067"/>
    <w:rsid w:val="00B45387"/>
    <w:rsid w:val="00B4583D"/>
    <w:rsid w:val="00B45ACA"/>
    <w:rsid w:val="00B45DFC"/>
    <w:rsid w:val="00B45F1B"/>
    <w:rsid w:val="00B47BD1"/>
    <w:rsid w:val="00B47DC2"/>
    <w:rsid w:val="00B5122A"/>
    <w:rsid w:val="00B52653"/>
    <w:rsid w:val="00B53F4E"/>
    <w:rsid w:val="00B560E1"/>
    <w:rsid w:val="00B659DA"/>
    <w:rsid w:val="00B666A0"/>
    <w:rsid w:val="00B66B74"/>
    <w:rsid w:val="00B67DF5"/>
    <w:rsid w:val="00B702A2"/>
    <w:rsid w:val="00B71177"/>
    <w:rsid w:val="00B730B0"/>
    <w:rsid w:val="00B74E16"/>
    <w:rsid w:val="00B77412"/>
    <w:rsid w:val="00B8106B"/>
    <w:rsid w:val="00B81BD5"/>
    <w:rsid w:val="00B82047"/>
    <w:rsid w:val="00B82CB3"/>
    <w:rsid w:val="00B8363C"/>
    <w:rsid w:val="00B8417B"/>
    <w:rsid w:val="00B86171"/>
    <w:rsid w:val="00B86969"/>
    <w:rsid w:val="00B87428"/>
    <w:rsid w:val="00B87A24"/>
    <w:rsid w:val="00B93C0E"/>
    <w:rsid w:val="00B94008"/>
    <w:rsid w:val="00B9423A"/>
    <w:rsid w:val="00B9588C"/>
    <w:rsid w:val="00B9596A"/>
    <w:rsid w:val="00B972D5"/>
    <w:rsid w:val="00BA0117"/>
    <w:rsid w:val="00BA1DCB"/>
    <w:rsid w:val="00BA21DD"/>
    <w:rsid w:val="00BA3352"/>
    <w:rsid w:val="00BA3851"/>
    <w:rsid w:val="00BA398C"/>
    <w:rsid w:val="00BA458D"/>
    <w:rsid w:val="00BB0FCC"/>
    <w:rsid w:val="00BB2151"/>
    <w:rsid w:val="00BB3928"/>
    <w:rsid w:val="00BB4577"/>
    <w:rsid w:val="00BB48DE"/>
    <w:rsid w:val="00BB4A7D"/>
    <w:rsid w:val="00BB7419"/>
    <w:rsid w:val="00BB747D"/>
    <w:rsid w:val="00BC0560"/>
    <w:rsid w:val="00BC1974"/>
    <w:rsid w:val="00BC1DE7"/>
    <w:rsid w:val="00BC2C7C"/>
    <w:rsid w:val="00BC2E66"/>
    <w:rsid w:val="00BC3AAD"/>
    <w:rsid w:val="00BC4C0C"/>
    <w:rsid w:val="00BC5261"/>
    <w:rsid w:val="00BC75D4"/>
    <w:rsid w:val="00BD03CD"/>
    <w:rsid w:val="00BD29BE"/>
    <w:rsid w:val="00BD307D"/>
    <w:rsid w:val="00BD54FD"/>
    <w:rsid w:val="00BD6D8C"/>
    <w:rsid w:val="00BE287B"/>
    <w:rsid w:val="00BE2D69"/>
    <w:rsid w:val="00BE31B4"/>
    <w:rsid w:val="00BE5A0E"/>
    <w:rsid w:val="00BE764D"/>
    <w:rsid w:val="00BF1F5C"/>
    <w:rsid w:val="00BF5D8D"/>
    <w:rsid w:val="00BF5F64"/>
    <w:rsid w:val="00BF62E9"/>
    <w:rsid w:val="00BF6844"/>
    <w:rsid w:val="00BF75A6"/>
    <w:rsid w:val="00C01B76"/>
    <w:rsid w:val="00C0340F"/>
    <w:rsid w:val="00C03BA1"/>
    <w:rsid w:val="00C04A7F"/>
    <w:rsid w:val="00C04B99"/>
    <w:rsid w:val="00C0530F"/>
    <w:rsid w:val="00C12529"/>
    <w:rsid w:val="00C129CC"/>
    <w:rsid w:val="00C12A4A"/>
    <w:rsid w:val="00C1392D"/>
    <w:rsid w:val="00C1571F"/>
    <w:rsid w:val="00C15FC0"/>
    <w:rsid w:val="00C15FE8"/>
    <w:rsid w:val="00C16BEC"/>
    <w:rsid w:val="00C202D1"/>
    <w:rsid w:val="00C2059A"/>
    <w:rsid w:val="00C20861"/>
    <w:rsid w:val="00C209E4"/>
    <w:rsid w:val="00C20CF0"/>
    <w:rsid w:val="00C2234A"/>
    <w:rsid w:val="00C227C0"/>
    <w:rsid w:val="00C2343D"/>
    <w:rsid w:val="00C2373F"/>
    <w:rsid w:val="00C23A40"/>
    <w:rsid w:val="00C2459A"/>
    <w:rsid w:val="00C25C8D"/>
    <w:rsid w:val="00C25CAE"/>
    <w:rsid w:val="00C25F12"/>
    <w:rsid w:val="00C27AFB"/>
    <w:rsid w:val="00C31FF0"/>
    <w:rsid w:val="00C375E6"/>
    <w:rsid w:val="00C3771A"/>
    <w:rsid w:val="00C40263"/>
    <w:rsid w:val="00C40996"/>
    <w:rsid w:val="00C414DA"/>
    <w:rsid w:val="00C41C9E"/>
    <w:rsid w:val="00C429A1"/>
    <w:rsid w:val="00C43291"/>
    <w:rsid w:val="00C45782"/>
    <w:rsid w:val="00C471D1"/>
    <w:rsid w:val="00C5190E"/>
    <w:rsid w:val="00C53773"/>
    <w:rsid w:val="00C54543"/>
    <w:rsid w:val="00C54A3F"/>
    <w:rsid w:val="00C55A8C"/>
    <w:rsid w:val="00C55C8E"/>
    <w:rsid w:val="00C57BC0"/>
    <w:rsid w:val="00C57BF6"/>
    <w:rsid w:val="00C6009F"/>
    <w:rsid w:val="00C60298"/>
    <w:rsid w:val="00C61CB8"/>
    <w:rsid w:val="00C63BC2"/>
    <w:rsid w:val="00C64896"/>
    <w:rsid w:val="00C64A04"/>
    <w:rsid w:val="00C66116"/>
    <w:rsid w:val="00C67C01"/>
    <w:rsid w:val="00C71267"/>
    <w:rsid w:val="00C71481"/>
    <w:rsid w:val="00C715B8"/>
    <w:rsid w:val="00C73598"/>
    <w:rsid w:val="00C73EF6"/>
    <w:rsid w:val="00C815A7"/>
    <w:rsid w:val="00C8255C"/>
    <w:rsid w:val="00C83460"/>
    <w:rsid w:val="00C83B34"/>
    <w:rsid w:val="00C84D77"/>
    <w:rsid w:val="00C859FE"/>
    <w:rsid w:val="00C87AA2"/>
    <w:rsid w:val="00C911B6"/>
    <w:rsid w:val="00C91292"/>
    <w:rsid w:val="00C91D60"/>
    <w:rsid w:val="00C941E7"/>
    <w:rsid w:val="00C94458"/>
    <w:rsid w:val="00C94738"/>
    <w:rsid w:val="00C9611F"/>
    <w:rsid w:val="00CA1564"/>
    <w:rsid w:val="00CA3C3D"/>
    <w:rsid w:val="00CA6394"/>
    <w:rsid w:val="00CA6E8B"/>
    <w:rsid w:val="00CA7EE5"/>
    <w:rsid w:val="00CB237C"/>
    <w:rsid w:val="00CB3025"/>
    <w:rsid w:val="00CB42E4"/>
    <w:rsid w:val="00CB43B7"/>
    <w:rsid w:val="00CB532C"/>
    <w:rsid w:val="00CB60F6"/>
    <w:rsid w:val="00CB6463"/>
    <w:rsid w:val="00CC3717"/>
    <w:rsid w:val="00CC3B50"/>
    <w:rsid w:val="00CC5859"/>
    <w:rsid w:val="00CC6278"/>
    <w:rsid w:val="00CC6B1C"/>
    <w:rsid w:val="00CC7774"/>
    <w:rsid w:val="00CC7814"/>
    <w:rsid w:val="00CC7BE8"/>
    <w:rsid w:val="00CC7F88"/>
    <w:rsid w:val="00CD052A"/>
    <w:rsid w:val="00CD07BE"/>
    <w:rsid w:val="00CD3FFB"/>
    <w:rsid w:val="00CD4435"/>
    <w:rsid w:val="00CD4473"/>
    <w:rsid w:val="00CD5E67"/>
    <w:rsid w:val="00CD64CE"/>
    <w:rsid w:val="00CD6D7D"/>
    <w:rsid w:val="00CE1757"/>
    <w:rsid w:val="00CE3F49"/>
    <w:rsid w:val="00CE44FD"/>
    <w:rsid w:val="00CE4A56"/>
    <w:rsid w:val="00CE4B27"/>
    <w:rsid w:val="00CE713E"/>
    <w:rsid w:val="00CF2233"/>
    <w:rsid w:val="00CF4C36"/>
    <w:rsid w:val="00CF502C"/>
    <w:rsid w:val="00CF515A"/>
    <w:rsid w:val="00CF6ABC"/>
    <w:rsid w:val="00CF7BB8"/>
    <w:rsid w:val="00D0071E"/>
    <w:rsid w:val="00D020FC"/>
    <w:rsid w:val="00D029AA"/>
    <w:rsid w:val="00D037AF"/>
    <w:rsid w:val="00D03EFF"/>
    <w:rsid w:val="00D06294"/>
    <w:rsid w:val="00D076F9"/>
    <w:rsid w:val="00D07971"/>
    <w:rsid w:val="00D10A01"/>
    <w:rsid w:val="00D11353"/>
    <w:rsid w:val="00D11BD3"/>
    <w:rsid w:val="00D12830"/>
    <w:rsid w:val="00D12CB9"/>
    <w:rsid w:val="00D13385"/>
    <w:rsid w:val="00D1347F"/>
    <w:rsid w:val="00D13669"/>
    <w:rsid w:val="00D144CF"/>
    <w:rsid w:val="00D14726"/>
    <w:rsid w:val="00D20899"/>
    <w:rsid w:val="00D21924"/>
    <w:rsid w:val="00D21DD1"/>
    <w:rsid w:val="00D2338E"/>
    <w:rsid w:val="00D234C6"/>
    <w:rsid w:val="00D24E13"/>
    <w:rsid w:val="00D25B9A"/>
    <w:rsid w:val="00D25CC5"/>
    <w:rsid w:val="00D2637C"/>
    <w:rsid w:val="00D26ADB"/>
    <w:rsid w:val="00D27E43"/>
    <w:rsid w:val="00D30A57"/>
    <w:rsid w:val="00D313CB"/>
    <w:rsid w:val="00D31DC0"/>
    <w:rsid w:val="00D31F5B"/>
    <w:rsid w:val="00D320DD"/>
    <w:rsid w:val="00D32370"/>
    <w:rsid w:val="00D337E3"/>
    <w:rsid w:val="00D356CA"/>
    <w:rsid w:val="00D356D5"/>
    <w:rsid w:val="00D35F35"/>
    <w:rsid w:val="00D36502"/>
    <w:rsid w:val="00D37698"/>
    <w:rsid w:val="00D40E69"/>
    <w:rsid w:val="00D4122C"/>
    <w:rsid w:val="00D41F92"/>
    <w:rsid w:val="00D4685C"/>
    <w:rsid w:val="00D469A3"/>
    <w:rsid w:val="00D50BA0"/>
    <w:rsid w:val="00D5221C"/>
    <w:rsid w:val="00D52290"/>
    <w:rsid w:val="00D5296F"/>
    <w:rsid w:val="00D5319A"/>
    <w:rsid w:val="00D54D2E"/>
    <w:rsid w:val="00D55D7E"/>
    <w:rsid w:val="00D56A83"/>
    <w:rsid w:val="00D57898"/>
    <w:rsid w:val="00D57BB8"/>
    <w:rsid w:val="00D57D1D"/>
    <w:rsid w:val="00D62373"/>
    <w:rsid w:val="00D67ABA"/>
    <w:rsid w:val="00D70E1C"/>
    <w:rsid w:val="00D70F1C"/>
    <w:rsid w:val="00D71AED"/>
    <w:rsid w:val="00D71B53"/>
    <w:rsid w:val="00D724CE"/>
    <w:rsid w:val="00D741D4"/>
    <w:rsid w:val="00D74B18"/>
    <w:rsid w:val="00D74C2E"/>
    <w:rsid w:val="00D80A84"/>
    <w:rsid w:val="00D815F6"/>
    <w:rsid w:val="00D81889"/>
    <w:rsid w:val="00D81CB6"/>
    <w:rsid w:val="00D82886"/>
    <w:rsid w:val="00D8445C"/>
    <w:rsid w:val="00D84704"/>
    <w:rsid w:val="00D86468"/>
    <w:rsid w:val="00D86CB8"/>
    <w:rsid w:val="00D87098"/>
    <w:rsid w:val="00D877AF"/>
    <w:rsid w:val="00D90225"/>
    <w:rsid w:val="00D90A5E"/>
    <w:rsid w:val="00D91370"/>
    <w:rsid w:val="00D920DC"/>
    <w:rsid w:val="00D92D28"/>
    <w:rsid w:val="00D9361A"/>
    <w:rsid w:val="00D941B4"/>
    <w:rsid w:val="00D95FDC"/>
    <w:rsid w:val="00D966E4"/>
    <w:rsid w:val="00DA0711"/>
    <w:rsid w:val="00DA1050"/>
    <w:rsid w:val="00DA15E0"/>
    <w:rsid w:val="00DA2A12"/>
    <w:rsid w:val="00DA49B6"/>
    <w:rsid w:val="00DA4A8C"/>
    <w:rsid w:val="00DA4C77"/>
    <w:rsid w:val="00DA4D9D"/>
    <w:rsid w:val="00DA50DD"/>
    <w:rsid w:val="00DA7530"/>
    <w:rsid w:val="00DA79A0"/>
    <w:rsid w:val="00DB1534"/>
    <w:rsid w:val="00DB24C5"/>
    <w:rsid w:val="00DB2D4A"/>
    <w:rsid w:val="00DB3B0B"/>
    <w:rsid w:val="00DB5393"/>
    <w:rsid w:val="00DB59ED"/>
    <w:rsid w:val="00DB5AA9"/>
    <w:rsid w:val="00DB7FEE"/>
    <w:rsid w:val="00DC00DF"/>
    <w:rsid w:val="00DC0275"/>
    <w:rsid w:val="00DC0731"/>
    <w:rsid w:val="00DC32E5"/>
    <w:rsid w:val="00DC33AC"/>
    <w:rsid w:val="00DC40DE"/>
    <w:rsid w:val="00DC64FB"/>
    <w:rsid w:val="00DC6CDF"/>
    <w:rsid w:val="00DD05DF"/>
    <w:rsid w:val="00DD197E"/>
    <w:rsid w:val="00DD19AD"/>
    <w:rsid w:val="00DD2CFF"/>
    <w:rsid w:val="00DD3AFF"/>
    <w:rsid w:val="00DD403D"/>
    <w:rsid w:val="00DD4CC4"/>
    <w:rsid w:val="00DD4F74"/>
    <w:rsid w:val="00DD53A0"/>
    <w:rsid w:val="00DD55CD"/>
    <w:rsid w:val="00DE13D4"/>
    <w:rsid w:val="00DE191D"/>
    <w:rsid w:val="00DE2B6A"/>
    <w:rsid w:val="00DE2BCF"/>
    <w:rsid w:val="00DE665B"/>
    <w:rsid w:val="00DE7DA1"/>
    <w:rsid w:val="00DF544D"/>
    <w:rsid w:val="00DF6C38"/>
    <w:rsid w:val="00DF7C63"/>
    <w:rsid w:val="00DF7CFB"/>
    <w:rsid w:val="00DF7FFC"/>
    <w:rsid w:val="00E03279"/>
    <w:rsid w:val="00E039E8"/>
    <w:rsid w:val="00E03F54"/>
    <w:rsid w:val="00E04AF7"/>
    <w:rsid w:val="00E068A6"/>
    <w:rsid w:val="00E12650"/>
    <w:rsid w:val="00E13956"/>
    <w:rsid w:val="00E160A2"/>
    <w:rsid w:val="00E20766"/>
    <w:rsid w:val="00E217CF"/>
    <w:rsid w:val="00E21839"/>
    <w:rsid w:val="00E2346C"/>
    <w:rsid w:val="00E236E5"/>
    <w:rsid w:val="00E25DD3"/>
    <w:rsid w:val="00E26592"/>
    <w:rsid w:val="00E26B75"/>
    <w:rsid w:val="00E27C10"/>
    <w:rsid w:val="00E31076"/>
    <w:rsid w:val="00E31583"/>
    <w:rsid w:val="00E31775"/>
    <w:rsid w:val="00E319B5"/>
    <w:rsid w:val="00E31DED"/>
    <w:rsid w:val="00E33110"/>
    <w:rsid w:val="00E3372B"/>
    <w:rsid w:val="00E35835"/>
    <w:rsid w:val="00E3591B"/>
    <w:rsid w:val="00E36644"/>
    <w:rsid w:val="00E3674E"/>
    <w:rsid w:val="00E418A3"/>
    <w:rsid w:val="00E418D0"/>
    <w:rsid w:val="00E41CCA"/>
    <w:rsid w:val="00E42151"/>
    <w:rsid w:val="00E439F0"/>
    <w:rsid w:val="00E446BC"/>
    <w:rsid w:val="00E4523D"/>
    <w:rsid w:val="00E46AE2"/>
    <w:rsid w:val="00E46B76"/>
    <w:rsid w:val="00E47865"/>
    <w:rsid w:val="00E50986"/>
    <w:rsid w:val="00E510FB"/>
    <w:rsid w:val="00E512D3"/>
    <w:rsid w:val="00E53BC0"/>
    <w:rsid w:val="00E5477C"/>
    <w:rsid w:val="00E549CB"/>
    <w:rsid w:val="00E54B2D"/>
    <w:rsid w:val="00E57F2B"/>
    <w:rsid w:val="00E62462"/>
    <w:rsid w:val="00E6248C"/>
    <w:rsid w:val="00E62E8A"/>
    <w:rsid w:val="00E644BD"/>
    <w:rsid w:val="00E64FF6"/>
    <w:rsid w:val="00E702F0"/>
    <w:rsid w:val="00E7034C"/>
    <w:rsid w:val="00E70A9E"/>
    <w:rsid w:val="00E721E8"/>
    <w:rsid w:val="00E72AED"/>
    <w:rsid w:val="00E74C96"/>
    <w:rsid w:val="00E75678"/>
    <w:rsid w:val="00E75A77"/>
    <w:rsid w:val="00E7632B"/>
    <w:rsid w:val="00E768BE"/>
    <w:rsid w:val="00E76ED9"/>
    <w:rsid w:val="00E77431"/>
    <w:rsid w:val="00E776FA"/>
    <w:rsid w:val="00E80F49"/>
    <w:rsid w:val="00E81286"/>
    <w:rsid w:val="00E82391"/>
    <w:rsid w:val="00E82ADD"/>
    <w:rsid w:val="00E84218"/>
    <w:rsid w:val="00E851E9"/>
    <w:rsid w:val="00E85718"/>
    <w:rsid w:val="00E87B66"/>
    <w:rsid w:val="00E90D4E"/>
    <w:rsid w:val="00E92346"/>
    <w:rsid w:val="00E92543"/>
    <w:rsid w:val="00E94414"/>
    <w:rsid w:val="00E9611A"/>
    <w:rsid w:val="00E97A38"/>
    <w:rsid w:val="00EA0B9A"/>
    <w:rsid w:val="00EA37C8"/>
    <w:rsid w:val="00EA3FCF"/>
    <w:rsid w:val="00EA782D"/>
    <w:rsid w:val="00EA7AF2"/>
    <w:rsid w:val="00EB1ACA"/>
    <w:rsid w:val="00EB6B03"/>
    <w:rsid w:val="00EB7076"/>
    <w:rsid w:val="00EC28F5"/>
    <w:rsid w:val="00EC2F40"/>
    <w:rsid w:val="00EC3803"/>
    <w:rsid w:val="00EC3B1B"/>
    <w:rsid w:val="00ED0979"/>
    <w:rsid w:val="00ED1EF4"/>
    <w:rsid w:val="00ED34C9"/>
    <w:rsid w:val="00ED4179"/>
    <w:rsid w:val="00ED637A"/>
    <w:rsid w:val="00ED7B2D"/>
    <w:rsid w:val="00EE0487"/>
    <w:rsid w:val="00EE2675"/>
    <w:rsid w:val="00EE3394"/>
    <w:rsid w:val="00EE4237"/>
    <w:rsid w:val="00EE4B88"/>
    <w:rsid w:val="00EE4D1D"/>
    <w:rsid w:val="00EE7BC2"/>
    <w:rsid w:val="00EF03F5"/>
    <w:rsid w:val="00EF0BF8"/>
    <w:rsid w:val="00EF4B00"/>
    <w:rsid w:val="00EF534D"/>
    <w:rsid w:val="00F00776"/>
    <w:rsid w:val="00F02835"/>
    <w:rsid w:val="00F02A93"/>
    <w:rsid w:val="00F02B50"/>
    <w:rsid w:val="00F0312E"/>
    <w:rsid w:val="00F03197"/>
    <w:rsid w:val="00F03960"/>
    <w:rsid w:val="00F040B0"/>
    <w:rsid w:val="00F040E0"/>
    <w:rsid w:val="00F058B6"/>
    <w:rsid w:val="00F07444"/>
    <w:rsid w:val="00F07CEC"/>
    <w:rsid w:val="00F13513"/>
    <w:rsid w:val="00F150F8"/>
    <w:rsid w:val="00F161FA"/>
    <w:rsid w:val="00F16A15"/>
    <w:rsid w:val="00F16F3F"/>
    <w:rsid w:val="00F219BB"/>
    <w:rsid w:val="00F22147"/>
    <w:rsid w:val="00F22BB3"/>
    <w:rsid w:val="00F24079"/>
    <w:rsid w:val="00F27AD1"/>
    <w:rsid w:val="00F27E73"/>
    <w:rsid w:val="00F30EAE"/>
    <w:rsid w:val="00F34A49"/>
    <w:rsid w:val="00F35E3A"/>
    <w:rsid w:val="00F35FBE"/>
    <w:rsid w:val="00F41A9B"/>
    <w:rsid w:val="00F42D10"/>
    <w:rsid w:val="00F431F0"/>
    <w:rsid w:val="00F44E4E"/>
    <w:rsid w:val="00F472CE"/>
    <w:rsid w:val="00F52418"/>
    <w:rsid w:val="00F52A18"/>
    <w:rsid w:val="00F535DF"/>
    <w:rsid w:val="00F53C1A"/>
    <w:rsid w:val="00F60D9B"/>
    <w:rsid w:val="00F61CDB"/>
    <w:rsid w:val="00F61E8D"/>
    <w:rsid w:val="00F627A9"/>
    <w:rsid w:val="00F64825"/>
    <w:rsid w:val="00F65008"/>
    <w:rsid w:val="00F66082"/>
    <w:rsid w:val="00F67CF0"/>
    <w:rsid w:val="00F8161E"/>
    <w:rsid w:val="00F83922"/>
    <w:rsid w:val="00F83CEB"/>
    <w:rsid w:val="00F83FA9"/>
    <w:rsid w:val="00F9261A"/>
    <w:rsid w:val="00F92D5D"/>
    <w:rsid w:val="00F9491B"/>
    <w:rsid w:val="00F962AB"/>
    <w:rsid w:val="00FA04B3"/>
    <w:rsid w:val="00FA25AF"/>
    <w:rsid w:val="00FA2EAC"/>
    <w:rsid w:val="00FA34EB"/>
    <w:rsid w:val="00FA369C"/>
    <w:rsid w:val="00FA422B"/>
    <w:rsid w:val="00FA47D4"/>
    <w:rsid w:val="00FA61EB"/>
    <w:rsid w:val="00FA6A7F"/>
    <w:rsid w:val="00FA6C48"/>
    <w:rsid w:val="00FA6F2F"/>
    <w:rsid w:val="00FA73E3"/>
    <w:rsid w:val="00FA7C20"/>
    <w:rsid w:val="00FB015B"/>
    <w:rsid w:val="00FB12C5"/>
    <w:rsid w:val="00FB1A4D"/>
    <w:rsid w:val="00FB2320"/>
    <w:rsid w:val="00FB2E5C"/>
    <w:rsid w:val="00FB2EBC"/>
    <w:rsid w:val="00FB34CC"/>
    <w:rsid w:val="00FB397B"/>
    <w:rsid w:val="00FB493E"/>
    <w:rsid w:val="00FB6BE2"/>
    <w:rsid w:val="00FB7179"/>
    <w:rsid w:val="00FC10EA"/>
    <w:rsid w:val="00FC12D6"/>
    <w:rsid w:val="00FC3D20"/>
    <w:rsid w:val="00FC4ED2"/>
    <w:rsid w:val="00FC669F"/>
    <w:rsid w:val="00FC68BE"/>
    <w:rsid w:val="00FC7111"/>
    <w:rsid w:val="00FC722B"/>
    <w:rsid w:val="00FD25C8"/>
    <w:rsid w:val="00FD2C25"/>
    <w:rsid w:val="00FD306F"/>
    <w:rsid w:val="00FD4706"/>
    <w:rsid w:val="00FD4781"/>
    <w:rsid w:val="00FD6B74"/>
    <w:rsid w:val="00FD6D18"/>
    <w:rsid w:val="00FE0061"/>
    <w:rsid w:val="00FE09D0"/>
    <w:rsid w:val="00FE0FB3"/>
    <w:rsid w:val="00FE126E"/>
    <w:rsid w:val="00FE1630"/>
    <w:rsid w:val="00FE238F"/>
    <w:rsid w:val="00FE2A56"/>
    <w:rsid w:val="00FE3030"/>
    <w:rsid w:val="00FE5568"/>
    <w:rsid w:val="00FE5B3D"/>
    <w:rsid w:val="00FE5EBB"/>
    <w:rsid w:val="00FE7214"/>
    <w:rsid w:val="00FF21BE"/>
    <w:rsid w:val="00FF2386"/>
    <w:rsid w:val="00FF3B7B"/>
    <w:rsid w:val="00FF4271"/>
    <w:rsid w:val="00FF6FFB"/>
    <w:rsid w:val="00FF70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a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484D6E"/>
  <w15:chartTrackingRefBased/>
  <w15:docId w15:val="{AF2B86EC-7698-47AF-AD0D-851A76E4D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a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6C4A"/>
  </w:style>
  <w:style w:type="paragraph" w:styleId="Ttol1">
    <w:name w:val="heading 1"/>
    <w:basedOn w:val="Normal"/>
    <w:next w:val="Normal"/>
    <w:link w:val="Ttol1Car"/>
    <w:uiPriority w:val="9"/>
    <w:qFormat/>
    <w:rsid w:val="00BC1974"/>
    <w:pPr>
      <w:spacing w:after="240" w:line="276" w:lineRule="auto"/>
      <w:ind w:left="340" w:hanging="340"/>
      <w:outlineLvl w:val="0"/>
    </w:pPr>
    <w:rPr>
      <w:rFonts w:ascii="Arial" w:hAnsi="Arial"/>
      <w:b/>
      <w:sz w:val="28"/>
    </w:rPr>
  </w:style>
  <w:style w:type="paragraph" w:styleId="Ttol2">
    <w:name w:val="heading 2"/>
    <w:basedOn w:val="Normal"/>
    <w:link w:val="Ttol2Car"/>
    <w:uiPriority w:val="9"/>
    <w:qFormat/>
    <w:rsid w:val="00906C4A"/>
    <w:pPr>
      <w:spacing w:before="240"/>
      <w:ind w:left="340" w:hanging="340"/>
      <w:contextualSpacing/>
      <w:outlineLvl w:val="1"/>
    </w:pPr>
    <w:rPr>
      <w:b/>
      <w:sz w:val="28"/>
    </w:rPr>
  </w:style>
  <w:style w:type="paragraph" w:styleId="Ttol3">
    <w:name w:val="heading 3"/>
    <w:basedOn w:val="Normal"/>
    <w:next w:val="Normal"/>
    <w:link w:val="Ttol3Car"/>
    <w:uiPriority w:val="9"/>
    <w:unhideWhenUsed/>
    <w:qFormat/>
    <w:rsid w:val="00906C4A"/>
    <w:pPr>
      <w:ind w:left="340" w:hanging="340"/>
      <w:contextualSpacing/>
      <w:outlineLvl w:val="2"/>
    </w:pPr>
    <w:rPr>
      <w:sz w:val="28"/>
    </w:rPr>
  </w:style>
  <w:style w:type="character" w:default="1" w:styleId="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numbering" w:customStyle="1" w:styleId="moltvell">
    <w:name w:val="molt vell"/>
    <w:uiPriority w:val="99"/>
    <w:rsid w:val="00324DBC"/>
    <w:pPr>
      <w:numPr>
        <w:numId w:val="1"/>
      </w:numPr>
    </w:pPr>
  </w:style>
  <w:style w:type="paragraph" w:customStyle="1" w:styleId="A-TITOLCAPITOLTESI">
    <w:name w:val="A-TITOL CAPITOL TESI"/>
    <w:basedOn w:val="Pargrafdellista"/>
    <w:link w:val="A-TITOLCAPITOLTESICar"/>
    <w:qFormat/>
    <w:rsid w:val="00BC1974"/>
    <w:pPr>
      <w:numPr>
        <w:numId w:val="9"/>
      </w:numPr>
    </w:pPr>
    <w:rPr>
      <w:rFonts w:ascii="Arial" w:hAnsi="Arial" w:cs="Arial"/>
      <w:b/>
      <w:caps/>
      <w:sz w:val="28"/>
      <w:szCs w:val="28"/>
    </w:rPr>
  </w:style>
  <w:style w:type="character" w:customStyle="1" w:styleId="A-TITOLCAPITOLTESICar">
    <w:name w:val="A-TITOL CAPITOL TESI Car"/>
    <w:basedOn w:val="Lletraperdefectedelpargraf"/>
    <w:link w:val="A-TITOLCAPITOLTESI"/>
    <w:rsid w:val="00C63BC2"/>
    <w:rPr>
      <w:rFonts w:ascii="Arial" w:hAnsi="Arial" w:cs="Arial"/>
      <w:b/>
      <w:caps/>
      <w:sz w:val="28"/>
      <w:szCs w:val="28"/>
    </w:rPr>
  </w:style>
  <w:style w:type="paragraph" w:styleId="Pargrafdellista">
    <w:name w:val="List Paragraph"/>
    <w:basedOn w:val="Normal"/>
    <w:uiPriority w:val="34"/>
    <w:qFormat/>
    <w:rsid w:val="00DE191D"/>
    <w:pPr>
      <w:ind w:left="720"/>
      <w:contextualSpacing/>
    </w:pPr>
  </w:style>
  <w:style w:type="paragraph" w:customStyle="1" w:styleId="vell">
    <w:name w:val="vell"/>
    <w:basedOn w:val="Normal"/>
    <w:link w:val="vellCar"/>
    <w:qFormat/>
    <w:rsid w:val="00C63BC2"/>
    <w:pPr>
      <w:numPr>
        <w:numId w:val="5"/>
      </w:numPr>
    </w:pPr>
    <w:rPr>
      <w:caps/>
    </w:rPr>
  </w:style>
  <w:style w:type="character" w:customStyle="1" w:styleId="vellCar">
    <w:name w:val="vell Car"/>
    <w:basedOn w:val="Lletraperdefectedelpargraf"/>
    <w:link w:val="vell"/>
    <w:rsid w:val="00C63BC2"/>
    <w:rPr>
      <w:rFonts w:ascii="Arial" w:hAnsi="Arial" w:cs="Arial"/>
      <w:b w:val="0"/>
      <w:caps/>
      <w:sz w:val="28"/>
      <w:szCs w:val="28"/>
    </w:rPr>
  </w:style>
  <w:style w:type="paragraph" w:customStyle="1" w:styleId="C-SUBAPARTATTESI">
    <w:name w:val="C-SUBAPARTAT TESI"/>
    <w:basedOn w:val="A-TITOLCAPITOLTESI"/>
    <w:link w:val="C-SUBAPARTATTESICar"/>
    <w:qFormat/>
    <w:rsid w:val="00C63BC2"/>
    <w:pPr>
      <w:numPr>
        <w:ilvl w:val="2"/>
      </w:numPr>
    </w:pPr>
    <w:rPr>
      <w:b w:val="0"/>
      <w:caps w:val="0"/>
    </w:rPr>
  </w:style>
  <w:style w:type="character" w:customStyle="1" w:styleId="C-SUBAPARTATTESICar">
    <w:name w:val="C-SUBAPARTAT TESI Car"/>
    <w:basedOn w:val="A-TITOLCAPITOLTESICar"/>
    <w:link w:val="C-SUBAPARTATTESI"/>
    <w:rsid w:val="00C63BC2"/>
    <w:rPr>
      <w:rFonts w:ascii="Arial" w:hAnsi="Arial" w:cs="Arial"/>
      <w:b w:val="0"/>
      <w:caps w:val="0"/>
      <w:sz w:val="28"/>
      <w:szCs w:val="28"/>
    </w:rPr>
  </w:style>
  <w:style w:type="paragraph" w:customStyle="1" w:styleId="D-TEXTTESI">
    <w:name w:val="D-TEXT TESI"/>
    <w:basedOn w:val="C-SUBAPARTATTESI"/>
    <w:link w:val="D-TEXTTESICar"/>
    <w:qFormat/>
    <w:rsid w:val="00C63BC2"/>
    <w:pPr>
      <w:numPr>
        <w:ilvl w:val="0"/>
        <w:numId w:val="0"/>
      </w:numPr>
      <w:spacing w:after="240" w:line="240" w:lineRule="auto"/>
      <w:contextualSpacing w:val="0"/>
      <w:jc w:val="both"/>
    </w:pPr>
    <w:rPr>
      <w:sz w:val="24"/>
    </w:rPr>
  </w:style>
  <w:style w:type="character" w:customStyle="1" w:styleId="D-TEXTTESICar">
    <w:name w:val="D-TEXT TESI Car"/>
    <w:basedOn w:val="C-SUBAPARTATTESICar"/>
    <w:link w:val="D-TEXTTESI"/>
    <w:rsid w:val="00C63BC2"/>
    <w:rPr>
      <w:rFonts w:ascii="Arial" w:hAnsi="Arial" w:cs="Arial"/>
      <w:b w:val="0"/>
      <w:caps w:val="0"/>
      <w:sz w:val="24"/>
      <w:szCs w:val="28"/>
    </w:rPr>
  </w:style>
  <w:style w:type="paragraph" w:customStyle="1" w:styleId="B-APARTATTESI">
    <w:name w:val="B-APARTAT TESI"/>
    <w:basedOn w:val="A-TITOLCAPITOLTESI"/>
    <w:link w:val="B-APARTATTESICar"/>
    <w:autoRedefine/>
    <w:qFormat/>
    <w:rsid w:val="00C63BC2"/>
    <w:pPr>
      <w:numPr>
        <w:ilvl w:val="1"/>
      </w:numPr>
      <w:spacing w:before="240"/>
    </w:pPr>
    <w:rPr>
      <w:caps w:val="0"/>
    </w:rPr>
  </w:style>
  <w:style w:type="character" w:customStyle="1" w:styleId="B-APARTATTESICar">
    <w:name w:val="B-APARTAT TESI Car"/>
    <w:basedOn w:val="A-TITOLCAPITOLTESICar"/>
    <w:link w:val="B-APARTATTESI"/>
    <w:rsid w:val="00C63BC2"/>
    <w:rPr>
      <w:rFonts w:ascii="Arial" w:hAnsi="Arial" w:cs="Arial"/>
      <w:b/>
      <w:caps w:val="0"/>
      <w:sz w:val="28"/>
      <w:szCs w:val="28"/>
    </w:rPr>
  </w:style>
  <w:style w:type="character" w:customStyle="1" w:styleId="Ttol1Car">
    <w:name w:val="Títol 1 Car"/>
    <w:basedOn w:val="Lletraperdefectedelpargraf"/>
    <w:link w:val="Ttol1"/>
    <w:uiPriority w:val="9"/>
    <w:rsid w:val="00BC1974"/>
    <w:rPr>
      <w:rFonts w:ascii="Arial" w:hAnsi="Arial"/>
      <w:b/>
      <w:sz w:val="28"/>
    </w:rPr>
  </w:style>
  <w:style w:type="character" w:customStyle="1" w:styleId="Ttol2Car">
    <w:name w:val="Títol 2 Car"/>
    <w:basedOn w:val="Lletraperdefectedelpargraf"/>
    <w:link w:val="Ttol2"/>
    <w:uiPriority w:val="9"/>
    <w:rsid w:val="00906C4A"/>
    <w:rPr>
      <w:b/>
      <w:sz w:val="28"/>
    </w:rPr>
  </w:style>
  <w:style w:type="character" w:customStyle="1" w:styleId="Ttol3Car">
    <w:name w:val="Títol 3 Car"/>
    <w:basedOn w:val="Lletraperdefectedelpargraf"/>
    <w:link w:val="Ttol3"/>
    <w:uiPriority w:val="9"/>
    <w:rsid w:val="00906C4A"/>
    <w:rPr>
      <w:sz w:val="28"/>
    </w:rPr>
  </w:style>
  <w:style w:type="paragraph" w:styleId="Llegenda">
    <w:name w:val="caption"/>
    <w:basedOn w:val="Normal"/>
    <w:next w:val="Normal"/>
    <w:uiPriority w:val="35"/>
    <w:unhideWhenUsed/>
    <w:qFormat/>
    <w:rsid w:val="00906C4A"/>
    <w:pPr>
      <w:spacing w:before="240" w:after="360"/>
      <w:jc w:val="center"/>
    </w:pPr>
    <w:rPr>
      <w:i/>
      <w:iCs/>
      <w:sz w:val="20"/>
      <w:szCs w:val="18"/>
    </w:rPr>
  </w:style>
  <w:style w:type="paragraph" w:customStyle="1" w:styleId="PICS">
    <w:name w:val="PICS"/>
    <w:basedOn w:val="Normal"/>
    <w:link w:val="PICSCar"/>
    <w:qFormat/>
    <w:rsid w:val="00A60C0A"/>
    <w:pPr>
      <w:numPr>
        <w:numId w:val="12"/>
      </w:numPr>
      <w:spacing w:before="120" w:after="240" w:line="276" w:lineRule="auto"/>
      <w:ind w:left="714" w:hanging="357"/>
      <w:jc w:val="both"/>
    </w:pPr>
    <w:rPr>
      <w:rFonts w:ascii="Arial" w:hAnsi="Arial" w:cs="Arial"/>
      <w:sz w:val="24"/>
      <w:szCs w:val="18"/>
    </w:rPr>
  </w:style>
  <w:style w:type="character" w:customStyle="1" w:styleId="PICSCar">
    <w:name w:val="PICS Car"/>
    <w:basedOn w:val="Lletraperdefectedelpargraf"/>
    <w:link w:val="PICS"/>
    <w:rsid w:val="00A60C0A"/>
    <w:rPr>
      <w:rFonts w:ascii="Arial" w:hAnsi="Arial" w:cs="Arial"/>
      <w:sz w:val="24"/>
      <w:szCs w:val="18"/>
    </w:rPr>
  </w:style>
  <w:style w:type="table" w:styleId="Taulaambquadrcula">
    <w:name w:val="Table Grid"/>
    <w:basedOn w:val="Taulanormal"/>
    <w:uiPriority w:val="39"/>
    <w:rsid w:val="00BD6D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8D1E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a-ES"/>
    </w:rPr>
  </w:style>
  <w:style w:type="character" w:customStyle="1" w:styleId="apple-tab-span">
    <w:name w:val="apple-tab-span"/>
    <w:basedOn w:val="Lletraperdefectedelpargraf"/>
    <w:rsid w:val="008D1E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383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l'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2</Pages>
  <Words>315</Words>
  <Characters>1798</Characters>
  <Application>Microsoft Office Word</Application>
  <DocSecurity>0</DocSecurity>
  <Lines>14</Lines>
  <Paragraphs>4</Paragraphs>
  <ScaleCrop>false</ScaleCrop>
  <HeadingPairs>
    <vt:vector size="2" baseType="variant">
      <vt:variant>
        <vt:lpstr>Títo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úria Vila</dc:creator>
  <cp:keywords/>
  <dc:description/>
  <cp:lastModifiedBy>Núria Vila</cp:lastModifiedBy>
  <cp:revision>3</cp:revision>
  <cp:lastPrinted>2020-12-09T08:26:00Z</cp:lastPrinted>
  <dcterms:created xsi:type="dcterms:W3CDTF">2020-12-09T10:38:00Z</dcterms:created>
  <dcterms:modified xsi:type="dcterms:W3CDTF">2020-12-09T10:46:00Z</dcterms:modified>
</cp:coreProperties>
</file>